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4857FE0D"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30625F" w:rsidRPr="0030625F">
              <w:rPr>
                <w:rFonts w:hAnsi="Batang" w:cs="HYSinMyeongJo-Medium"/>
                <w:color w:val="auto"/>
                <w:sz w:val="28"/>
                <w:szCs w:val="28"/>
                <w:lang w:val="en-GB"/>
              </w:rPr>
              <w:t>엄지용</w:t>
            </w:r>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26F35AF2"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30625F">
              <w:rPr>
                <w:rFonts w:hAnsi="Batang" w:cs="HYSinMyeongJo-Medium"/>
                <w:color w:val="auto"/>
                <w:sz w:val="28"/>
                <w:szCs w:val="28"/>
                <w:lang w:val="en-GB"/>
              </w:rPr>
              <w:t xml:space="preserve"> </w:t>
            </w:r>
            <w:r w:rsidR="0030625F" w:rsidRPr="0030625F">
              <w:rPr>
                <w:rFonts w:hAnsi="Batang" w:cs="HYSinMyeongJo-Medium"/>
                <w:color w:val="auto"/>
                <w:sz w:val="28"/>
                <w:szCs w:val="28"/>
                <w:lang w:val="en-GB"/>
              </w:rPr>
              <w:t>임기무</w:t>
            </w:r>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0781DF4B"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w:t>
            </w:r>
            <w:r w:rsidR="0030625F" w:rsidRPr="0030625F">
              <w:rPr>
                <w:rFonts w:hAnsi="Batang" w:cs="HYSinMyeongJo-Medium"/>
                <w:color w:val="auto"/>
                <w:sz w:val="28"/>
                <w:szCs w:val="28"/>
                <w:lang w:val="en-GB"/>
              </w:rPr>
              <w:t>김한준</w:t>
            </w:r>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CUDA기반 병렬처리를 통한 동물대체 인실리코 약물 심독성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전기생리학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GPU 시뮬레이션은 모든 세포 모델에서 CPU 기반 결과와 동일한 정확성을 보였으며, 활동 전위 역학 및 주요 바이오마커를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다. 계산 성능 분석에서는 특히 대규모 데이터셋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이 연구는 GPU 기반 병렬 컴퓨팅이 신뢰할 수 있고 효율적인 인실리코 심장독성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770E03">
          <w:pPr>
            <w:pStyle w:val="TOCHeading"/>
            <w:spacing w:line="360" w:lineRule="auto"/>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25F7856E" w14:textId="172E602D" w:rsidR="00770E03" w:rsidRDefault="00BA1780" w:rsidP="00770E03">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785747" w:history="1">
            <w:r w:rsidR="00770E03" w:rsidRPr="001C3781">
              <w:rPr>
                <w:rStyle w:val="Hyperlink"/>
                <w:rFonts w:eastAsia="Batang"/>
              </w:rPr>
              <w:t>[List of Figures]</w:t>
            </w:r>
            <w:r w:rsidR="00770E03">
              <w:rPr>
                <w:webHidden/>
              </w:rPr>
              <w:tab/>
            </w:r>
            <w:r w:rsidR="00770E03">
              <w:rPr>
                <w:webHidden/>
              </w:rPr>
              <w:fldChar w:fldCharType="begin"/>
            </w:r>
            <w:r w:rsidR="00770E03">
              <w:rPr>
                <w:webHidden/>
              </w:rPr>
              <w:instrText xml:space="preserve"> PAGEREF _Toc183785747 \h </w:instrText>
            </w:r>
            <w:r w:rsidR="00770E03">
              <w:rPr>
                <w:webHidden/>
              </w:rPr>
            </w:r>
            <w:r w:rsidR="00770E03">
              <w:rPr>
                <w:webHidden/>
              </w:rPr>
              <w:fldChar w:fldCharType="separate"/>
            </w:r>
            <w:r w:rsidR="00770E03">
              <w:rPr>
                <w:webHidden/>
              </w:rPr>
              <w:t>iii</w:t>
            </w:r>
            <w:r w:rsidR="00770E03">
              <w:rPr>
                <w:webHidden/>
              </w:rPr>
              <w:fldChar w:fldCharType="end"/>
            </w:r>
          </w:hyperlink>
        </w:p>
        <w:p w14:paraId="23C68529" w14:textId="26BD3E47" w:rsidR="00770E03" w:rsidRDefault="00770E03" w:rsidP="00770E03">
          <w:pPr>
            <w:pStyle w:val="TOC1"/>
            <w:spacing w:line="360" w:lineRule="auto"/>
            <w:rPr>
              <w:rFonts w:asciiTheme="minorHAnsi" w:eastAsiaTheme="minorEastAsia" w:hAnsiTheme="minorHAnsi" w:cstheme="minorBidi"/>
              <w:b w:val="0"/>
              <w:sz w:val="24"/>
            </w:rPr>
          </w:pPr>
          <w:hyperlink w:anchor="_Toc183785748" w:history="1">
            <w:r w:rsidRPr="001C3781">
              <w:rPr>
                <w:rStyle w:val="Hyperlink"/>
                <w:rFonts w:eastAsia="Batang"/>
              </w:rPr>
              <w:t>[Glossary]</w:t>
            </w:r>
            <w:r>
              <w:rPr>
                <w:webHidden/>
              </w:rPr>
              <w:tab/>
            </w:r>
            <w:r>
              <w:rPr>
                <w:webHidden/>
              </w:rPr>
              <w:fldChar w:fldCharType="begin"/>
            </w:r>
            <w:r>
              <w:rPr>
                <w:webHidden/>
              </w:rPr>
              <w:instrText xml:space="preserve"> PAGEREF _Toc183785748 \h </w:instrText>
            </w:r>
            <w:r>
              <w:rPr>
                <w:webHidden/>
              </w:rPr>
            </w:r>
            <w:r>
              <w:rPr>
                <w:webHidden/>
              </w:rPr>
              <w:fldChar w:fldCharType="separate"/>
            </w:r>
            <w:r>
              <w:rPr>
                <w:webHidden/>
              </w:rPr>
              <w:t>iv</w:t>
            </w:r>
            <w:r>
              <w:rPr>
                <w:webHidden/>
              </w:rPr>
              <w:fldChar w:fldCharType="end"/>
            </w:r>
          </w:hyperlink>
        </w:p>
        <w:p w14:paraId="11EF3237" w14:textId="3D81D8EB" w:rsidR="00770E03" w:rsidRDefault="00770E03" w:rsidP="00770E03">
          <w:pPr>
            <w:pStyle w:val="TOC1"/>
            <w:spacing w:line="360" w:lineRule="auto"/>
            <w:rPr>
              <w:rFonts w:asciiTheme="minorHAnsi" w:eastAsiaTheme="minorEastAsia" w:hAnsiTheme="minorHAnsi" w:cstheme="minorBidi"/>
              <w:b w:val="0"/>
              <w:sz w:val="24"/>
            </w:rPr>
          </w:pPr>
          <w:hyperlink w:anchor="_Toc183785749" w:history="1">
            <w:r w:rsidRPr="001C3781">
              <w:rPr>
                <w:rStyle w:val="Hyperlink"/>
                <w:rFonts w:eastAsia="Batang"/>
              </w:rPr>
              <w:t>[Acknowledgement]</w:t>
            </w:r>
            <w:r>
              <w:rPr>
                <w:webHidden/>
              </w:rPr>
              <w:tab/>
            </w:r>
            <w:r>
              <w:rPr>
                <w:webHidden/>
              </w:rPr>
              <w:fldChar w:fldCharType="begin"/>
            </w:r>
            <w:r>
              <w:rPr>
                <w:webHidden/>
              </w:rPr>
              <w:instrText xml:space="preserve"> PAGEREF _Toc183785749 \h </w:instrText>
            </w:r>
            <w:r>
              <w:rPr>
                <w:webHidden/>
              </w:rPr>
            </w:r>
            <w:r>
              <w:rPr>
                <w:webHidden/>
              </w:rPr>
              <w:fldChar w:fldCharType="separate"/>
            </w:r>
            <w:r>
              <w:rPr>
                <w:webHidden/>
              </w:rPr>
              <w:t>v</w:t>
            </w:r>
            <w:r>
              <w:rPr>
                <w:webHidden/>
              </w:rPr>
              <w:fldChar w:fldCharType="end"/>
            </w:r>
          </w:hyperlink>
        </w:p>
        <w:p w14:paraId="206623ED" w14:textId="78BD7EB5" w:rsidR="00770E03" w:rsidRDefault="00770E03" w:rsidP="00770E03">
          <w:pPr>
            <w:pStyle w:val="TOC1"/>
            <w:spacing w:line="360" w:lineRule="auto"/>
            <w:rPr>
              <w:rFonts w:asciiTheme="minorHAnsi" w:eastAsiaTheme="minorEastAsia" w:hAnsiTheme="minorHAnsi" w:cstheme="minorBidi"/>
              <w:b w:val="0"/>
              <w:sz w:val="24"/>
            </w:rPr>
          </w:pPr>
          <w:hyperlink w:anchor="_Toc183785750" w:history="1">
            <w:r w:rsidRPr="001C3781">
              <w:rPr>
                <w:rStyle w:val="Hyperlink"/>
                <w:rFonts w:eastAsia="Batang"/>
              </w:rPr>
              <w:t>Chapter 1. Introduction</w:t>
            </w:r>
            <w:r>
              <w:rPr>
                <w:webHidden/>
              </w:rPr>
              <w:tab/>
            </w:r>
            <w:r>
              <w:rPr>
                <w:webHidden/>
              </w:rPr>
              <w:fldChar w:fldCharType="begin"/>
            </w:r>
            <w:r>
              <w:rPr>
                <w:webHidden/>
              </w:rPr>
              <w:instrText xml:space="preserve"> PAGEREF _Toc183785750 \h </w:instrText>
            </w:r>
            <w:r>
              <w:rPr>
                <w:webHidden/>
              </w:rPr>
            </w:r>
            <w:r>
              <w:rPr>
                <w:webHidden/>
              </w:rPr>
              <w:fldChar w:fldCharType="separate"/>
            </w:r>
            <w:r>
              <w:rPr>
                <w:webHidden/>
              </w:rPr>
              <w:t>1</w:t>
            </w:r>
            <w:r>
              <w:rPr>
                <w:webHidden/>
              </w:rPr>
              <w:fldChar w:fldCharType="end"/>
            </w:r>
          </w:hyperlink>
        </w:p>
        <w:p w14:paraId="097CFA91" w14:textId="02E66116" w:rsidR="00770E03" w:rsidRDefault="00770E03" w:rsidP="00770E03">
          <w:pPr>
            <w:pStyle w:val="TOC2"/>
            <w:spacing w:line="360" w:lineRule="auto"/>
            <w:rPr>
              <w:rFonts w:asciiTheme="minorHAnsi" w:eastAsiaTheme="minorEastAsia" w:hAnsiTheme="minorHAnsi" w:cstheme="minorBidi"/>
              <w:noProof/>
              <w:sz w:val="24"/>
            </w:rPr>
          </w:pPr>
          <w:hyperlink w:anchor="_Toc183785751" w:history="1">
            <w:r w:rsidRPr="001C3781">
              <w:rPr>
                <w:rStyle w:val="Hyperlink"/>
                <w:noProof/>
              </w:rPr>
              <w:t>1.1</w:t>
            </w:r>
            <w:r w:rsidRPr="001C3781">
              <w:rPr>
                <w:rStyle w:val="Hyperlink"/>
                <w:i/>
                <w:iCs/>
                <w:noProof/>
              </w:rPr>
              <w:t xml:space="preserve"> in silico</w:t>
            </w:r>
            <w:r w:rsidRPr="001C3781">
              <w:rPr>
                <w:rStyle w:val="Hyperlink"/>
                <w:noProof/>
              </w:rPr>
              <w:t xml:space="preserve"> Cardiac Electrophysiology Simulation</w:t>
            </w:r>
            <w:r>
              <w:rPr>
                <w:noProof/>
                <w:webHidden/>
              </w:rPr>
              <w:tab/>
            </w:r>
            <w:r>
              <w:rPr>
                <w:noProof/>
                <w:webHidden/>
              </w:rPr>
              <w:fldChar w:fldCharType="begin"/>
            </w:r>
            <w:r>
              <w:rPr>
                <w:noProof/>
                <w:webHidden/>
              </w:rPr>
              <w:instrText xml:space="preserve"> PAGEREF _Toc183785751 \h </w:instrText>
            </w:r>
            <w:r>
              <w:rPr>
                <w:noProof/>
                <w:webHidden/>
              </w:rPr>
            </w:r>
            <w:r>
              <w:rPr>
                <w:noProof/>
                <w:webHidden/>
              </w:rPr>
              <w:fldChar w:fldCharType="separate"/>
            </w:r>
            <w:r>
              <w:rPr>
                <w:noProof/>
                <w:webHidden/>
              </w:rPr>
              <w:t>2</w:t>
            </w:r>
            <w:r>
              <w:rPr>
                <w:noProof/>
                <w:webHidden/>
              </w:rPr>
              <w:fldChar w:fldCharType="end"/>
            </w:r>
          </w:hyperlink>
        </w:p>
        <w:p w14:paraId="1AA53A62" w14:textId="6D3B3E20" w:rsidR="00770E03" w:rsidRDefault="00770E03" w:rsidP="00770E03">
          <w:pPr>
            <w:pStyle w:val="TOC2"/>
            <w:spacing w:line="360" w:lineRule="auto"/>
            <w:rPr>
              <w:rFonts w:asciiTheme="minorHAnsi" w:eastAsiaTheme="minorEastAsia" w:hAnsiTheme="minorHAnsi" w:cstheme="minorBidi"/>
              <w:noProof/>
              <w:sz w:val="24"/>
            </w:rPr>
          </w:pPr>
          <w:hyperlink w:anchor="_Toc183785752" w:history="1">
            <w:r w:rsidRPr="001C3781">
              <w:rPr>
                <w:rStyle w:val="Hyperlink"/>
                <w:noProof/>
              </w:rPr>
              <w:t>1.2 Parallel Computing</w:t>
            </w:r>
            <w:r>
              <w:rPr>
                <w:noProof/>
                <w:webHidden/>
              </w:rPr>
              <w:tab/>
            </w:r>
            <w:r>
              <w:rPr>
                <w:noProof/>
                <w:webHidden/>
              </w:rPr>
              <w:fldChar w:fldCharType="begin"/>
            </w:r>
            <w:r>
              <w:rPr>
                <w:noProof/>
                <w:webHidden/>
              </w:rPr>
              <w:instrText xml:space="preserve"> PAGEREF _Toc183785752 \h </w:instrText>
            </w:r>
            <w:r>
              <w:rPr>
                <w:noProof/>
                <w:webHidden/>
              </w:rPr>
            </w:r>
            <w:r>
              <w:rPr>
                <w:noProof/>
                <w:webHidden/>
              </w:rPr>
              <w:fldChar w:fldCharType="separate"/>
            </w:r>
            <w:r>
              <w:rPr>
                <w:noProof/>
                <w:webHidden/>
              </w:rPr>
              <w:t>2</w:t>
            </w:r>
            <w:r>
              <w:rPr>
                <w:noProof/>
                <w:webHidden/>
              </w:rPr>
              <w:fldChar w:fldCharType="end"/>
            </w:r>
          </w:hyperlink>
        </w:p>
        <w:p w14:paraId="4FBD93CC" w14:textId="3CF00CFF"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3" w:history="1">
            <w:r w:rsidRPr="001C3781">
              <w:rPr>
                <w:rStyle w:val="Hyperlink"/>
                <w:rFonts w:eastAsia="Batang"/>
                <w:noProof/>
              </w:rPr>
              <w:t>1.2.1 Central Processing Unit (CPU) for Parallel Computing</w:t>
            </w:r>
            <w:r>
              <w:rPr>
                <w:noProof/>
                <w:webHidden/>
              </w:rPr>
              <w:tab/>
            </w:r>
            <w:r>
              <w:rPr>
                <w:noProof/>
                <w:webHidden/>
              </w:rPr>
              <w:fldChar w:fldCharType="begin"/>
            </w:r>
            <w:r>
              <w:rPr>
                <w:noProof/>
                <w:webHidden/>
              </w:rPr>
              <w:instrText xml:space="preserve"> PAGEREF _Toc183785753 \h </w:instrText>
            </w:r>
            <w:r>
              <w:rPr>
                <w:noProof/>
                <w:webHidden/>
              </w:rPr>
            </w:r>
            <w:r>
              <w:rPr>
                <w:noProof/>
                <w:webHidden/>
              </w:rPr>
              <w:fldChar w:fldCharType="separate"/>
            </w:r>
            <w:r>
              <w:rPr>
                <w:noProof/>
                <w:webHidden/>
              </w:rPr>
              <w:t>4</w:t>
            </w:r>
            <w:r>
              <w:rPr>
                <w:noProof/>
                <w:webHidden/>
              </w:rPr>
              <w:fldChar w:fldCharType="end"/>
            </w:r>
          </w:hyperlink>
        </w:p>
        <w:p w14:paraId="36DBDCEA" w14:textId="2CF7AF41"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4" w:history="1">
            <w:r w:rsidRPr="001C3781">
              <w:rPr>
                <w:rStyle w:val="Hyperlink"/>
                <w:rFonts w:eastAsia="Batang"/>
                <w:noProof/>
              </w:rPr>
              <w:t>1.2.2 Graphics Processing Unit (GPU) for Parallel Computing</w:t>
            </w:r>
            <w:r>
              <w:rPr>
                <w:noProof/>
                <w:webHidden/>
              </w:rPr>
              <w:tab/>
            </w:r>
            <w:r>
              <w:rPr>
                <w:noProof/>
                <w:webHidden/>
              </w:rPr>
              <w:fldChar w:fldCharType="begin"/>
            </w:r>
            <w:r>
              <w:rPr>
                <w:noProof/>
                <w:webHidden/>
              </w:rPr>
              <w:instrText xml:space="preserve"> PAGEREF _Toc183785754 \h </w:instrText>
            </w:r>
            <w:r>
              <w:rPr>
                <w:noProof/>
                <w:webHidden/>
              </w:rPr>
            </w:r>
            <w:r>
              <w:rPr>
                <w:noProof/>
                <w:webHidden/>
              </w:rPr>
              <w:fldChar w:fldCharType="separate"/>
            </w:r>
            <w:r>
              <w:rPr>
                <w:noProof/>
                <w:webHidden/>
              </w:rPr>
              <w:t>5</w:t>
            </w:r>
            <w:r>
              <w:rPr>
                <w:noProof/>
                <w:webHidden/>
              </w:rPr>
              <w:fldChar w:fldCharType="end"/>
            </w:r>
          </w:hyperlink>
        </w:p>
        <w:p w14:paraId="2BB6D4C0" w14:textId="21EBF76C"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5" w:history="1">
            <w:r w:rsidRPr="001C3781">
              <w:rPr>
                <w:rStyle w:val="Hyperlink"/>
                <w:rFonts w:eastAsia="Batang"/>
                <w:noProof/>
              </w:rPr>
              <w:t>1.2.3 CUDA</w:t>
            </w:r>
            <w:r>
              <w:rPr>
                <w:noProof/>
                <w:webHidden/>
              </w:rPr>
              <w:tab/>
            </w:r>
            <w:r>
              <w:rPr>
                <w:noProof/>
                <w:webHidden/>
              </w:rPr>
              <w:fldChar w:fldCharType="begin"/>
            </w:r>
            <w:r>
              <w:rPr>
                <w:noProof/>
                <w:webHidden/>
              </w:rPr>
              <w:instrText xml:space="preserve"> PAGEREF _Toc183785755 \h </w:instrText>
            </w:r>
            <w:r>
              <w:rPr>
                <w:noProof/>
                <w:webHidden/>
              </w:rPr>
            </w:r>
            <w:r>
              <w:rPr>
                <w:noProof/>
                <w:webHidden/>
              </w:rPr>
              <w:fldChar w:fldCharType="separate"/>
            </w:r>
            <w:r>
              <w:rPr>
                <w:noProof/>
                <w:webHidden/>
              </w:rPr>
              <w:t>6</w:t>
            </w:r>
            <w:r>
              <w:rPr>
                <w:noProof/>
                <w:webHidden/>
              </w:rPr>
              <w:fldChar w:fldCharType="end"/>
            </w:r>
          </w:hyperlink>
        </w:p>
        <w:p w14:paraId="200C9821" w14:textId="118CF979"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6" w:history="1">
            <w:r w:rsidRPr="001C3781">
              <w:rPr>
                <w:rStyle w:val="Hyperlink"/>
                <w:rFonts w:eastAsia="Batang"/>
                <w:noProof/>
              </w:rPr>
              <w:t>1.2.4 CellML</w:t>
            </w:r>
            <w:r>
              <w:rPr>
                <w:noProof/>
                <w:webHidden/>
              </w:rPr>
              <w:tab/>
            </w:r>
            <w:r>
              <w:rPr>
                <w:noProof/>
                <w:webHidden/>
              </w:rPr>
              <w:fldChar w:fldCharType="begin"/>
            </w:r>
            <w:r>
              <w:rPr>
                <w:noProof/>
                <w:webHidden/>
              </w:rPr>
              <w:instrText xml:space="preserve"> PAGEREF _Toc183785756 \h </w:instrText>
            </w:r>
            <w:r>
              <w:rPr>
                <w:noProof/>
                <w:webHidden/>
              </w:rPr>
            </w:r>
            <w:r>
              <w:rPr>
                <w:noProof/>
                <w:webHidden/>
              </w:rPr>
              <w:fldChar w:fldCharType="separate"/>
            </w:r>
            <w:r>
              <w:rPr>
                <w:noProof/>
                <w:webHidden/>
              </w:rPr>
              <w:t>7</w:t>
            </w:r>
            <w:r>
              <w:rPr>
                <w:noProof/>
                <w:webHidden/>
              </w:rPr>
              <w:fldChar w:fldCharType="end"/>
            </w:r>
          </w:hyperlink>
        </w:p>
        <w:p w14:paraId="1E34DD51" w14:textId="6AAD019D" w:rsidR="00770E03" w:rsidRDefault="00770E03" w:rsidP="00770E03">
          <w:pPr>
            <w:pStyle w:val="TOC2"/>
            <w:spacing w:line="360" w:lineRule="auto"/>
            <w:rPr>
              <w:rFonts w:asciiTheme="minorHAnsi" w:eastAsiaTheme="minorEastAsia" w:hAnsiTheme="minorHAnsi" w:cstheme="minorBidi"/>
              <w:noProof/>
              <w:sz w:val="24"/>
            </w:rPr>
          </w:pPr>
          <w:hyperlink w:anchor="_Toc183785757" w:history="1">
            <w:r w:rsidRPr="001C3781">
              <w:rPr>
                <w:rStyle w:val="Hyperlink"/>
                <w:noProof/>
              </w:rPr>
              <w:t>1.3 Previous Study</w:t>
            </w:r>
            <w:r>
              <w:rPr>
                <w:noProof/>
                <w:webHidden/>
              </w:rPr>
              <w:tab/>
            </w:r>
            <w:r>
              <w:rPr>
                <w:noProof/>
                <w:webHidden/>
              </w:rPr>
              <w:fldChar w:fldCharType="begin"/>
            </w:r>
            <w:r>
              <w:rPr>
                <w:noProof/>
                <w:webHidden/>
              </w:rPr>
              <w:instrText xml:space="preserve"> PAGEREF _Toc183785757 \h </w:instrText>
            </w:r>
            <w:r>
              <w:rPr>
                <w:noProof/>
                <w:webHidden/>
              </w:rPr>
            </w:r>
            <w:r>
              <w:rPr>
                <w:noProof/>
                <w:webHidden/>
              </w:rPr>
              <w:fldChar w:fldCharType="separate"/>
            </w:r>
            <w:r>
              <w:rPr>
                <w:noProof/>
                <w:webHidden/>
              </w:rPr>
              <w:t>8</w:t>
            </w:r>
            <w:r>
              <w:rPr>
                <w:noProof/>
                <w:webHidden/>
              </w:rPr>
              <w:fldChar w:fldCharType="end"/>
            </w:r>
          </w:hyperlink>
        </w:p>
        <w:p w14:paraId="6D1B3029" w14:textId="4D9331C3" w:rsidR="00770E03" w:rsidRDefault="00770E03" w:rsidP="00770E03">
          <w:pPr>
            <w:pStyle w:val="TOC2"/>
            <w:spacing w:line="360" w:lineRule="auto"/>
            <w:rPr>
              <w:rFonts w:asciiTheme="minorHAnsi" w:eastAsiaTheme="minorEastAsia" w:hAnsiTheme="minorHAnsi" w:cstheme="minorBidi"/>
              <w:noProof/>
              <w:sz w:val="24"/>
            </w:rPr>
          </w:pPr>
          <w:hyperlink w:anchor="_Toc183785758" w:history="1">
            <w:r w:rsidRPr="001C3781">
              <w:rPr>
                <w:rStyle w:val="Hyperlink"/>
                <w:noProof/>
              </w:rPr>
              <w:t>1.4 Objectives</w:t>
            </w:r>
            <w:r>
              <w:rPr>
                <w:noProof/>
                <w:webHidden/>
              </w:rPr>
              <w:tab/>
            </w:r>
            <w:r>
              <w:rPr>
                <w:noProof/>
                <w:webHidden/>
              </w:rPr>
              <w:fldChar w:fldCharType="begin"/>
            </w:r>
            <w:r>
              <w:rPr>
                <w:noProof/>
                <w:webHidden/>
              </w:rPr>
              <w:instrText xml:space="preserve"> PAGEREF _Toc183785758 \h </w:instrText>
            </w:r>
            <w:r>
              <w:rPr>
                <w:noProof/>
                <w:webHidden/>
              </w:rPr>
            </w:r>
            <w:r>
              <w:rPr>
                <w:noProof/>
                <w:webHidden/>
              </w:rPr>
              <w:fldChar w:fldCharType="separate"/>
            </w:r>
            <w:r>
              <w:rPr>
                <w:noProof/>
                <w:webHidden/>
              </w:rPr>
              <w:t>10</w:t>
            </w:r>
            <w:r>
              <w:rPr>
                <w:noProof/>
                <w:webHidden/>
              </w:rPr>
              <w:fldChar w:fldCharType="end"/>
            </w:r>
          </w:hyperlink>
        </w:p>
        <w:p w14:paraId="47137687" w14:textId="139493C6" w:rsidR="00770E03" w:rsidRDefault="00770E03" w:rsidP="00770E03">
          <w:pPr>
            <w:pStyle w:val="TOC1"/>
            <w:spacing w:line="360" w:lineRule="auto"/>
            <w:rPr>
              <w:rFonts w:asciiTheme="minorHAnsi" w:eastAsiaTheme="minorEastAsia" w:hAnsiTheme="minorHAnsi" w:cstheme="minorBidi"/>
              <w:b w:val="0"/>
              <w:sz w:val="24"/>
            </w:rPr>
          </w:pPr>
          <w:hyperlink w:anchor="_Toc183785759" w:history="1">
            <w:r w:rsidRPr="001C3781">
              <w:rPr>
                <w:rStyle w:val="Hyperlink"/>
                <w:rFonts w:eastAsia="Batang"/>
              </w:rPr>
              <w:t>Chapter 2. Methodologies</w:t>
            </w:r>
            <w:r>
              <w:rPr>
                <w:webHidden/>
              </w:rPr>
              <w:tab/>
            </w:r>
            <w:r>
              <w:rPr>
                <w:webHidden/>
              </w:rPr>
              <w:fldChar w:fldCharType="begin"/>
            </w:r>
            <w:r>
              <w:rPr>
                <w:webHidden/>
              </w:rPr>
              <w:instrText xml:space="preserve"> PAGEREF _Toc183785759 \h </w:instrText>
            </w:r>
            <w:r>
              <w:rPr>
                <w:webHidden/>
              </w:rPr>
            </w:r>
            <w:r>
              <w:rPr>
                <w:webHidden/>
              </w:rPr>
              <w:fldChar w:fldCharType="separate"/>
            </w:r>
            <w:r>
              <w:rPr>
                <w:webHidden/>
              </w:rPr>
              <w:t>11</w:t>
            </w:r>
            <w:r>
              <w:rPr>
                <w:webHidden/>
              </w:rPr>
              <w:fldChar w:fldCharType="end"/>
            </w:r>
          </w:hyperlink>
        </w:p>
        <w:p w14:paraId="50B6E698" w14:textId="3CAED9CD" w:rsidR="00770E03" w:rsidRDefault="00770E03" w:rsidP="00770E03">
          <w:pPr>
            <w:pStyle w:val="TOC2"/>
            <w:spacing w:line="360" w:lineRule="auto"/>
            <w:rPr>
              <w:rFonts w:asciiTheme="minorHAnsi" w:eastAsiaTheme="minorEastAsia" w:hAnsiTheme="minorHAnsi" w:cstheme="minorBidi"/>
              <w:noProof/>
              <w:sz w:val="24"/>
            </w:rPr>
          </w:pPr>
          <w:hyperlink w:anchor="_Toc183785760" w:history="1">
            <w:r w:rsidRPr="001C3781">
              <w:rPr>
                <w:rStyle w:val="Hyperlink"/>
                <w:noProof/>
              </w:rPr>
              <w:t>2.1 Generating C Code from CellML</w:t>
            </w:r>
            <w:r>
              <w:rPr>
                <w:noProof/>
                <w:webHidden/>
              </w:rPr>
              <w:tab/>
            </w:r>
            <w:r>
              <w:rPr>
                <w:noProof/>
                <w:webHidden/>
              </w:rPr>
              <w:fldChar w:fldCharType="begin"/>
            </w:r>
            <w:r>
              <w:rPr>
                <w:noProof/>
                <w:webHidden/>
              </w:rPr>
              <w:instrText xml:space="preserve"> PAGEREF _Toc183785760 \h </w:instrText>
            </w:r>
            <w:r>
              <w:rPr>
                <w:noProof/>
                <w:webHidden/>
              </w:rPr>
            </w:r>
            <w:r>
              <w:rPr>
                <w:noProof/>
                <w:webHidden/>
              </w:rPr>
              <w:fldChar w:fldCharType="separate"/>
            </w:r>
            <w:r>
              <w:rPr>
                <w:noProof/>
                <w:webHidden/>
              </w:rPr>
              <w:t>11</w:t>
            </w:r>
            <w:r>
              <w:rPr>
                <w:noProof/>
                <w:webHidden/>
              </w:rPr>
              <w:fldChar w:fldCharType="end"/>
            </w:r>
          </w:hyperlink>
        </w:p>
        <w:p w14:paraId="13B92EFC" w14:textId="2909200D" w:rsidR="00770E03" w:rsidRDefault="00770E03" w:rsidP="00770E03">
          <w:pPr>
            <w:pStyle w:val="TOC2"/>
            <w:spacing w:line="360" w:lineRule="auto"/>
            <w:rPr>
              <w:rFonts w:asciiTheme="minorHAnsi" w:eastAsiaTheme="minorEastAsia" w:hAnsiTheme="minorHAnsi" w:cstheme="minorBidi"/>
              <w:noProof/>
              <w:sz w:val="24"/>
            </w:rPr>
          </w:pPr>
          <w:hyperlink w:anchor="_Toc183785761" w:history="1">
            <w:r w:rsidRPr="001C3781">
              <w:rPr>
                <w:rStyle w:val="Hyperlink"/>
                <w:noProof/>
              </w:rPr>
              <w:t>2.2 GPU Memory Adjustment and Offsetting</w:t>
            </w:r>
            <w:r>
              <w:rPr>
                <w:noProof/>
                <w:webHidden/>
              </w:rPr>
              <w:tab/>
            </w:r>
            <w:r>
              <w:rPr>
                <w:noProof/>
                <w:webHidden/>
              </w:rPr>
              <w:fldChar w:fldCharType="begin"/>
            </w:r>
            <w:r>
              <w:rPr>
                <w:noProof/>
                <w:webHidden/>
              </w:rPr>
              <w:instrText xml:space="preserve"> PAGEREF _Toc183785761 \h </w:instrText>
            </w:r>
            <w:r>
              <w:rPr>
                <w:noProof/>
                <w:webHidden/>
              </w:rPr>
            </w:r>
            <w:r>
              <w:rPr>
                <w:noProof/>
                <w:webHidden/>
              </w:rPr>
              <w:fldChar w:fldCharType="separate"/>
            </w:r>
            <w:r>
              <w:rPr>
                <w:noProof/>
                <w:webHidden/>
              </w:rPr>
              <w:t>13</w:t>
            </w:r>
            <w:r>
              <w:rPr>
                <w:noProof/>
                <w:webHidden/>
              </w:rPr>
              <w:fldChar w:fldCharType="end"/>
            </w:r>
          </w:hyperlink>
        </w:p>
        <w:p w14:paraId="424C4440" w14:textId="123A95C7" w:rsidR="00770E03" w:rsidRDefault="00770E03" w:rsidP="00770E03">
          <w:pPr>
            <w:pStyle w:val="TOC2"/>
            <w:spacing w:line="360" w:lineRule="auto"/>
            <w:rPr>
              <w:rFonts w:asciiTheme="minorHAnsi" w:eastAsiaTheme="minorEastAsia" w:hAnsiTheme="minorHAnsi" w:cstheme="minorBidi"/>
              <w:noProof/>
              <w:sz w:val="24"/>
            </w:rPr>
          </w:pPr>
          <w:hyperlink w:anchor="_Toc183785762" w:history="1">
            <w:r w:rsidRPr="001C3781">
              <w:rPr>
                <w:rStyle w:val="Hyperlink"/>
                <w:noProof/>
              </w:rPr>
              <w:t>2.3 Solving Ordinary Differential Equations</w:t>
            </w:r>
            <w:r>
              <w:rPr>
                <w:noProof/>
                <w:webHidden/>
              </w:rPr>
              <w:tab/>
            </w:r>
            <w:r>
              <w:rPr>
                <w:noProof/>
                <w:webHidden/>
              </w:rPr>
              <w:fldChar w:fldCharType="begin"/>
            </w:r>
            <w:r>
              <w:rPr>
                <w:noProof/>
                <w:webHidden/>
              </w:rPr>
              <w:instrText xml:space="preserve"> PAGEREF _Toc183785762 \h </w:instrText>
            </w:r>
            <w:r>
              <w:rPr>
                <w:noProof/>
                <w:webHidden/>
              </w:rPr>
            </w:r>
            <w:r>
              <w:rPr>
                <w:noProof/>
                <w:webHidden/>
              </w:rPr>
              <w:fldChar w:fldCharType="separate"/>
            </w:r>
            <w:r>
              <w:rPr>
                <w:noProof/>
                <w:webHidden/>
              </w:rPr>
              <w:t>17</w:t>
            </w:r>
            <w:r>
              <w:rPr>
                <w:noProof/>
                <w:webHidden/>
              </w:rPr>
              <w:fldChar w:fldCharType="end"/>
            </w:r>
          </w:hyperlink>
        </w:p>
        <w:p w14:paraId="02E328C4" w14:textId="27F5F9BF" w:rsidR="00770E03" w:rsidRDefault="00770E03" w:rsidP="00770E03">
          <w:pPr>
            <w:pStyle w:val="TOC2"/>
            <w:spacing w:line="360" w:lineRule="auto"/>
            <w:rPr>
              <w:rFonts w:asciiTheme="minorHAnsi" w:eastAsiaTheme="minorEastAsia" w:hAnsiTheme="minorHAnsi" w:cstheme="minorBidi"/>
              <w:noProof/>
              <w:sz w:val="24"/>
            </w:rPr>
          </w:pPr>
          <w:hyperlink w:anchor="_Toc183785763" w:history="1">
            <w:r w:rsidRPr="001C3781">
              <w:rPr>
                <w:rStyle w:val="Hyperlink"/>
                <w:noProof/>
              </w:rPr>
              <w:t>2.4 Simulation Protocol and Code Organisation</w:t>
            </w:r>
            <w:r>
              <w:rPr>
                <w:noProof/>
                <w:webHidden/>
              </w:rPr>
              <w:tab/>
            </w:r>
            <w:r>
              <w:rPr>
                <w:noProof/>
                <w:webHidden/>
              </w:rPr>
              <w:fldChar w:fldCharType="begin"/>
            </w:r>
            <w:r>
              <w:rPr>
                <w:noProof/>
                <w:webHidden/>
              </w:rPr>
              <w:instrText xml:space="preserve"> PAGEREF _Toc183785763 \h </w:instrText>
            </w:r>
            <w:r>
              <w:rPr>
                <w:noProof/>
                <w:webHidden/>
              </w:rPr>
            </w:r>
            <w:r>
              <w:rPr>
                <w:noProof/>
                <w:webHidden/>
              </w:rPr>
              <w:fldChar w:fldCharType="separate"/>
            </w:r>
            <w:r>
              <w:rPr>
                <w:noProof/>
                <w:webHidden/>
              </w:rPr>
              <w:t>19</w:t>
            </w:r>
            <w:r>
              <w:rPr>
                <w:noProof/>
                <w:webHidden/>
              </w:rPr>
              <w:fldChar w:fldCharType="end"/>
            </w:r>
          </w:hyperlink>
        </w:p>
        <w:p w14:paraId="5F9F8EB0" w14:textId="2F49927C" w:rsidR="00770E03" w:rsidRDefault="00770E03" w:rsidP="00770E03">
          <w:pPr>
            <w:pStyle w:val="TOC2"/>
            <w:spacing w:line="360" w:lineRule="auto"/>
            <w:rPr>
              <w:rFonts w:asciiTheme="minorHAnsi" w:eastAsiaTheme="minorEastAsia" w:hAnsiTheme="minorHAnsi" w:cstheme="minorBidi"/>
              <w:noProof/>
              <w:sz w:val="24"/>
            </w:rPr>
          </w:pPr>
          <w:hyperlink w:anchor="_Toc183785764" w:history="1">
            <w:r w:rsidRPr="001C3781">
              <w:rPr>
                <w:rStyle w:val="Hyperlink"/>
                <w:noProof/>
              </w:rPr>
              <w:t>2.5 Output Format</w:t>
            </w:r>
            <w:r>
              <w:rPr>
                <w:noProof/>
                <w:webHidden/>
              </w:rPr>
              <w:tab/>
            </w:r>
            <w:r>
              <w:rPr>
                <w:noProof/>
                <w:webHidden/>
              </w:rPr>
              <w:fldChar w:fldCharType="begin"/>
            </w:r>
            <w:r>
              <w:rPr>
                <w:noProof/>
                <w:webHidden/>
              </w:rPr>
              <w:instrText xml:space="preserve"> PAGEREF _Toc183785764 \h </w:instrText>
            </w:r>
            <w:r>
              <w:rPr>
                <w:noProof/>
                <w:webHidden/>
              </w:rPr>
            </w:r>
            <w:r>
              <w:rPr>
                <w:noProof/>
                <w:webHidden/>
              </w:rPr>
              <w:fldChar w:fldCharType="separate"/>
            </w:r>
            <w:r>
              <w:rPr>
                <w:noProof/>
                <w:webHidden/>
              </w:rPr>
              <w:t>22</w:t>
            </w:r>
            <w:r>
              <w:rPr>
                <w:noProof/>
                <w:webHidden/>
              </w:rPr>
              <w:fldChar w:fldCharType="end"/>
            </w:r>
          </w:hyperlink>
        </w:p>
        <w:p w14:paraId="0731EB95" w14:textId="4818FFE0" w:rsidR="00770E03" w:rsidRDefault="00770E03" w:rsidP="00770E03">
          <w:pPr>
            <w:pStyle w:val="TOC2"/>
            <w:spacing w:line="360" w:lineRule="auto"/>
            <w:rPr>
              <w:rFonts w:asciiTheme="minorHAnsi" w:eastAsiaTheme="minorEastAsia" w:hAnsiTheme="minorHAnsi" w:cstheme="minorBidi"/>
              <w:noProof/>
              <w:sz w:val="24"/>
            </w:rPr>
          </w:pPr>
          <w:hyperlink w:anchor="_Toc183785765" w:history="1">
            <w:r w:rsidRPr="001C3781">
              <w:rPr>
                <w:rStyle w:val="Hyperlink"/>
                <w:noProof/>
              </w:rPr>
              <w:t>2.6 Compilation, Input Files, and Testing</w:t>
            </w:r>
            <w:r>
              <w:rPr>
                <w:noProof/>
                <w:webHidden/>
              </w:rPr>
              <w:tab/>
            </w:r>
            <w:r>
              <w:rPr>
                <w:noProof/>
                <w:webHidden/>
              </w:rPr>
              <w:fldChar w:fldCharType="begin"/>
            </w:r>
            <w:r>
              <w:rPr>
                <w:noProof/>
                <w:webHidden/>
              </w:rPr>
              <w:instrText xml:space="preserve"> PAGEREF _Toc183785765 \h </w:instrText>
            </w:r>
            <w:r>
              <w:rPr>
                <w:noProof/>
                <w:webHidden/>
              </w:rPr>
            </w:r>
            <w:r>
              <w:rPr>
                <w:noProof/>
                <w:webHidden/>
              </w:rPr>
              <w:fldChar w:fldCharType="separate"/>
            </w:r>
            <w:r>
              <w:rPr>
                <w:noProof/>
                <w:webHidden/>
              </w:rPr>
              <w:t>23</w:t>
            </w:r>
            <w:r>
              <w:rPr>
                <w:noProof/>
                <w:webHidden/>
              </w:rPr>
              <w:fldChar w:fldCharType="end"/>
            </w:r>
          </w:hyperlink>
        </w:p>
        <w:p w14:paraId="21275DFD" w14:textId="3A9D4E8C"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6" w:history="1">
            <w:r w:rsidRPr="001C3781">
              <w:rPr>
                <w:rStyle w:val="Hyperlink"/>
                <w:rFonts w:eastAsia="Batang"/>
                <w:noProof/>
              </w:rPr>
              <w:t>2.6.1 Compiling with makefile</w:t>
            </w:r>
            <w:r>
              <w:rPr>
                <w:noProof/>
                <w:webHidden/>
              </w:rPr>
              <w:tab/>
            </w:r>
            <w:r>
              <w:rPr>
                <w:noProof/>
                <w:webHidden/>
              </w:rPr>
              <w:fldChar w:fldCharType="begin"/>
            </w:r>
            <w:r>
              <w:rPr>
                <w:noProof/>
                <w:webHidden/>
              </w:rPr>
              <w:instrText xml:space="preserve"> PAGEREF _Toc183785766 \h </w:instrText>
            </w:r>
            <w:r>
              <w:rPr>
                <w:noProof/>
                <w:webHidden/>
              </w:rPr>
            </w:r>
            <w:r>
              <w:rPr>
                <w:noProof/>
                <w:webHidden/>
              </w:rPr>
              <w:fldChar w:fldCharType="separate"/>
            </w:r>
            <w:r>
              <w:rPr>
                <w:noProof/>
                <w:webHidden/>
              </w:rPr>
              <w:t>24</w:t>
            </w:r>
            <w:r>
              <w:rPr>
                <w:noProof/>
                <w:webHidden/>
              </w:rPr>
              <w:fldChar w:fldCharType="end"/>
            </w:r>
          </w:hyperlink>
        </w:p>
        <w:p w14:paraId="7E4D88D9" w14:textId="0EC2D9D9"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7" w:history="1">
            <w:r w:rsidRPr="001C3781">
              <w:rPr>
                <w:rStyle w:val="Hyperlink"/>
                <w:rFonts w:eastAsia="Batang"/>
                <w:noProof/>
              </w:rPr>
              <w:t>2.6.2 Required Input Files</w:t>
            </w:r>
            <w:r>
              <w:rPr>
                <w:noProof/>
                <w:webHidden/>
              </w:rPr>
              <w:tab/>
            </w:r>
            <w:r>
              <w:rPr>
                <w:noProof/>
                <w:webHidden/>
              </w:rPr>
              <w:fldChar w:fldCharType="begin"/>
            </w:r>
            <w:r>
              <w:rPr>
                <w:noProof/>
                <w:webHidden/>
              </w:rPr>
              <w:instrText xml:space="preserve"> PAGEREF _Toc183785767 \h </w:instrText>
            </w:r>
            <w:r>
              <w:rPr>
                <w:noProof/>
                <w:webHidden/>
              </w:rPr>
            </w:r>
            <w:r>
              <w:rPr>
                <w:noProof/>
                <w:webHidden/>
              </w:rPr>
              <w:fldChar w:fldCharType="separate"/>
            </w:r>
            <w:r>
              <w:rPr>
                <w:noProof/>
                <w:webHidden/>
              </w:rPr>
              <w:t>26</w:t>
            </w:r>
            <w:r>
              <w:rPr>
                <w:noProof/>
                <w:webHidden/>
              </w:rPr>
              <w:fldChar w:fldCharType="end"/>
            </w:r>
          </w:hyperlink>
        </w:p>
        <w:p w14:paraId="7F87FA25" w14:textId="2C2F4649"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8" w:history="1">
            <w:r w:rsidRPr="001C3781">
              <w:rPr>
                <w:rStyle w:val="Hyperlink"/>
                <w:rFonts w:eastAsia="Batang"/>
                <w:noProof/>
              </w:rPr>
              <w:t>2.6.3 Testing and Result Validation Method</w:t>
            </w:r>
            <w:r>
              <w:rPr>
                <w:noProof/>
                <w:webHidden/>
              </w:rPr>
              <w:tab/>
            </w:r>
            <w:r>
              <w:rPr>
                <w:noProof/>
                <w:webHidden/>
              </w:rPr>
              <w:fldChar w:fldCharType="begin"/>
            </w:r>
            <w:r>
              <w:rPr>
                <w:noProof/>
                <w:webHidden/>
              </w:rPr>
              <w:instrText xml:space="preserve"> PAGEREF _Toc183785768 \h </w:instrText>
            </w:r>
            <w:r>
              <w:rPr>
                <w:noProof/>
                <w:webHidden/>
              </w:rPr>
            </w:r>
            <w:r>
              <w:rPr>
                <w:noProof/>
                <w:webHidden/>
              </w:rPr>
              <w:fldChar w:fldCharType="separate"/>
            </w:r>
            <w:r>
              <w:rPr>
                <w:noProof/>
                <w:webHidden/>
              </w:rPr>
              <w:t>28</w:t>
            </w:r>
            <w:r>
              <w:rPr>
                <w:noProof/>
                <w:webHidden/>
              </w:rPr>
              <w:fldChar w:fldCharType="end"/>
            </w:r>
          </w:hyperlink>
        </w:p>
        <w:p w14:paraId="1E944D76" w14:textId="11C41455" w:rsidR="00770E03" w:rsidRDefault="00770E03" w:rsidP="00770E03">
          <w:pPr>
            <w:pStyle w:val="TOC1"/>
            <w:spacing w:line="360" w:lineRule="auto"/>
            <w:rPr>
              <w:rFonts w:asciiTheme="minorHAnsi" w:eastAsiaTheme="minorEastAsia" w:hAnsiTheme="minorHAnsi" w:cstheme="minorBidi"/>
              <w:b w:val="0"/>
              <w:sz w:val="24"/>
            </w:rPr>
          </w:pPr>
          <w:hyperlink w:anchor="_Toc183785769" w:history="1">
            <w:r w:rsidRPr="001C3781">
              <w:rPr>
                <w:rStyle w:val="Hyperlink"/>
                <w:rFonts w:eastAsia="Batang"/>
              </w:rPr>
              <w:t>Chapter 3. Results and Discussion</w:t>
            </w:r>
            <w:r>
              <w:rPr>
                <w:webHidden/>
              </w:rPr>
              <w:tab/>
            </w:r>
            <w:r>
              <w:rPr>
                <w:webHidden/>
              </w:rPr>
              <w:fldChar w:fldCharType="begin"/>
            </w:r>
            <w:r>
              <w:rPr>
                <w:webHidden/>
              </w:rPr>
              <w:instrText xml:space="preserve"> PAGEREF _Toc183785769 \h </w:instrText>
            </w:r>
            <w:r>
              <w:rPr>
                <w:webHidden/>
              </w:rPr>
            </w:r>
            <w:r>
              <w:rPr>
                <w:webHidden/>
              </w:rPr>
              <w:fldChar w:fldCharType="separate"/>
            </w:r>
            <w:r>
              <w:rPr>
                <w:webHidden/>
              </w:rPr>
              <w:t>30</w:t>
            </w:r>
            <w:r>
              <w:rPr>
                <w:webHidden/>
              </w:rPr>
              <w:fldChar w:fldCharType="end"/>
            </w:r>
          </w:hyperlink>
        </w:p>
        <w:p w14:paraId="3A6C70A0" w14:textId="22724F60" w:rsidR="00770E03" w:rsidRDefault="00770E03" w:rsidP="00770E03">
          <w:pPr>
            <w:pStyle w:val="TOC2"/>
            <w:spacing w:line="360" w:lineRule="auto"/>
            <w:rPr>
              <w:rFonts w:asciiTheme="minorHAnsi" w:eastAsiaTheme="minorEastAsia" w:hAnsiTheme="minorHAnsi" w:cstheme="minorBidi"/>
              <w:noProof/>
              <w:sz w:val="24"/>
            </w:rPr>
          </w:pPr>
          <w:hyperlink w:anchor="_Toc183785770" w:history="1">
            <w:r w:rsidRPr="001C3781">
              <w:rPr>
                <w:rStyle w:val="Hyperlink"/>
                <w:noProof/>
              </w:rPr>
              <w:t>3.1 GPU Simulation Result Using ORd 2011 Cell Model</w:t>
            </w:r>
            <w:r>
              <w:rPr>
                <w:noProof/>
                <w:webHidden/>
              </w:rPr>
              <w:tab/>
            </w:r>
            <w:r>
              <w:rPr>
                <w:noProof/>
                <w:webHidden/>
              </w:rPr>
              <w:fldChar w:fldCharType="begin"/>
            </w:r>
            <w:r>
              <w:rPr>
                <w:noProof/>
                <w:webHidden/>
              </w:rPr>
              <w:instrText xml:space="preserve"> PAGEREF _Toc183785770 \h </w:instrText>
            </w:r>
            <w:r>
              <w:rPr>
                <w:noProof/>
                <w:webHidden/>
              </w:rPr>
            </w:r>
            <w:r>
              <w:rPr>
                <w:noProof/>
                <w:webHidden/>
              </w:rPr>
              <w:fldChar w:fldCharType="separate"/>
            </w:r>
            <w:r>
              <w:rPr>
                <w:noProof/>
                <w:webHidden/>
              </w:rPr>
              <w:t>30</w:t>
            </w:r>
            <w:r>
              <w:rPr>
                <w:noProof/>
                <w:webHidden/>
              </w:rPr>
              <w:fldChar w:fldCharType="end"/>
            </w:r>
          </w:hyperlink>
        </w:p>
        <w:p w14:paraId="6D296BE9" w14:textId="268BC3AC"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1" w:history="1">
            <w:r w:rsidRPr="001C3781">
              <w:rPr>
                <w:rStyle w:val="Hyperlink"/>
                <w:rFonts w:eastAsia="Batang"/>
                <w:noProof/>
              </w:rPr>
              <w:t>3.1.1 Result Validation</w:t>
            </w:r>
            <w:r>
              <w:rPr>
                <w:noProof/>
                <w:webHidden/>
              </w:rPr>
              <w:tab/>
            </w:r>
            <w:r>
              <w:rPr>
                <w:noProof/>
                <w:webHidden/>
              </w:rPr>
              <w:fldChar w:fldCharType="begin"/>
            </w:r>
            <w:r>
              <w:rPr>
                <w:noProof/>
                <w:webHidden/>
              </w:rPr>
              <w:instrText xml:space="preserve"> PAGEREF _Toc183785771 \h </w:instrText>
            </w:r>
            <w:r>
              <w:rPr>
                <w:noProof/>
                <w:webHidden/>
              </w:rPr>
            </w:r>
            <w:r>
              <w:rPr>
                <w:noProof/>
                <w:webHidden/>
              </w:rPr>
              <w:fldChar w:fldCharType="separate"/>
            </w:r>
            <w:r>
              <w:rPr>
                <w:noProof/>
                <w:webHidden/>
              </w:rPr>
              <w:t>31</w:t>
            </w:r>
            <w:r>
              <w:rPr>
                <w:noProof/>
                <w:webHidden/>
              </w:rPr>
              <w:fldChar w:fldCharType="end"/>
            </w:r>
          </w:hyperlink>
        </w:p>
        <w:p w14:paraId="691DB5EA" w14:textId="249082AF"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2" w:history="1">
            <w:r w:rsidRPr="001C3781">
              <w:rPr>
                <w:rStyle w:val="Hyperlink"/>
                <w:rFonts w:eastAsia="Batang"/>
                <w:noProof/>
              </w:rPr>
              <w:t>3.1.2 Result Validation Under Drug</w:t>
            </w:r>
            <w:r>
              <w:rPr>
                <w:noProof/>
                <w:webHidden/>
              </w:rPr>
              <w:tab/>
            </w:r>
            <w:r>
              <w:rPr>
                <w:noProof/>
                <w:webHidden/>
              </w:rPr>
              <w:fldChar w:fldCharType="begin"/>
            </w:r>
            <w:r>
              <w:rPr>
                <w:noProof/>
                <w:webHidden/>
              </w:rPr>
              <w:instrText xml:space="preserve"> PAGEREF _Toc183785772 \h </w:instrText>
            </w:r>
            <w:r>
              <w:rPr>
                <w:noProof/>
                <w:webHidden/>
              </w:rPr>
            </w:r>
            <w:r>
              <w:rPr>
                <w:noProof/>
                <w:webHidden/>
              </w:rPr>
              <w:fldChar w:fldCharType="separate"/>
            </w:r>
            <w:r>
              <w:rPr>
                <w:noProof/>
                <w:webHidden/>
              </w:rPr>
              <w:t>32</w:t>
            </w:r>
            <w:r>
              <w:rPr>
                <w:noProof/>
                <w:webHidden/>
              </w:rPr>
              <w:fldChar w:fldCharType="end"/>
            </w:r>
          </w:hyperlink>
        </w:p>
        <w:p w14:paraId="33D8BDFB" w14:textId="5AC31E49"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3" w:history="1">
            <w:r w:rsidRPr="001C3781">
              <w:rPr>
                <w:rStyle w:val="Hyperlink"/>
                <w:rFonts w:eastAsia="Batang"/>
                <w:noProof/>
              </w:rPr>
              <w:t>3.1.3 Computational Time and Efficiency Analysis</w:t>
            </w:r>
            <w:r>
              <w:rPr>
                <w:noProof/>
                <w:webHidden/>
              </w:rPr>
              <w:tab/>
            </w:r>
            <w:r>
              <w:rPr>
                <w:noProof/>
                <w:webHidden/>
              </w:rPr>
              <w:fldChar w:fldCharType="begin"/>
            </w:r>
            <w:r>
              <w:rPr>
                <w:noProof/>
                <w:webHidden/>
              </w:rPr>
              <w:instrText xml:space="preserve"> PAGEREF _Toc183785773 \h </w:instrText>
            </w:r>
            <w:r>
              <w:rPr>
                <w:noProof/>
                <w:webHidden/>
              </w:rPr>
            </w:r>
            <w:r>
              <w:rPr>
                <w:noProof/>
                <w:webHidden/>
              </w:rPr>
              <w:fldChar w:fldCharType="separate"/>
            </w:r>
            <w:r>
              <w:rPr>
                <w:noProof/>
                <w:webHidden/>
              </w:rPr>
              <w:t>33</w:t>
            </w:r>
            <w:r>
              <w:rPr>
                <w:noProof/>
                <w:webHidden/>
              </w:rPr>
              <w:fldChar w:fldCharType="end"/>
            </w:r>
          </w:hyperlink>
        </w:p>
        <w:p w14:paraId="1CFD1636" w14:textId="3758DBE5" w:rsidR="00770E03" w:rsidRDefault="00770E03" w:rsidP="00770E03">
          <w:pPr>
            <w:pStyle w:val="TOC2"/>
            <w:spacing w:line="360" w:lineRule="auto"/>
            <w:rPr>
              <w:rFonts w:asciiTheme="minorHAnsi" w:eastAsiaTheme="minorEastAsia" w:hAnsiTheme="minorHAnsi" w:cstheme="minorBidi"/>
              <w:noProof/>
              <w:sz w:val="24"/>
            </w:rPr>
          </w:pPr>
          <w:hyperlink w:anchor="_Toc183785774" w:history="1">
            <w:r w:rsidRPr="001C3781">
              <w:rPr>
                <w:rStyle w:val="Hyperlink"/>
                <w:noProof/>
              </w:rPr>
              <w:t>3.2 GPU Simulation Result Using ORd 2017 Cell Model</w:t>
            </w:r>
            <w:r>
              <w:rPr>
                <w:noProof/>
                <w:webHidden/>
              </w:rPr>
              <w:tab/>
            </w:r>
            <w:r>
              <w:rPr>
                <w:noProof/>
                <w:webHidden/>
              </w:rPr>
              <w:fldChar w:fldCharType="begin"/>
            </w:r>
            <w:r>
              <w:rPr>
                <w:noProof/>
                <w:webHidden/>
              </w:rPr>
              <w:instrText xml:space="preserve"> PAGEREF _Toc183785774 \h </w:instrText>
            </w:r>
            <w:r>
              <w:rPr>
                <w:noProof/>
                <w:webHidden/>
              </w:rPr>
            </w:r>
            <w:r>
              <w:rPr>
                <w:noProof/>
                <w:webHidden/>
              </w:rPr>
              <w:fldChar w:fldCharType="separate"/>
            </w:r>
            <w:r>
              <w:rPr>
                <w:noProof/>
                <w:webHidden/>
              </w:rPr>
              <w:t>34</w:t>
            </w:r>
            <w:r>
              <w:rPr>
                <w:noProof/>
                <w:webHidden/>
              </w:rPr>
              <w:fldChar w:fldCharType="end"/>
            </w:r>
          </w:hyperlink>
        </w:p>
        <w:p w14:paraId="3449C8CB" w14:textId="544DFCD4"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5" w:history="1">
            <w:r w:rsidRPr="001C3781">
              <w:rPr>
                <w:rStyle w:val="Hyperlink"/>
                <w:rFonts w:eastAsia="Batang"/>
                <w:noProof/>
              </w:rPr>
              <w:t>3.2.1 Result Validation</w:t>
            </w:r>
            <w:r>
              <w:rPr>
                <w:noProof/>
                <w:webHidden/>
              </w:rPr>
              <w:tab/>
            </w:r>
            <w:r>
              <w:rPr>
                <w:noProof/>
                <w:webHidden/>
              </w:rPr>
              <w:fldChar w:fldCharType="begin"/>
            </w:r>
            <w:r>
              <w:rPr>
                <w:noProof/>
                <w:webHidden/>
              </w:rPr>
              <w:instrText xml:space="preserve"> PAGEREF _Toc183785775 \h </w:instrText>
            </w:r>
            <w:r>
              <w:rPr>
                <w:noProof/>
                <w:webHidden/>
              </w:rPr>
            </w:r>
            <w:r>
              <w:rPr>
                <w:noProof/>
                <w:webHidden/>
              </w:rPr>
              <w:fldChar w:fldCharType="separate"/>
            </w:r>
            <w:r>
              <w:rPr>
                <w:noProof/>
                <w:webHidden/>
              </w:rPr>
              <w:t>34</w:t>
            </w:r>
            <w:r>
              <w:rPr>
                <w:noProof/>
                <w:webHidden/>
              </w:rPr>
              <w:fldChar w:fldCharType="end"/>
            </w:r>
          </w:hyperlink>
        </w:p>
        <w:p w14:paraId="0DA8EFE9" w14:textId="142CA1D2"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6" w:history="1">
            <w:r w:rsidRPr="001C3781">
              <w:rPr>
                <w:rStyle w:val="Hyperlink"/>
                <w:rFonts w:eastAsia="Batang"/>
                <w:noProof/>
              </w:rPr>
              <w:t>3.2.2 Result Validation Under Drug</w:t>
            </w:r>
            <w:r>
              <w:rPr>
                <w:noProof/>
                <w:webHidden/>
              </w:rPr>
              <w:tab/>
            </w:r>
            <w:r>
              <w:rPr>
                <w:noProof/>
                <w:webHidden/>
              </w:rPr>
              <w:fldChar w:fldCharType="begin"/>
            </w:r>
            <w:r>
              <w:rPr>
                <w:noProof/>
                <w:webHidden/>
              </w:rPr>
              <w:instrText xml:space="preserve"> PAGEREF _Toc183785776 \h </w:instrText>
            </w:r>
            <w:r>
              <w:rPr>
                <w:noProof/>
                <w:webHidden/>
              </w:rPr>
            </w:r>
            <w:r>
              <w:rPr>
                <w:noProof/>
                <w:webHidden/>
              </w:rPr>
              <w:fldChar w:fldCharType="separate"/>
            </w:r>
            <w:r>
              <w:rPr>
                <w:noProof/>
                <w:webHidden/>
              </w:rPr>
              <w:t>36</w:t>
            </w:r>
            <w:r>
              <w:rPr>
                <w:noProof/>
                <w:webHidden/>
              </w:rPr>
              <w:fldChar w:fldCharType="end"/>
            </w:r>
          </w:hyperlink>
        </w:p>
        <w:p w14:paraId="25088128" w14:textId="163CBEDC"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7" w:history="1">
            <w:r w:rsidRPr="001C3781">
              <w:rPr>
                <w:rStyle w:val="Hyperlink"/>
                <w:rFonts w:eastAsia="Batang"/>
                <w:noProof/>
              </w:rPr>
              <w:t>3.2.3 Computational Time and Efficiency Analysis</w:t>
            </w:r>
            <w:r>
              <w:rPr>
                <w:noProof/>
                <w:webHidden/>
              </w:rPr>
              <w:tab/>
            </w:r>
            <w:r>
              <w:rPr>
                <w:noProof/>
                <w:webHidden/>
              </w:rPr>
              <w:fldChar w:fldCharType="begin"/>
            </w:r>
            <w:r>
              <w:rPr>
                <w:noProof/>
                <w:webHidden/>
              </w:rPr>
              <w:instrText xml:space="preserve"> PAGEREF _Toc183785777 \h </w:instrText>
            </w:r>
            <w:r>
              <w:rPr>
                <w:noProof/>
                <w:webHidden/>
              </w:rPr>
            </w:r>
            <w:r>
              <w:rPr>
                <w:noProof/>
                <w:webHidden/>
              </w:rPr>
              <w:fldChar w:fldCharType="separate"/>
            </w:r>
            <w:r>
              <w:rPr>
                <w:noProof/>
                <w:webHidden/>
              </w:rPr>
              <w:t>37</w:t>
            </w:r>
            <w:r>
              <w:rPr>
                <w:noProof/>
                <w:webHidden/>
              </w:rPr>
              <w:fldChar w:fldCharType="end"/>
            </w:r>
          </w:hyperlink>
        </w:p>
        <w:p w14:paraId="524FA842" w14:textId="594B65CE" w:rsidR="00770E03" w:rsidRDefault="00770E03" w:rsidP="00770E03">
          <w:pPr>
            <w:pStyle w:val="TOC2"/>
            <w:spacing w:line="360" w:lineRule="auto"/>
            <w:rPr>
              <w:rFonts w:asciiTheme="minorHAnsi" w:eastAsiaTheme="minorEastAsia" w:hAnsiTheme="minorHAnsi" w:cstheme="minorBidi"/>
              <w:noProof/>
              <w:sz w:val="24"/>
            </w:rPr>
          </w:pPr>
          <w:hyperlink w:anchor="_Toc183785778" w:history="1">
            <w:r w:rsidRPr="001C3781">
              <w:rPr>
                <w:rStyle w:val="Hyperlink"/>
                <w:noProof/>
              </w:rPr>
              <w:t>3.3 GPU Simulation Result Using ToR-ORd Cell Model</w:t>
            </w:r>
            <w:r>
              <w:rPr>
                <w:noProof/>
                <w:webHidden/>
              </w:rPr>
              <w:tab/>
            </w:r>
            <w:r>
              <w:rPr>
                <w:noProof/>
                <w:webHidden/>
              </w:rPr>
              <w:fldChar w:fldCharType="begin"/>
            </w:r>
            <w:r>
              <w:rPr>
                <w:noProof/>
                <w:webHidden/>
              </w:rPr>
              <w:instrText xml:space="preserve"> PAGEREF _Toc183785778 \h </w:instrText>
            </w:r>
            <w:r>
              <w:rPr>
                <w:noProof/>
                <w:webHidden/>
              </w:rPr>
            </w:r>
            <w:r>
              <w:rPr>
                <w:noProof/>
                <w:webHidden/>
              </w:rPr>
              <w:fldChar w:fldCharType="separate"/>
            </w:r>
            <w:r>
              <w:rPr>
                <w:noProof/>
                <w:webHidden/>
              </w:rPr>
              <w:t>38</w:t>
            </w:r>
            <w:r>
              <w:rPr>
                <w:noProof/>
                <w:webHidden/>
              </w:rPr>
              <w:fldChar w:fldCharType="end"/>
            </w:r>
          </w:hyperlink>
        </w:p>
        <w:p w14:paraId="54F6C5D1" w14:textId="525054D3"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9" w:history="1">
            <w:r w:rsidRPr="001C3781">
              <w:rPr>
                <w:rStyle w:val="Hyperlink"/>
                <w:rFonts w:eastAsia="Batang"/>
                <w:noProof/>
              </w:rPr>
              <w:t>3.3.1 Result Validation</w:t>
            </w:r>
            <w:r>
              <w:rPr>
                <w:noProof/>
                <w:webHidden/>
              </w:rPr>
              <w:tab/>
            </w:r>
            <w:r>
              <w:rPr>
                <w:noProof/>
                <w:webHidden/>
              </w:rPr>
              <w:fldChar w:fldCharType="begin"/>
            </w:r>
            <w:r>
              <w:rPr>
                <w:noProof/>
                <w:webHidden/>
              </w:rPr>
              <w:instrText xml:space="preserve"> PAGEREF _Toc183785779 \h </w:instrText>
            </w:r>
            <w:r>
              <w:rPr>
                <w:noProof/>
                <w:webHidden/>
              </w:rPr>
            </w:r>
            <w:r>
              <w:rPr>
                <w:noProof/>
                <w:webHidden/>
              </w:rPr>
              <w:fldChar w:fldCharType="separate"/>
            </w:r>
            <w:r>
              <w:rPr>
                <w:noProof/>
                <w:webHidden/>
              </w:rPr>
              <w:t>39</w:t>
            </w:r>
            <w:r>
              <w:rPr>
                <w:noProof/>
                <w:webHidden/>
              </w:rPr>
              <w:fldChar w:fldCharType="end"/>
            </w:r>
          </w:hyperlink>
        </w:p>
        <w:p w14:paraId="1A0FB49A" w14:textId="3C312C70"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0" w:history="1">
            <w:r w:rsidRPr="001C3781">
              <w:rPr>
                <w:rStyle w:val="Hyperlink"/>
                <w:rFonts w:eastAsia="Batang"/>
                <w:noProof/>
              </w:rPr>
              <w:t>3.3.2 Result Validation Under Drug</w:t>
            </w:r>
            <w:r>
              <w:rPr>
                <w:noProof/>
                <w:webHidden/>
              </w:rPr>
              <w:tab/>
            </w:r>
            <w:r>
              <w:rPr>
                <w:noProof/>
                <w:webHidden/>
              </w:rPr>
              <w:fldChar w:fldCharType="begin"/>
            </w:r>
            <w:r>
              <w:rPr>
                <w:noProof/>
                <w:webHidden/>
              </w:rPr>
              <w:instrText xml:space="preserve"> PAGEREF _Toc183785780 \h </w:instrText>
            </w:r>
            <w:r>
              <w:rPr>
                <w:noProof/>
                <w:webHidden/>
              </w:rPr>
            </w:r>
            <w:r>
              <w:rPr>
                <w:noProof/>
                <w:webHidden/>
              </w:rPr>
              <w:fldChar w:fldCharType="separate"/>
            </w:r>
            <w:r>
              <w:rPr>
                <w:noProof/>
                <w:webHidden/>
              </w:rPr>
              <w:t>40</w:t>
            </w:r>
            <w:r>
              <w:rPr>
                <w:noProof/>
                <w:webHidden/>
              </w:rPr>
              <w:fldChar w:fldCharType="end"/>
            </w:r>
          </w:hyperlink>
        </w:p>
        <w:p w14:paraId="67902AF8" w14:textId="737A1872" w:rsidR="00770E03" w:rsidRDefault="00770E03"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1" w:history="1">
            <w:r w:rsidRPr="001C3781">
              <w:rPr>
                <w:rStyle w:val="Hyperlink"/>
                <w:rFonts w:eastAsia="Batang"/>
                <w:noProof/>
              </w:rPr>
              <w:t>3.3.3 Computational Time and Efficiency Analysis</w:t>
            </w:r>
            <w:r>
              <w:rPr>
                <w:noProof/>
                <w:webHidden/>
              </w:rPr>
              <w:tab/>
            </w:r>
            <w:r>
              <w:rPr>
                <w:noProof/>
                <w:webHidden/>
              </w:rPr>
              <w:fldChar w:fldCharType="begin"/>
            </w:r>
            <w:r>
              <w:rPr>
                <w:noProof/>
                <w:webHidden/>
              </w:rPr>
              <w:instrText xml:space="preserve"> PAGEREF _Toc183785781 \h </w:instrText>
            </w:r>
            <w:r>
              <w:rPr>
                <w:noProof/>
                <w:webHidden/>
              </w:rPr>
            </w:r>
            <w:r>
              <w:rPr>
                <w:noProof/>
                <w:webHidden/>
              </w:rPr>
              <w:fldChar w:fldCharType="separate"/>
            </w:r>
            <w:r>
              <w:rPr>
                <w:noProof/>
                <w:webHidden/>
              </w:rPr>
              <w:t>41</w:t>
            </w:r>
            <w:r>
              <w:rPr>
                <w:noProof/>
                <w:webHidden/>
              </w:rPr>
              <w:fldChar w:fldCharType="end"/>
            </w:r>
          </w:hyperlink>
        </w:p>
        <w:p w14:paraId="20CD60AF" w14:textId="63B74460" w:rsidR="00770E03" w:rsidRDefault="00770E03" w:rsidP="00770E03">
          <w:pPr>
            <w:pStyle w:val="TOC1"/>
            <w:spacing w:line="360" w:lineRule="auto"/>
            <w:rPr>
              <w:rFonts w:asciiTheme="minorHAnsi" w:eastAsiaTheme="minorEastAsia" w:hAnsiTheme="minorHAnsi" w:cstheme="minorBidi"/>
              <w:b w:val="0"/>
              <w:sz w:val="24"/>
            </w:rPr>
          </w:pPr>
          <w:hyperlink w:anchor="_Toc183785782" w:history="1">
            <w:r w:rsidRPr="001C3781">
              <w:rPr>
                <w:rStyle w:val="Hyperlink"/>
                <w:rFonts w:eastAsia="Batang"/>
              </w:rPr>
              <w:t>Chapter 4. Conclusion and Limitation</w:t>
            </w:r>
            <w:r>
              <w:rPr>
                <w:webHidden/>
              </w:rPr>
              <w:tab/>
            </w:r>
            <w:r>
              <w:rPr>
                <w:webHidden/>
              </w:rPr>
              <w:fldChar w:fldCharType="begin"/>
            </w:r>
            <w:r>
              <w:rPr>
                <w:webHidden/>
              </w:rPr>
              <w:instrText xml:space="preserve"> PAGEREF _Toc183785782 \h </w:instrText>
            </w:r>
            <w:r>
              <w:rPr>
                <w:webHidden/>
              </w:rPr>
            </w:r>
            <w:r>
              <w:rPr>
                <w:webHidden/>
              </w:rPr>
              <w:fldChar w:fldCharType="separate"/>
            </w:r>
            <w:r>
              <w:rPr>
                <w:webHidden/>
              </w:rPr>
              <w:t>43</w:t>
            </w:r>
            <w:r>
              <w:rPr>
                <w:webHidden/>
              </w:rPr>
              <w:fldChar w:fldCharType="end"/>
            </w:r>
          </w:hyperlink>
        </w:p>
        <w:p w14:paraId="0202E555" w14:textId="2A958F42" w:rsidR="00770E03" w:rsidRDefault="00770E03" w:rsidP="00770E03">
          <w:pPr>
            <w:pStyle w:val="TOC2"/>
            <w:spacing w:line="360" w:lineRule="auto"/>
            <w:rPr>
              <w:rFonts w:asciiTheme="minorHAnsi" w:eastAsiaTheme="minorEastAsia" w:hAnsiTheme="minorHAnsi" w:cstheme="minorBidi"/>
              <w:noProof/>
              <w:sz w:val="24"/>
            </w:rPr>
          </w:pPr>
          <w:hyperlink w:anchor="_Toc183785783" w:history="1">
            <w:r w:rsidRPr="001C3781">
              <w:rPr>
                <w:rStyle w:val="Hyperlink"/>
                <w:noProof/>
              </w:rPr>
              <w:t>4.1 Conclusion</w:t>
            </w:r>
            <w:r>
              <w:rPr>
                <w:noProof/>
                <w:webHidden/>
              </w:rPr>
              <w:tab/>
            </w:r>
            <w:r>
              <w:rPr>
                <w:noProof/>
                <w:webHidden/>
              </w:rPr>
              <w:fldChar w:fldCharType="begin"/>
            </w:r>
            <w:r>
              <w:rPr>
                <w:noProof/>
                <w:webHidden/>
              </w:rPr>
              <w:instrText xml:space="preserve"> PAGEREF _Toc183785783 \h </w:instrText>
            </w:r>
            <w:r>
              <w:rPr>
                <w:noProof/>
                <w:webHidden/>
              </w:rPr>
            </w:r>
            <w:r>
              <w:rPr>
                <w:noProof/>
                <w:webHidden/>
              </w:rPr>
              <w:fldChar w:fldCharType="separate"/>
            </w:r>
            <w:r>
              <w:rPr>
                <w:noProof/>
                <w:webHidden/>
              </w:rPr>
              <w:t>43</w:t>
            </w:r>
            <w:r>
              <w:rPr>
                <w:noProof/>
                <w:webHidden/>
              </w:rPr>
              <w:fldChar w:fldCharType="end"/>
            </w:r>
          </w:hyperlink>
        </w:p>
        <w:p w14:paraId="4424937E" w14:textId="2A3C5965" w:rsidR="00770E03" w:rsidRDefault="00770E03" w:rsidP="00770E03">
          <w:pPr>
            <w:pStyle w:val="TOC2"/>
            <w:spacing w:line="360" w:lineRule="auto"/>
            <w:rPr>
              <w:rFonts w:asciiTheme="minorHAnsi" w:eastAsiaTheme="minorEastAsia" w:hAnsiTheme="minorHAnsi" w:cstheme="minorBidi"/>
              <w:noProof/>
              <w:sz w:val="24"/>
            </w:rPr>
          </w:pPr>
          <w:hyperlink w:anchor="_Toc183785784" w:history="1">
            <w:r w:rsidRPr="001C3781">
              <w:rPr>
                <w:rStyle w:val="Hyperlink"/>
                <w:noProof/>
              </w:rPr>
              <w:t>4.2 Suggestions</w:t>
            </w:r>
            <w:r>
              <w:rPr>
                <w:noProof/>
                <w:webHidden/>
              </w:rPr>
              <w:tab/>
            </w:r>
            <w:r>
              <w:rPr>
                <w:noProof/>
                <w:webHidden/>
              </w:rPr>
              <w:fldChar w:fldCharType="begin"/>
            </w:r>
            <w:r>
              <w:rPr>
                <w:noProof/>
                <w:webHidden/>
              </w:rPr>
              <w:instrText xml:space="preserve"> PAGEREF _Toc183785784 \h </w:instrText>
            </w:r>
            <w:r>
              <w:rPr>
                <w:noProof/>
                <w:webHidden/>
              </w:rPr>
            </w:r>
            <w:r>
              <w:rPr>
                <w:noProof/>
                <w:webHidden/>
              </w:rPr>
              <w:fldChar w:fldCharType="separate"/>
            </w:r>
            <w:r>
              <w:rPr>
                <w:noProof/>
                <w:webHidden/>
              </w:rPr>
              <w:t>43</w:t>
            </w:r>
            <w:r>
              <w:rPr>
                <w:noProof/>
                <w:webHidden/>
              </w:rPr>
              <w:fldChar w:fldCharType="end"/>
            </w:r>
          </w:hyperlink>
        </w:p>
        <w:p w14:paraId="4A3B29A8" w14:textId="1D61FF30" w:rsidR="00770E03" w:rsidRDefault="00770E03" w:rsidP="00770E03">
          <w:pPr>
            <w:pStyle w:val="TOC1"/>
            <w:spacing w:line="360" w:lineRule="auto"/>
            <w:rPr>
              <w:rFonts w:asciiTheme="minorHAnsi" w:eastAsiaTheme="minorEastAsia" w:hAnsiTheme="minorHAnsi" w:cstheme="minorBidi"/>
              <w:b w:val="0"/>
              <w:sz w:val="24"/>
            </w:rPr>
          </w:pPr>
          <w:hyperlink w:anchor="_Toc183785785" w:history="1">
            <w:r w:rsidRPr="001C3781">
              <w:rPr>
                <w:rStyle w:val="Hyperlink"/>
              </w:rPr>
              <w:t>[References]</w:t>
            </w:r>
            <w:r>
              <w:rPr>
                <w:webHidden/>
              </w:rPr>
              <w:tab/>
            </w:r>
            <w:r>
              <w:rPr>
                <w:webHidden/>
              </w:rPr>
              <w:fldChar w:fldCharType="begin"/>
            </w:r>
            <w:r>
              <w:rPr>
                <w:webHidden/>
              </w:rPr>
              <w:instrText xml:space="preserve"> PAGEREF _Toc183785785 \h </w:instrText>
            </w:r>
            <w:r>
              <w:rPr>
                <w:webHidden/>
              </w:rPr>
            </w:r>
            <w:r>
              <w:rPr>
                <w:webHidden/>
              </w:rPr>
              <w:fldChar w:fldCharType="separate"/>
            </w:r>
            <w:r>
              <w:rPr>
                <w:webHidden/>
              </w:rPr>
              <w:t>45</w:t>
            </w:r>
            <w:r>
              <w:rPr>
                <w:webHidden/>
              </w:rPr>
              <w:fldChar w:fldCharType="end"/>
            </w:r>
          </w:hyperlink>
        </w:p>
        <w:p w14:paraId="5AB9FD8D" w14:textId="4AEE4715" w:rsidR="00770E03" w:rsidRDefault="00770E03" w:rsidP="00770E03">
          <w:pPr>
            <w:pStyle w:val="TOC1"/>
            <w:spacing w:line="360" w:lineRule="auto"/>
            <w:rPr>
              <w:rFonts w:asciiTheme="minorHAnsi" w:eastAsiaTheme="minorEastAsia" w:hAnsiTheme="minorHAnsi" w:cstheme="minorBidi"/>
              <w:b w:val="0"/>
              <w:sz w:val="24"/>
            </w:rPr>
          </w:pPr>
          <w:hyperlink w:anchor="_Toc183785786" w:history="1">
            <w:r w:rsidRPr="001C3781">
              <w:rPr>
                <w:rStyle w:val="Hyperlink"/>
              </w:rPr>
              <w:t>Appendix</w:t>
            </w:r>
            <w:r>
              <w:rPr>
                <w:webHidden/>
              </w:rPr>
              <w:tab/>
            </w:r>
            <w:r>
              <w:rPr>
                <w:webHidden/>
              </w:rPr>
              <w:fldChar w:fldCharType="begin"/>
            </w:r>
            <w:r>
              <w:rPr>
                <w:webHidden/>
              </w:rPr>
              <w:instrText xml:space="preserve"> PAGEREF _Toc183785786 \h </w:instrText>
            </w:r>
            <w:r>
              <w:rPr>
                <w:webHidden/>
              </w:rPr>
            </w:r>
            <w:r>
              <w:rPr>
                <w:webHidden/>
              </w:rPr>
              <w:fldChar w:fldCharType="separate"/>
            </w:r>
            <w:r>
              <w:rPr>
                <w:webHidden/>
              </w:rPr>
              <w:t>48</w:t>
            </w:r>
            <w:r>
              <w:rPr>
                <w:webHidden/>
              </w:rPr>
              <w:fldChar w:fldCharType="end"/>
            </w:r>
          </w:hyperlink>
        </w:p>
        <w:p w14:paraId="2C40FD2A" w14:textId="1775892F"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87" w:history="1">
            <w:r w:rsidRPr="001C3781">
              <w:rPr>
                <w:rStyle w:val="Hyperlink"/>
                <w:noProof/>
              </w:rPr>
              <w:t>A.</w:t>
            </w:r>
            <w:r>
              <w:rPr>
                <w:rFonts w:asciiTheme="minorHAnsi" w:eastAsiaTheme="minorEastAsia" w:hAnsiTheme="minorHAnsi" w:cstheme="minorBidi"/>
                <w:noProof/>
                <w:sz w:val="24"/>
              </w:rPr>
              <w:tab/>
            </w:r>
            <w:r w:rsidRPr="001C3781">
              <w:rPr>
                <w:rStyle w:val="Hyperlink"/>
                <w:noProof/>
              </w:rPr>
              <w:t>Project Structure</w:t>
            </w:r>
            <w:r>
              <w:rPr>
                <w:noProof/>
                <w:webHidden/>
              </w:rPr>
              <w:tab/>
            </w:r>
            <w:r>
              <w:rPr>
                <w:noProof/>
                <w:webHidden/>
              </w:rPr>
              <w:fldChar w:fldCharType="begin"/>
            </w:r>
            <w:r>
              <w:rPr>
                <w:noProof/>
                <w:webHidden/>
              </w:rPr>
              <w:instrText xml:space="preserve"> PAGEREF _Toc183785787 \h </w:instrText>
            </w:r>
            <w:r>
              <w:rPr>
                <w:noProof/>
                <w:webHidden/>
              </w:rPr>
            </w:r>
            <w:r>
              <w:rPr>
                <w:noProof/>
                <w:webHidden/>
              </w:rPr>
              <w:fldChar w:fldCharType="separate"/>
            </w:r>
            <w:r>
              <w:rPr>
                <w:noProof/>
                <w:webHidden/>
              </w:rPr>
              <w:t>48</w:t>
            </w:r>
            <w:r>
              <w:rPr>
                <w:noProof/>
                <w:webHidden/>
              </w:rPr>
              <w:fldChar w:fldCharType="end"/>
            </w:r>
          </w:hyperlink>
        </w:p>
        <w:p w14:paraId="543D0029" w14:textId="09261257"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88" w:history="1">
            <w:r w:rsidRPr="001C3781">
              <w:rPr>
                <w:rStyle w:val="Hyperlink"/>
                <w:noProof/>
              </w:rPr>
              <w:t>B.</w:t>
            </w:r>
            <w:r>
              <w:rPr>
                <w:rFonts w:asciiTheme="minorHAnsi" w:eastAsiaTheme="minorEastAsia" w:hAnsiTheme="minorHAnsi" w:cstheme="minorBidi"/>
                <w:noProof/>
                <w:sz w:val="24"/>
              </w:rPr>
              <w:tab/>
            </w:r>
            <w:r w:rsidRPr="001C3781">
              <w:rPr>
                <w:rStyle w:val="Hyperlink"/>
                <w:noProof/>
              </w:rPr>
              <w:t>Root folder</w:t>
            </w:r>
            <w:r>
              <w:rPr>
                <w:noProof/>
                <w:webHidden/>
              </w:rPr>
              <w:tab/>
            </w:r>
            <w:r>
              <w:rPr>
                <w:noProof/>
                <w:webHidden/>
              </w:rPr>
              <w:fldChar w:fldCharType="begin"/>
            </w:r>
            <w:r>
              <w:rPr>
                <w:noProof/>
                <w:webHidden/>
              </w:rPr>
              <w:instrText xml:space="preserve"> PAGEREF _Toc183785788 \h </w:instrText>
            </w:r>
            <w:r>
              <w:rPr>
                <w:noProof/>
                <w:webHidden/>
              </w:rPr>
            </w:r>
            <w:r>
              <w:rPr>
                <w:noProof/>
                <w:webHidden/>
              </w:rPr>
              <w:fldChar w:fldCharType="separate"/>
            </w:r>
            <w:r>
              <w:rPr>
                <w:noProof/>
                <w:webHidden/>
              </w:rPr>
              <w:t>50</w:t>
            </w:r>
            <w:r>
              <w:rPr>
                <w:noProof/>
                <w:webHidden/>
              </w:rPr>
              <w:fldChar w:fldCharType="end"/>
            </w:r>
          </w:hyperlink>
        </w:p>
        <w:p w14:paraId="433BFECF" w14:textId="1E29CDDD"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89" w:history="1">
            <w:r w:rsidRPr="001C3781">
              <w:rPr>
                <w:rStyle w:val="Hyperlink"/>
                <w:noProof/>
              </w:rPr>
              <w:t>a.</w:t>
            </w:r>
            <w:r>
              <w:rPr>
                <w:rFonts w:asciiTheme="minorHAnsi" w:eastAsiaTheme="minorEastAsia" w:hAnsiTheme="minorHAnsi" w:cstheme="minorBidi"/>
                <w:noProof/>
                <w:sz w:val="24"/>
              </w:rPr>
              <w:tab/>
            </w:r>
            <w:r w:rsidRPr="001C3781">
              <w:rPr>
                <w:rStyle w:val="Hyperlink"/>
                <w:noProof/>
              </w:rPr>
              <w:t>Makefile</w:t>
            </w:r>
            <w:r>
              <w:rPr>
                <w:noProof/>
                <w:webHidden/>
              </w:rPr>
              <w:tab/>
            </w:r>
            <w:r>
              <w:rPr>
                <w:noProof/>
                <w:webHidden/>
              </w:rPr>
              <w:fldChar w:fldCharType="begin"/>
            </w:r>
            <w:r>
              <w:rPr>
                <w:noProof/>
                <w:webHidden/>
              </w:rPr>
              <w:instrText xml:space="preserve"> PAGEREF _Toc183785789 \h </w:instrText>
            </w:r>
            <w:r>
              <w:rPr>
                <w:noProof/>
                <w:webHidden/>
              </w:rPr>
            </w:r>
            <w:r>
              <w:rPr>
                <w:noProof/>
                <w:webHidden/>
              </w:rPr>
              <w:fldChar w:fldCharType="separate"/>
            </w:r>
            <w:r>
              <w:rPr>
                <w:noProof/>
                <w:webHidden/>
              </w:rPr>
              <w:t>50</w:t>
            </w:r>
            <w:r>
              <w:rPr>
                <w:noProof/>
                <w:webHidden/>
              </w:rPr>
              <w:fldChar w:fldCharType="end"/>
            </w:r>
          </w:hyperlink>
        </w:p>
        <w:p w14:paraId="6FAB23D6" w14:textId="3CA8FEBE"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0" w:history="1">
            <w:r w:rsidRPr="001C3781">
              <w:rPr>
                <w:rStyle w:val="Hyperlink"/>
                <w:noProof/>
              </w:rPr>
              <w:t>b.</w:t>
            </w:r>
            <w:r>
              <w:rPr>
                <w:rFonts w:asciiTheme="minorHAnsi" w:eastAsiaTheme="minorEastAsia" w:hAnsiTheme="minorHAnsi" w:cstheme="minorBidi"/>
                <w:noProof/>
                <w:sz w:val="24"/>
              </w:rPr>
              <w:tab/>
            </w:r>
            <w:r w:rsidRPr="001C3781">
              <w:rPr>
                <w:rStyle w:val="Hyperlink"/>
                <w:noProof/>
              </w:rPr>
              <w:t>.gitignore</w:t>
            </w:r>
            <w:r>
              <w:rPr>
                <w:noProof/>
                <w:webHidden/>
              </w:rPr>
              <w:tab/>
            </w:r>
            <w:r>
              <w:rPr>
                <w:noProof/>
                <w:webHidden/>
              </w:rPr>
              <w:fldChar w:fldCharType="begin"/>
            </w:r>
            <w:r>
              <w:rPr>
                <w:noProof/>
                <w:webHidden/>
              </w:rPr>
              <w:instrText xml:space="preserve"> PAGEREF _Toc183785790 \h </w:instrText>
            </w:r>
            <w:r>
              <w:rPr>
                <w:noProof/>
                <w:webHidden/>
              </w:rPr>
            </w:r>
            <w:r>
              <w:rPr>
                <w:noProof/>
                <w:webHidden/>
              </w:rPr>
              <w:fldChar w:fldCharType="separate"/>
            </w:r>
            <w:r>
              <w:rPr>
                <w:noProof/>
                <w:webHidden/>
              </w:rPr>
              <w:t>52</w:t>
            </w:r>
            <w:r>
              <w:rPr>
                <w:noProof/>
                <w:webHidden/>
              </w:rPr>
              <w:fldChar w:fldCharType="end"/>
            </w:r>
          </w:hyperlink>
        </w:p>
        <w:p w14:paraId="138AC460" w14:textId="565F111A"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1" w:history="1">
            <w:r w:rsidRPr="001C3781">
              <w:rPr>
                <w:rStyle w:val="Hyperlink"/>
                <w:noProof/>
              </w:rPr>
              <w:t>c.</w:t>
            </w:r>
            <w:r>
              <w:rPr>
                <w:rFonts w:asciiTheme="minorHAnsi" w:eastAsiaTheme="minorEastAsia" w:hAnsiTheme="minorHAnsi" w:cstheme="minorBidi"/>
                <w:noProof/>
                <w:sz w:val="24"/>
              </w:rPr>
              <w:tab/>
            </w:r>
            <w:r w:rsidRPr="001C3781">
              <w:rPr>
                <w:rStyle w:val="Hyperlink"/>
                <w:noProof/>
              </w:rPr>
              <w:t>main.cu</w:t>
            </w:r>
            <w:r>
              <w:rPr>
                <w:noProof/>
                <w:webHidden/>
              </w:rPr>
              <w:tab/>
            </w:r>
            <w:r>
              <w:rPr>
                <w:noProof/>
                <w:webHidden/>
              </w:rPr>
              <w:fldChar w:fldCharType="begin"/>
            </w:r>
            <w:r>
              <w:rPr>
                <w:noProof/>
                <w:webHidden/>
              </w:rPr>
              <w:instrText xml:space="preserve"> PAGEREF _Toc183785791 \h </w:instrText>
            </w:r>
            <w:r>
              <w:rPr>
                <w:noProof/>
                <w:webHidden/>
              </w:rPr>
            </w:r>
            <w:r>
              <w:rPr>
                <w:noProof/>
                <w:webHidden/>
              </w:rPr>
              <w:fldChar w:fldCharType="separate"/>
            </w:r>
            <w:r>
              <w:rPr>
                <w:noProof/>
                <w:webHidden/>
              </w:rPr>
              <w:t>53</w:t>
            </w:r>
            <w:r>
              <w:rPr>
                <w:noProof/>
                <w:webHidden/>
              </w:rPr>
              <w:fldChar w:fldCharType="end"/>
            </w:r>
          </w:hyperlink>
        </w:p>
        <w:p w14:paraId="4D9C65A0" w14:textId="36DA61AF"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2" w:history="1">
            <w:r w:rsidRPr="001C3781">
              <w:rPr>
                <w:rStyle w:val="Hyperlink"/>
                <w:noProof/>
              </w:rPr>
              <w:t>d.</w:t>
            </w:r>
            <w:r>
              <w:rPr>
                <w:rFonts w:asciiTheme="minorHAnsi" w:eastAsiaTheme="minorEastAsia" w:hAnsiTheme="minorHAnsi" w:cstheme="minorBidi"/>
                <w:noProof/>
                <w:sz w:val="24"/>
              </w:rPr>
              <w:tab/>
            </w:r>
            <w:r w:rsidRPr="001C3781">
              <w:rPr>
                <w:rStyle w:val="Hyperlink"/>
                <w:noProof/>
              </w:rPr>
              <w:t>test_compile.bat</w:t>
            </w:r>
            <w:r>
              <w:rPr>
                <w:noProof/>
                <w:webHidden/>
              </w:rPr>
              <w:tab/>
            </w:r>
            <w:r>
              <w:rPr>
                <w:noProof/>
                <w:webHidden/>
              </w:rPr>
              <w:fldChar w:fldCharType="begin"/>
            </w:r>
            <w:r>
              <w:rPr>
                <w:noProof/>
                <w:webHidden/>
              </w:rPr>
              <w:instrText xml:space="preserve"> PAGEREF _Toc183785792 \h </w:instrText>
            </w:r>
            <w:r>
              <w:rPr>
                <w:noProof/>
                <w:webHidden/>
              </w:rPr>
            </w:r>
            <w:r>
              <w:rPr>
                <w:noProof/>
                <w:webHidden/>
              </w:rPr>
              <w:fldChar w:fldCharType="separate"/>
            </w:r>
            <w:r>
              <w:rPr>
                <w:noProof/>
                <w:webHidden/>
              </w:rPr>
              <w:t>72</w:t>
            </w:r>
            <w:r>
              <w:rPr>
                <w:noProof/>
                <w:webHidden/>
              </w:rPr>
              <w:fldChar w:fldCharType="end"/>
            </w:r>
          </w:hyperlink>
        </w:p>
        <w:p w14:paraId="03F3814C" w14:textId="6355F175"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3" w:history="1">
            <w:r w:rsidRPr="001C3781">
              <w:rPr>
                <w:rStyle w:val="Hyperlink"/>
                <w:noProof/>
              </w:rPr>
              <w:t>C.</w:t>
            </w:r>
            <w:r>
              <w:rPr>
                <w:rFonts w:asciiTheme="minorHAnsi" w:eastAsiaTheme="minorEastAsia" w:hAnsiTheme="minorHAnsi" w:cstheme="minorBidi"/>
                <w:noProof/>
                <w:sz w:val="24"/>
              </w:rPr>
              <w:tab/>
            </w:r>
            <w:r w:rsidRPr="001C3781">
              <w:rPr>
                <w:rStyle w:val="Hyperlink"/>
                <w:noProof/>
              </w:rPr>
              <w:t>‘bin’ Folder</w:t>
            </w:r>
            <w:r>
              <w:rPr>
                <w:noProof/>
                <w:webHidden/>
              </w:rPr>
              <w:tab/>
            </w:r>
            <w:r>
              <w:rPr>
                <w:noProof/>
                <w:webHidden/>
              </w:rPr>
              <w:fldChar w:fldCharType="begin"/>
            </w:r>
            <w:r>
              <w:rPr>
                <w:noProof/>
                <w:webHidden/>
              </w:rPr>
              <w:instrText xml:space="preserve"> PAGEREF _Toc183785793 \h </w:instrText>
            </w:r>
            <w:r>
              <w:rPr>
                <w:noProof/>
                <w:webHidden/>
              </w:rPr>
            </w:r>
            <w:r>
              <w:rPr>
                <w:noProof/>
                <w:webHidden/>
              </w:rPr>
              <w:fldChar w:fldCharType="separate"/>
            </w:r>
            <w:r>
              <w:rPr>
                <w:noProof/>
                <w:webHidden/>
              </w:rPr>
              <w:t>72</w:t>
            </w:r>
            <w:r>
              <w:rPr>
                <w:noProof/>
                <w:webHidden/>
              </w:rPr>
              <w:fldChar w:fldCharType="end"/>
            </w:r>
          </w:hyperlink>
        </w:p>
        <w:p w14:paraId="2FB3EFBE" w14:textId="74CF1250"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4" w:history="1">
            <w:r w:rsidRPr="001C3781">
              <w:rPr>
                <w:rStyle w:val="Hyperlink"/>
                <w:noProof/>
              </w:rPr>
              <w:t>a.</w:t>
            </w:r>
            <w:r>
              <w:rPr>
                <w:rFonts w:asciiTheme="minorHAnsi" w:eastAsiaTheme="minorEastAsia" w:hAnsiTheme="minorHAnsi" w:cstheme="minorBidi"/>
                <w:noProof/>
                <w:sz w:val="24"/>
              </w:rPr>
              <w:tab/>
            </w:r>
            <w:r w:rsidRPr="001C3781">
              <w:rPr>
                <w:rStyle w:val="Hyperlink"/>
                <w:noProof/>
              </w:rPr>
              <w:t>CVAR</w:t>
            </w:r>
            <w:r>
              <w:rPr>
                <w:noProof/>
                <w:webHidden/>
              </w:rPr>
              <w:tab/>
            </w:r>
            <w:r>
              <w:rPr>
                <w:noProof/>
                <w:webHidden/>
              </w:rPr>
              <w:fldChar w:fldCharType="begin"/>
            </w:r>
            <w:r>
              <w:rPr>
                <w:noProof/>
                <w:webHidden/>
              </w:rPr>
              <w:instrText xml:space="preserve"> PAGEREF _Toc183785794 \h </w:instrText>
            </w:r>
            <w:r>
              <w:rPr>
                <w:noProof/>
                <w:webHidden/>
              </w:rPr>
            </w:r>
            <w:r>
              <w:rPr>
                <w:noProof/>
                <w:webHidden/>
              </w:rPr>
              <w:fldChar w:fldCharType="separate"/>
            </w:r>
            <w:r>
              <w:rPr>
                <w:noProof/>
                <w:webHidden/>
              </w:rPr>
              <w:t>73</w:t>
            </w:r>
            <w:r>
              <w:rPr>
                <w:noProof/>
                <w:webHidden/>
              </w:rPr>
              <w:fldChar w:fldCharType="end"/>
            </w:r>
          </w:hyperlink>
        </w:p>
        <w:p w14:paraId="2501092B" w14:textId="6959EF98"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5" w:history="1">
            <w:r w:rsidRPr="001C3781">
              <w:rPr>
                <w:rStyle w:val="Hyperlink"/>
                <w:noProof/>
              </w:rPr>
              <w:t>b.</w:t>
            </w:r>
            <w:r>
              <w:rPr>
                <w:rFonts w:asciiTheme="minorHAnsi" w:eastAsiaTheme="minorEastAsia" w:hAnsiTheme="minorHAnsi" w:cstheme="minorBidi"/>
                <w:noProof/>
                <w:sz w:val="24"/>
              </w:rPr>
              <w:tab/>
            </w:r>
            <w:r w:rsidRPr="001C3781">
              <w:rPr>
                <w:rStyle w:val="Hyperlink"/>
                <w:noProof/>
              </w:rPr>
              <w:t>Control</w:t>
            </w:r>
            <w:r>
              <w:rPr>
                <w:noProof/>
                <w:webHidden/>
              </w:rPr>
              <w:tab/>
            </w:r>
            <w:r>
              <w:rPr>
                <w:noProof/>
                <w:webHidden/>
              </w:rPr>
              <w:fldChar w:fldCharType="begin"/>
            </w:r>
            <w:r>
              <w:rPr>
                <w:noProof/>
                <w:webHidden/>
              </w:rPr>
              <w:instrText xml:space="preserve"> PAGEREF _Toc183785795 \h </w:instrText>
            </w:r>
            <w:r>
              <w:rPr>
                <w:noProof/>
                <w:webHidden/>
              </w:rPr>
            </w:r>
            <w:r>
              <w:rPr>
                <w:noProof/>
                <w:webHidden/>
              </w:rPr>
              <w:fldChar w:fldCharType="separate"/>
            </w:r>
            <w:r>
              <w:rPr>
                <w:noProof/>
                <w:webHidden/>
              </w:rPr>
              <w:t>73</w:t>
            </w:r>
            <w:r>
              <w:rPr>
                <w:noProof/>
                <w:webHidden/>
              </w:rPr>
              <w:fldChar w:fldCharType="end"/>
            </w:r>
          </w:hyperlink>
        </w:p>
        <w:p w14:paraId="33C9727D" w14:textId="3721458D"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6" w:history="1">
            <w:r w:rsidRPr="001C3781">
              <w:rPr>
                <w:rStyle w:val="Hyperlink"/>
                <w:noProof/>
              </w:rPr>
              <w:t>c.</w:t>
            </w:r>
            <w:r>
              <w:rPr>
                <w:rFonts w:asciiTheme="minorHAnsi" w:eastAsiaTheme="minorEastAsia" w:hAnsiTheme="minorHAnsi" w:cstheme="minorBidi"/>
                <w:noProof/>
                <w:sz w:val="24"/>
              </w:rPr>
              <w:tab/>
            </w:r>
            <w:r w:rsidRPr="001C3781">
              <w:rPr>
                <w:rStyle w:val="Hyperlink"/>
                <w:noProof/>
              </w:rPr>
              <w:t>drug</w:t>
            </w:r>
            <w:r>
              <w:rPr>
                <w:noProof/>
                <w:webHidden/>
              </w:rPr>
              <w:tab/>
            </w:r>
            <w:r>
              <w:rPr>
                <w:noProof/>
                <w:webHidden/>
              </w:rPr>
              <w:fldChar w:fldCharType="begin"/>
            </w:r>
            <w:r>
              <w:rPr>
                <w:noProof/>
                <w:webHidden/>
              </w:rPr>
              <w:instrText xml:space="preserve"> PAGEREF _Toc183785796 \h </w:instrText>
            </w:r>
            <w:r>
              <w:rPr>
                <w:noProof/>
                <w:webHidden/>
              </w:rPr>
            </w:r>
            <w:r>
              <w:rPr>
                <w:noProof/>
                <w:webHidden/>
              </w:rPr>
              <w:fldChar w:fldCharType="separate"/>
            </w:r>
            <w:r>
              <w:rPr>
                <w:noProof/>
                <w:webHidden/>
              </w:rPr>
              <w:t>73</w:t>
            </w:r>
            <w:r>
              <w:rPr>
                <w:noProof/>
                <w:webHidden/>
              </w:rPr>
              <w:fldChar w:fldCharType="end"/>
            </w:r>
          </w:hyperlink>
        </w:p>
        <w:p w14:paraId="523A0445" w14:textId="1EFB364C"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7" w:history="1">
            <w:r w:rsidRPr="001C3781">
              <w:rPr>
                <w:rStyle w:val="Hyperlink"/>
                <w:noProof/>
              </w:rPr>
              <w:t>d.</w:t>
            </w:r>
            <w:r>
              <w:rPr>
                <w:rFonts w:asciiTheme="minorHAnsi" w:eastAsiaTheme="minorEastAsia" w:hAnsiTheme="minorHAnsi" w:cstheme="minorBidi"/>
                <w:noProof/>
                <w:sz w:val="24"/>
              </w:rPr>
              <w:tab/>
            </w:r>
            <w:r w:rsidRPr="001C3781">
              <w:rPr>
                <w:rStyle w:val="Hyperlink"/>
                <w:noProof/>
              </w:rPr>
              <w:t>result</w:t>
            </w:r>
            <w:r>
              <w:rPr>
                <w:noProof/>
                <w:webHidden/>
              </w:rPr>
              <w:tab/>
            </w:r>
            <w:r>
              <w:rPr>
                <w:noProof/>
                <w:webHidden/>
              </w:rPr>
              <w:fldChar w:fldCharType="begin"/>
            </w:r>
            <w:r>
              <w:rPr>
                <w:noProof/>
                <w:webHidden/>
              </w:rPr>
              <w:instrText xml:space="preserve"> PAGEREF _Toc183785797 \h </w:instrText>
            </w:r>
            <w:r>
              <w:rPr>
                <w:noProof/>
                <w:webHidden/>
              </w:rPr>
            </w:r>
            <w:r>
              <w:rPr>
                <w:noProof/>
                <w:webHidden/>
              </w:rPr>
              <w:fldChar w:fldCharType="separate"/>
            </w:r>
            <w:r>
              <w:rPr>
                <w:noProof/>
                <w:webHidden/>
              </w:rPr>
              <w:t>74</w:t>
            </w:r>
            <w:r>
              <w:rPr>
                <w:noProof/>
                <w:webHidden/>
              </w:rPr>
              <w:fldChar w:fldCharType="end"/>
            </w:r>
          </w:hyperlink>
        </w:p>
        <w:p w14:paraId="16C2A343" w14:textId="037CB3A0"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8" w:history="1">
            <w:r w:rsidRPr="001C3781">
              <w:rPr>
                <w:rStyle w:val="Hyperlink"/>
                <w:noProof/>
              </w:rPr>
              <w:t>D.</w:t>
            </w:r>
            <w:r>
              <w:rPr>
                <w:rFonts w:asciiTheme="minorHAnsi" w:eastAsiaTheme="minorEastAsia" w:hAnsiTheme="minorHAnsi" w:cstheme="minorBidi"/>
                <w:noProof/>
                <w:sz w:val="24"/>
              </w:rPr>
              <w:tab/>
            </w:r>
            <w:r w:rsidRPr="001C3781">
              <w:rPr>
                <w:rStyle w:val="Hyperlink"/>
                <w:noProof/>
              </w:rPr>
              <w:t>‘cellmodels’ Folder</w:t>
            </w:r>
            <w:r>
              <w:rPr>
                <w:noProof/>
                <w:webHidden/>
              </w:rPr>
              <w:tab/>
            </w:r>
            <w:r>
              <w:rPr>
                <w:noProof/>
                <w:webHidden/>
              </w:rPr>
              <w:fldChar w:fldCharType="begin"/>
            </w:r>
            <w:r>
              <w:rPr>
                <w:noProof/>
                <w:webHidden/>
              </w:rPr>
              <w:instrText xml:space="preserve"> PAGEREF _Toc183785798 \h </w:instrText>
            </w:r>
            <w:r>
              <w:rPr>
                <w:noProof/>
                <w:webHidden/>
              </w:rPr>
            </w:r>
            <w:r>
              <w:rPr>
                <w:noProof/>
                <w:webHidden/>
              </w:rPr>
              <w:fldChar w:fldCharType="separate"/>
            </w:r>
            <w:r>
              <w:rPr>
                <w:noProof/>
                <w:webHidden/>
              </w:rPr>
              <w:t>75</w:t>
            </w:r>
            <w:r>
              <w:rPr>
                <w:noProof/>
                <w:webHidden/>
              </w:rPr>
              <w:fldChar w:fldCharType="end"/>
            </w:r>
          </w:hyperlink>
        </w:p>
        <w:p w14:paraId="43FDECCC" w14:textId="622FD617"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799" w:history="1">
            <w:r w:rsidRPr="001C3781">
              <w:rPr>
                <w:rStyle w:val="Hyperlink"/>
                <w:noProof/>
              </w:rPr>
              <w:t>a.</w:t>
            </w:r>
            <w:r>
              <w:rPr>
                <w:rFonts w:asciiTheme="minorHAnsi" w:eastAsiaTheme="minorEastAsia" w:hAnsiTheme="minorHAnsi" w:cstheme="minorBidi"/>
                <w:noProof/>
                <w:sz w:val="24"/>
              </w:rPr>
              <w:tab/>
            </w:r>
            <w:r w:rsidRPr="001C3781">
              <w:rPr>
                <w:rStyle w:val="Hyperlink"/>
                <w:noProof/>
              </w:rPr>
              <w:t>Ohara_Rudy_2011.hpp</w:t>
            </w:r>
            <w:r>
              <w:rPr>
                <w:noProof/>
                <w:webHidden/>
              </w:rPr>
              <w:tab/>
            </w:r>
            <w:r>
              <w:rPr>
                <w:noProof/>
                <w:webHidden/>
              </w:rPr>
              <w:fldChar w:fldCharType="begin"/>
            </w:r>
            <w:r>
              <w:rPr>
                <w:noProof/>
                <w:webHidden/>
              </w:rPr>
              <w:instrText xml:space="preserve"> PAGEREF _Toc183785799 \h </w:instrText>
            </w:r>
            <w:r>
              <w:rPr>
                <w:noProof/>
                <w:webHidden/>
              </w:rPr>
            </w:r>
            <w:r>
              <w:rPr>
                <w:noProof/>
                <w:webHidden/>
              </w:rPr>
              <w:fldChar w:fldCharType="separate"/>
            </w:r>
            <w:r>
              <w:rPr>
                <w:noProof/>
                <w:webHidden/>
              </w:rPr>
              <w:t>75</w:t>
            </w:r>
            <w:r>
              <w:rPr>
                <w:noProof/>
                <w:webHidden/>
              </w:rPr>
              <w:fldChar w:fldCharType="end"/>
            </w:r>
          </w:hyperlink>
        </w:p>
        <w:p w14:paraId="7F72356F" w14:textId="1FB1199B"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0" w:history="1">
            <w:r w:rsidRPr="001C3781">
              <w:rPr>
                <w:rStyle w:val="Hyperlink"/>
                <w:noProof/>
              </w:rPr>
              <w:t>b.</w:t>
            </w:r>
            <w:r>
              <w:rPr>
                <w:rFonts w:asciiTheme="minorHAnsi" w:eastAsiaTheme="minorEastAsia" w:hAnsiTheme="minorHAnsi" w:cstheme="minorBidi"/>
                <w:noProof/>
                <w:sz w:val="24"/>
              </w:rPr>
              <w:tab/>
            </w:r>
            <w:r w:rsidRPr="001C3781">
              <w:rPr>
                <w:rStyle w:val="Hyperlink"/>
                <w:noProof/>
              </w:rPr>
              <w:t>Ohara_Rudy_2011.cpp</w:t>
            </w:r>
            <w:r>
              <w:rPr>
                <w:noProof/>
                <w:webHidden/>
              </w:rPr>
              <w:tab/>
            </w:r>
            <w:r>
              <w:rPr>
                <w:noProof/>
                <w:webHidden/>
              </w:rPr>
              <w:fldChar w:fldCharType="begin"/>
            </w:r>
            <w:r>
              <w:rPr>
                <w:noProof/>
                <w:webHidden/>
              </w:rPr>
              <w:instrText xml:space="preserve"> PAGEREF _Toc183785800 \h </w:instrText>
            </w:r>
            <w:r>
              <w:rPr>
                <w:noProof/>
                <w:webHidden/>
              </w:rPr>
            </w:r>
            <w:r>
              <w:rPr>
                <w:noProof/>
                <w:webHidden/>
              </w:rPr>
              <w:fldChar w:fldCharType="separate"/>
            </w:r>
            <w:r>
              <w:rPr>
                <w:noProof/>
                <w:webHidden/>
              </w:rPr>
              <w:t>76</w:t>
            </w:r>
            <w:r>
              <w:rPr>
                <w:noProof/>
                <w:webHidden/>
              </w:rPr>
              <w:fldChar w:fldCharType="end"/>
            </w:r>
          </w:hyperlink>
        </w:p>
        <w:p w14:paraId="5B78CFAB" w14:textId="08B6EEAE"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1" w:history="1">
            <w:r w:rsidRPr="001C3781">
              <w:rPr>
                <w:rStyle w:val="Hyperlink"/>
                <w:noProof/>
              </w:rPr>
              <w:t>c.</w:t>
            </w:r>
            <w:r>
              <w:rPr>
                <w:rFonts w:asciiTheme="minorHAnsi" w:eastAsiaTheme="minorEastAsia" w:hAnsiTheme="minorHAnsi" w:cstheme="minorBidi"/>
                <w:noProof/>
                <w:sz w:val="24"/>
              </w:rPr>
              <w:tab/>
            </w:r>
            <w:r w:rsidRPr="001C3781">
              <w:rPr>
                <w:rStyle w:val="Hyperlink"/>
                <w:noProof/>
              </w:rPr>
              <w:t>Cellmodel.hpp</w:t>
            </w:r>
            <w:r>
              <w:rPr>
                <w:noProof/>
                <w:webHidden/>
              </w:rPr>
              <w:tab/>
            </w:r>
            <w:r>
              <w:rPr>
                <w:noProof/>
                <w:webHidden/>
              </w:rPr>
              <w:fldChar w:fldCharType="begin"/>
            </w:r>
            <w:r>
              <w:rPr>
                <w:noProof/>
                <w:webHidden/>
              </w:rPr>
              <w:instrText xml:space="preserve"> PAGEREF _Toc183785801 \h </w:instrText>
            </w:r>
            <w:r>
              <w:rPr>
                <w:noProof/>
                <w:webHidden/>
              </w:rPr>
            </w:r>
            <w:r>
              <w:rPr>
                <w:noProof/>
                <w:webHidden/>
              </w:rPr>
              <w:fldChar w:fldCharType="separate"/>
            </w:r>
            <w:r>
              <w:rPr>
                <w:noProof/>
                <w:webHidden/>
              </w:rPr>
              <w:t>108</w:t>
            </w:r>
            <w:r>
              <w:rPr>
                <w:noProof/>
                <w:webHidden/>
              </w:rPr>
              <w:fldChar w:fldCharType="end"/>
            </w:r>
          </w:hyperlink>
        </w:p>
        <w:p w14:paraId="44C3C623" w14:textId="42F0BEFB"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2" w:history="1">
            <w:r w:rsidRPr="001C3781">
              <w:rPr>
                <w:rStyle w:val="Hyperlink"/>
                <w:noProof/>
              </w:rPr>
              <w:t>d.</w:t>
            </w:r>
            <w:r>
              <w:rPr>
                <w:rFonts w:asciiTheme="minorHAnsi" w:eastAsiaTheme="minorEastAsia" w:hAnsiTheme="minorHAnsi" w:cstheme="minorBidi"/>
                <w:noProof/>
                <w:sz w:val="24"/>
              </w:rPr>
              <w:tab/>
            </w:r>
            <w:r w:rsidRPr="001C3781">
              <w:rPr>
                <w:rStyle w:val="Hyperlink"/>
                <w:noProof/>
              </w:rPr>
              <w:t>enums/enum_Ohara_rudy_2011.hpp</w:t>
            </w:r>
            <w:r>
              <w:rPr>
                <w:noProof/>
                <w:webHidden/>
              </w:rPr>
              <w:tab/>
            </w:r>
            <w:r>
              <w:rPr>
                <w:noProof/>
                <w:webHidden/>
              </w:rPr>
              <w:fldChar w:fldCharType="begin"/>
            </w:r>
            <w:r>
              <w:rPr>
                <w:noProof/>
                <w:webHidden/>
              </w:rPr>
              <w:instrText xml:space="preserve"> PAGEREF _Toc183785802 \h </w:instrText>
            </w:r>
            <w:r>
              <w:rPr>
                <w:noProof/>
                <w:webHidden/>
              </w:rPr>
            </w:r>
            <w:r>
              <w:rPr>
                <w:noProof/>
                <w:webHidden/>
              </w:rPr>
              <w:fldChar w:fldCharType="separate"/>
            </w:r>
            <w:r>
              <w:rPr>
                <w:noProof/>
                <w:webHidden/>
              </w:rPr>
              <w:t>109</w:t>
            </w:r>
            <w:r>
              <w:rPr>
                <w:noProof/>
                <w:webHidden/>
              </w:rPr>
              <w:fldChar w:fldCharType="end"/>
            </w:r>
          </w:hyperlink>
        </w:p>
        <w:p w14:paraId="2594FF96" w14:textId="0EA21F1C"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3" w:history="1">
            <w:r w:rsidRPr="001C3781">
              <w:rPr>
                <w:rStyle w:val="Hyperlink"/>
                <w:noProof/>
              </w:rPr>
              <w:t>E.</w:t>
            </w:r>
            <w:r>
              <w:rPr>
                <w:rFonts w:asciiTheme="minorHAnsi" w:eastAsiaTheme="minorEastAsia" w:hAnsiTheme="minorHAnsi" w:cstheme="minorBidi"/>
                <w:noProof/>
                <w:sz w:val="24"/>
              </w:rPr>
              <w:tab/>
            </w:r>
            <w:r w:rsidRPr="001C3781">
              <w:rPr>
                <w:rStyle w:val="Hyperlink"/>
                <w:noProof/>
              </w:rPr>
              <w:t>‘modules’ Folder</w:t>
            </w:r>
            <w:r>
              <w:rPr>
                <w:noProof/>
                <w:webHidden/>
              </w:rPr>
              <w:tab/>
            </w:r>
            <w:r>
              <w:rPr>
                <w:noProof/>
                <w:webHidden/>
              </w:rPr>
              <w:fldChar w:fldCharType="begin"/>
            </w:r>
            <w:r>
              <w:rPr>
                <w:noProof/>
                <w:webHidden/>
              </w:rPr>
              <w:instrText xml:space="preserve"> PAGEREF _Toc183785803 \h </w:instrText>
            </w:r>
            <w:r>
              <w:rPr>
                <w:noProof/>
                <w:webHidden/>
              </w:rPr>
            </w:r>
            <w:r>
              <w:rPr>
                <w:noProof/>
                <w:webHidden/>
              </w:rPr>
              <w:fldChar w:fldCharType="separate"/>
            </w:r>
            <w:r>
              <w:rPr>
                <w:noProof/>
                <w:webHidden/>
              </w:rPr>
              <w:t>111</w:t>
            </w:r>
            <w:r>
              <w:rPr>
                <w:noProof/>
                <w:webHidden/>
              </w:rPr>
              <w:fldChar w:fldCharType="end"/>
            </w:r>
          </w:hyperlink>
        </w:p>
        <w:p w14:paraId="601DF349" w14:textId="71409EA8"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4" w:history="1">
            <w:r w:rsidRPr="001C3781">
              <w:rPr>
                <w:rStyle w:val="Hyperlink"/>
                <w:noProof/>
              </w:rPr>
              <w:t>a.</w:t>
            </w:r>
            <w:r>
              <w:rPr>
                <w:rFonts w:asciiTheme="minorHAnsi" w:eastAsiaTheme="minorEastAsia" w:hAnsiTheme="minorHAnsi" w:cstheme="minorBidi"/>
                <w:noProof/>
                <w:sz w:val="24"/>
              </w:rPr>
              <w:tab/>
            </w:r>
            <w:r w:rsidRPr="001C3781">
              <w:rPr>
                <w:rStyle w:val="Hyperlink"/>
                <w:noProof/>
              </w:rPr>
              <w:t>cipa_t.cu and cipa_t.cuh</w:t>
            </w:r>
            <w:r>
              <w:rPr>
                <w:noProof/>
                <w:webHidden/>
              </w:rPr>
              <w:tab/>
            </w:r>
            <w:r>
              <w:rPr>
                <w:noProof/>
                <w:webHidden/>
              </w:rPr>
              <w:fldChar w:fldCharType="begin"/>
            </w:r>
            <w:r>
              <w:rPr>
                <w:noProof/>
                <w:webHidden/>
              </w:rPr>
              <w:instrText xml:space="preserve"> PAGEREF _Toc183785804 \h </w:instrText>
            </w:r>
            <w:r>
              <w:rPr>
                <w:noProof/>
                <w:webHidden/>
              </w:rPr>
            </w:r>
            <w:r>
              <w:rPr>
                <w:noProof/>
                <w:webHidden/>
              </w:rPr>
              <w:fldChar w:fldCharType="separate"/>
            </w:r>
            <w:r>
              <w:rPr>
                <w:noProof/>
                <w:webHidden/>
              </w:rPr>
              <w:t>112</w:t>
            </w:r>
            <w:r>
              <w:rPr>
                <w:noProof/>
                <w:webHidden/>
              </w:rPr>
              <w:fldChar w:fldCharType="end"/>
            </w:r>
          </w:hyperlink>
        </w:p>
        <w:p w14:paraId="780B1088" w14:textId="0A15EFB9"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5" w:history="1">
            <w:r w:rsidRPr="001C3781">
              <w:rPr>
                <w:rStyle w:val="Hyperlink"/>
                <w:noProof/>
              </w:rPr>
              <w:t>b.</w:t>
            </w:r>
            <w:r>
              <w:rPr>
                <w:rFonts w:asciiTheme="minorHAnsi" w:eastAsiaTheme="minorEastAsia" w:hAnsiTheme="minorHAnsi" w:cstheme="minorBidi"/>
                <w:noProof/>
                <w:sz w:val="24"/>
              </w:rPr>
              <w:tab/>
            </w:r>
            <w:r w:rsidRPr="001C3781">
              <w:rPr>
                <w:rStyle w:val="Hyperlink"/>
                <w:noProof/>
              </w:rPr>
              <w:t>drug_conc.cpp and drug_conc.hpp</w:t>
            </w:r>
            <w:r>
              <w:rPr>
                <w:noProof/>
                <w:webHidden/>
              </w:rPr>
              <w:tab/>
            </w:r>
            <w:r>
              <w:rPr>
                <w:noProof/>
                <w:webHidden/>
              </w:rPr>
              <w:fldChar w:fldCharType="begin"/>
            </w:r>
            <w:r>
              <w:rPr>
                <w:noProof/>
                <w:webHidden/>
              </w:rPr>
              <w:instrText xml:space="preserve"> PAGEREF _Toc183785805 \h </w:instrText>
            </w:r>
            <w:r>
              <w:rPr>
                <w:noProof/>
                <w:webHidden/>
              </w:rPr>
            </w:r>
            <w:r>
              <w:rPr>
                <w:noProof/>
                <w:webHidden/>
              </w:rPr>
              <w:fldChar w:fldCharType="separate"/>
            </w:r>
            <w:r>
              <w:rPr>
                <w:noProof/>
                <w:webHidden/>
              </w:rPr>
              <w:t>113</w:t>
            </w:r>
            <w:r>
              <w:rPr>
                <w:noProof/>
                <w:webHidden/>
              </w:rPr>
              <w:fldChar w:fldCharType="end"/>
            </w:r>
          </w:hyperlink>
        </w:p>
        <w:p w14:paraId="5B862984" w14:textId="267E4823"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6" w:history="1">
            <w:r w:rsidRPr="001C3781">
              <w:rPr>
                <w:rStyle w:val="Hyperlink"/>
                <w:noProof/>
              </w:rPr>
              <w:t>c.</w:t>
            </w:r>
            <w:r>
              <w:rPr>
                <w:rFonts w:asciiTheme="minorHAnsi" w:eastAsiaTheme="minorEastAsia" w:hAnsiTheme="minorHAnsi" w:cstheme="minorBidi"/>
                <w:noProof/>
                <w:sz w:val="24"/>
              </w:rPr>
              <w:tab/>
            </w:r>
            <w:r w:rsidRPr="001C3781">
              <w:rPr>
                <w:rStyle w:val="Hyperlink"/>
                <w:noProof/>
              </w:rPr>
              <w:t>glob_funct.cpp and glob_funct.hpp</w:t>
            </w:r>
            <w:r>
              <w:rPr>
                <w:noProof/>
                <w:webHidden/>
              </w:rPr>
              <w:tab/>
            </w:r>
            <w:r>
              <w:rPr>
                <w:noProof/>
                <w:webHidden/>
              </w:rPr>
              <w:fldChar w:fldCharType="begin"/>
            </w:r>
            <w:r>
              <w:rPr>
                <w:noProof/>
                <w:webHidden/>
              </w:rPr>
              <w:instrText xml:space="preserve"> PAGEREF _Toc183785806 \h </w:instrText>
            </w:r>
            <w:r>
              <w:rPr>
                <w:noProof/>
                <w:webHidden/>
              </w:rPr>
            </w:r>
            <w:r>
              <w:rPr>
                <w:noProof/>
                <w:webHidden/>
              </w:rPr>
              <w:fldChar w:fldCharType="separate"/>
            </w:r>
            <w:r>
              <w:rPr>
                <w:noProof/>
                <w:webHidden/>
              </w:rPr>
              <w:t>115</w:t>
            </w:r>
            <w:r>
              <w:rPr>
                <w:noProof/>
                <w:webHidden/>
              </w:rPr>
              <w:fldChar w:fldCharType="end"/>
            </w:r>
          </w:hyperlink>
        </w:p>
        <w:p w14:paraId="44F38D63" w14:textId="09D5D76F"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7" w:history="1">
            <w:r w:rsidRPr="001C3781">
              <w:rPr>
                <w:rStyle w:val="Hyperlink"/>
                <w:noProof/>
              </w:rPr>
              <w:t>d.</w:t>
            </w:r>
            <w:r>
              <w:rPr>
                <w:rFonts w:asciiTheme="minorHAnsi" w:eastAsiaTheme="minorEastAsia" w:hAnsiTheme="minorHAnsi" w:cstheme="minorBidi"/>
                <w:noProof/>
                <w:sz w:val="24"/>
              </w:rPr>
              <w:tab/>
            </w:r>
            <w:r w:rsidRPr="001C3781">
              <w:rPr>
                <w:rStyle w:val="Hyperlink"/>
                <w:noProof/>
              </w:rPr>
              <w:t>glob_type.cpp and glob_type.hpp</w:t>
            </w:r>
            <w:r>
              <w:rPr>
                <w:noProof/>
                <w:webHidden/>
              </w:rPr>
              <w:tab/>
            </w:r>
            <w:r>
              <w:rPr>
                <w:noProof/>
                <w:webHidden/>
              </w:rPr>
              <w:fldChar w:fldCharType="begin"/>
            </w:r>
            <w:r>
              <w:rPr>
                <w:noProof/>
                <w:webHidden/>
              </w:rPr>
              <w:instrText xml:space="preserve"> PAGEREF _Toc183785807 \h </w:instrText>
            </w:r>
            <w:r>
              <w:rPr>
                <w:noProof/>
                <w:webHidden/>
              </w:rPr>
            </w:r>
            <w:r>
              <w:rPr>
                <w:noProof/>
                <w:webHidden/>
              </w:rPr>
              <w:fldChar w:fldCharType="separate"/>
            </w:r>
            <w:r>
              <w:rPr>
                <w:noProof/>
                <w:webHidden/>
              </w:rPr>
              <w:t>118</w:t>
            </w:r>
            <w:r>
              <w:rPr>
                <w:noProof/>
                <w:webHidden/>
              </w:rPr>
              <w:fldChar w:fldCharType="end"/>
            </w:r>
          </w:hyperlink>
        </w:p>
        <w:p w14:paraId="4E83E009" w14:textId="785A42B9"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8" w:history="1">
            <w:r w:rsidRPr="001C3781">
              <w:rPr>
                <w:rStyle w:val="Hyperlink"/>
                <w:noProof/>
              </w:rPr>
              <w:t>e.</w:t>
            </w:r>
            <w:r>
              <w:rPr>
                <w:rFonts w:asciiTheme="minorHAnsi" w:eastAsiaTheme="minorEastAsia" w:hAnsiTheme="minorHAnsi" w:cstheme="minorBidi"/>
                <w:noProof/>
                <w:sz w:val="24"/>
              </w:rPr>
              <w:tab/>
            </w:r>
            <w:r w:rsidRPr="001C3781">
              <w:rPr>
                <w:rStyle w:val="Hyperlink"/>
                <w:noProof/>
              </w:rPr>
              <w:t>gpu.cu and gpu.cuh</w:t>
            </w:r>
            <w:r>
              <w:rPr>
                <w:noProof/>
                <w:webHidden/>
              </w:rPr>
              <w:tab/>
            </w:r>
            <w:r>
              <w:rPr>
                <w:noProof/>
                <w:webHidden/>
              </w:rPr>
              <w:fldChar w:fldCharType="begin"/>
            </w:r>
            <w:r>
              <w:rPr>
                <w:noProof/>
                <w:webHidden/>
              </w:rPr>
              <w:instrText xml:space="preserve"> PAGEREF _Toc183785808 \h </w:instrText>
            </w:r>
            <w:r>
              <w:rPr>
                <w:noProof/>
                <w:webHidden/>
              </w:rPr>
            </w:r>
            <w:r>
              <w:rPr>
                <w:noProof/>
                <w:webHidden/>
              </w:rPr>
              <w:fldChar w:fldCharType="separate"/>
            </w:r>
            <w:r>
              <w:rPr>
                <w:noProof/>
                <w:webHidden/>
              </w:rPr>
              <w:t>119</w:t>
            </w:r>
            <w:r>
              <w:rPr>
                <w:noProof/>
                <w:webHidden/>
              </w:rPr>
              <w:fldChar w:fldCharType="end"/>
            </w:r>
          </w:hyperlink>
        </w:p>
        <w:p w14:paraId="3436A7A4" w14:textId="01ED7639"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09" w:history="1">
            <w:r w:rsidRPr="001C3781">
              <w:rPr>
                <w:rStyle w:val="Hyperlink"/>
                <w:noProof/>
              </w:rPr>
              <w:t>f.</w:t>
            </w:r>
            <w:r>
              <w:rPr>
                <w:rFonts w:asciiTheme="minorHAnsi" w:eastAsiaTheme="minorEastAsia" w:hAnsiTheme="minorHAnsi" w:cstheme="minorBidi"/>
                <w:noProof/>
                <w:sz w:val="24"/>
              </w:rPr>
              <w:tab/>
            </w:r>
            <w:r w:rsidRPr="001C3781">
              <w:rPr>
                <w:rStyle w:val="Hyperlink"/>
                <w:noProof/>
              </w:rPr>
              <w:t>param.cpp and param.hpp</w:t>
            </w:r>
            <w:r>
              <w:rPr>
                <w:noProof/>
                <w:webHidden/>
              </w:rPr>
              <w:tab/>
            </w:r>
            <w:r>
              <w:rPr>
                <w:noProof/>
                <w:webHidden/>
              </w:rPr>
              <w:fldChar w:fldCharType="begin"/>
            </w:r>
            <w:r>
              <w:rPr>
                <w:noProof/>
                <w:webHidden/>
              </w:rPr>
              <w:instrText xml:space="preserve"> PAGEREF _Toc183785809 \h </w:instrText>
            </w:r>
            <w:r>
              <w:rPr>
                <w:noProof/>
                <w:webHidden/>
              </w:rPr>
            </w:r>
            <w:r>
              <w:rPr>
                <w:noProof/>
                <w:webHidden/>
              </w:rPr>
              <w:fldChar w:fldCharType="separate"/>
            </w:r>
            <w:r>
              <w:rPr>
                <w:noProof/>
                <w:webHidden/>
              </w:rPr>
              <w:t>130</w:t>
            </w:r>
            <w:r>
              <w:rPr>
                <w:noProof/>
                <w:webHidden/>
              </w:rPr>
              <w:fldChar w:fldCharType="end"/>
            </w:r>
          </w:hyperlink>
        </w:p>
        <w:p w14:paraId="2FCA0769" w14:textId="25AC3584"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10" w:history="1">
            <w:r w:rsidRPr="001C3781">
              <w:rPr>
                <w:rStyle w:val="Hyperlink"/>
                <w:noProof/>
              </w:rPr>
              <w:t>F.</w:t>
            </w:r>
            <w:r>
              <w:rPr>
                <w:rFonts w:asciiTheme="minorHAnsi" w:eastAsiaTheme="minorEastAsia" w:hAnsiTheme="minorHAnsi" w:cstheme="minorBidi"/>
                <w:noProof/>
                <w:sz w:val="24"/>
              </w:rPr>
              <w:tab/>
            </w:r>
            <w:r w:rsidRPr="001C3781">
              <w:rPr>
                <w:rStyle w:val="Hyperlink"/>
                <w:noProof/>
              </w:rPr>
              <w:t>Critical Scripts</w:t>
            </w:r>
            <w:r>
              <w:rPr>
                <w:noProof/>
                <w:webHidden/>
              </w:rPr>
              <w:tab/>
            </w:r>
            <w:r>
              <w:rPr>
                <w:noProof/>
                <w:webHidden/>
              </w:rPr>
              <w:fldChar w:fldCharType="begin"/>
            </w:r>
            <w:r>
              <w:rPr>
                <w:noProof/>
                <w:webHidden/>
              </w:rPr>
              <w:instrText xml:space="preserve"> PAGEREF _Toc183785810 \h </w:instrText>
            </w:r>
            <w:r>
              <w:rPr>
                <w:noProof/>
                <w:webHidden/>
              </w:rPr>
            </w:r>
            <w:r>
              <w:rPr>
                <w:noProof/>
                <w:webHidden/>
              </w:rPr>
              <w:fldChar w:fldCharType="separate"/>
            </w:r>
            <w:r>
              <w:rPr>
                <w:noProof/>
                <w:webHidden/>
              </w:rPr>
              <w:t>132</w:t>
            </w:r>
            <w:r>
              <w:rPr>
                <w:noProof/>
                <w:webHidden/>
              </w:rPr>
              <w:fldChar w:fldCharType="end"/>
            </w:r>
          </w:hyperlink>
        </w:p>
        <w:p w14:paraId="748B0FE6" w14:textId="43851737"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11" w:history="1">
            <w:r w:rsidRPr="001C3781">
              <w:rPr>
                <w:rStyle w:val="Hyperlink"/>
                <w:noProof/>
              </w:rPr>
              <w:t>a.</w:t>
            </w:r>
            <w:r>
              <w:rPr>
                <w:rFonts w:asciiTheme="minorHAnsi" w:eastAsiaTheme="minorEastAsia" w:hAnsiTheme="minorHAnsi" w:cstheme="minorBidi"/>
                <w:noProof/>
                <w:sz w:val="24"/>
              </w:rPr>
              <w:tab/>
            </w:r>
            <w:r w:rsidRPr="001C3781">
              <w:rPr>
                <w:rStyle w:val="Hyperlink"/>
                <w:noProof/>
              </w:rPr>
              <w:t>Main script</w:t>
            </w:r>
            <w:r>
              <w:rPr>
                <w:noProof/>
                <w:webHidden/>
              </w:rPr>
              <w:tab/>
            </w:r>
            <w:r>
              <w:rPr>
                <w:noProof/>
                <w:webHidden/>
              </w:rPr>
              <w:fldChar w:fldCharType="begin"/>
            </w:r>
            <w:r>
              <w:rPr>
                <w:noProof/>
                <w:webHidden/>
              </w:rPr>
              <w:instrText xml:space="preserve"> PAGEREF _Toc183785811 \h </w:instrText>
            </w:r>
            <w:r>
              <w:rPr>
                <w:noProof/>
                <w:webHidden/>
              </w:rPr>
            </w:r>
            <w:r>
              <w:rPr>
                <w:noProof/>
                <w:webHidden/>
              </w:rPr>
              <w:fldChar w:fldCharType="separate"/>
            </w:r>
            <w:r>
              <w:rPr>
                <w:noProof/>
                <w:webHidden/>
              </w:rPr>
              <w:t>132</w:t>
            </w:r>
            <w:r>
              <w:rPr>
                <w:noProof/>
                <w:webHidden/>
              </w:rPr>
              <w:fldChar w:fldCharType="end"/>
            </w:r>
          </w:hyperlink>
        </w:p>
        <w:p w14:paraId="15EDD2B5" w14:textId="56E0DA68"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12" w:history="1">
            <w:r w:rsidRPr="001C3781">
              <w:rPr>
                <w:rStyle w:val="Hyperlink"/>
                <w:noProof/>
              </w:rPr>
              <w:t>b.</w:t>
            </w:r>
            <w:r>
              <w:rPr>
                <w:rFonts w:asciiTheme="minorHAnsi" w:eastAsiaTheme="minorEastAsia" w:hAnsiTheme="minorHAnsi" w:cstheme="minorBidi"/>
                <w:noProof/>
                <w:sz w:val="24"/>
              </w:rPr>
              <w:tab/>
            </w:r>
            <w:r w:rsidRPr="001C3781">
              <w:rPr>
                <w:rStyle w:val="Hyperlink"/>
                <w:noProof/>
              </w:rPr>
              <w:t>GPU control script</w:t>
            </w:r>
            <w:r>
              <w:rPr>
                <w:noProof/>
                <w:webHidden/>
              </w:rPr>
              <w:tab/>
            </w:r>
            <w:r>
              <w:rPr>
                <w:noProof/>
                <w:webHidden/>
              </w:rPr>
              <w:fldChar w:fldCharType="begin"/>
            </w:r>
            <w:r>
              <w:rPr>
                <w:noProof/>
                <w:webHidden/>
              </w:rPr>
              <w:instrText xml:space="preserve"> PAGEREF _Toc183785812 \h </w:instrText>
            </w:r>
            <w:r>
              <w:rPr>
                <w:noProof/>
                <w:webHidden/>
              </w:rPr>
            </w:r>
            <w:r>
              <w:rPr>
                <w:noProof/>
                <w:webHidden/>
              </w:rPr>
              <w:fldChar w:fldCharType="separate"/>
            </w:r>
            <w:r>
              <w:rPr>
                <w:noProof/>
                <w:webHidden/>
              </w:rPr>
              <w:t>133</w:t>
            </w:r>
            <w:r>
              <w:rPr>
                <w:noProof/>
                <w:webHidden/>
              </w:rPr>
              <w:fldChar w:fldCharType="end"/>
            </w:r>
          </w:hyperlink>
        </w:p>
        <w:p w14:paraId="5FB92FCF" w14:textId="1B4A33AB"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13" w:history="1">
            <w:r w:rsidRPr="001C3781">
              <w:rPr>
                <w:rStyle w:val="Hyperlink"/>
                <w:noProof/>
              </w:rPr>
              <w:t>c.</w:t>
            </w:r>
            <w:r>
              <w:rPr>
                <w:rFonts w:asciiTheme="minorHAnsi" w:eastAsiaTheme="minorEastAsia" w:hAnsiTheme="minorHAnsi" w:cstheme="minorBidi"/>
                <w:noProof/>
                <w:sz w:val="24"/>
              </w:rPr>
              <w:tab/>
            </w:r>
            <w:r w:rsidRPr="001C3781">
              <w:rPr>
                <w:rStyle w:val="Hyperlink"/>
                <w:noProof/>
              </w:rPr>
              <w:t>Parameters</w:t>
            </w:r>
            <w:r>
              <w:rPr>
                <w:noProof/>
                <w:webHidden/>
              </w:rPr>
              <w:tab/>
            </w:r>
            <w:r>
              <w:rPr>
                <w:noProof/>
                <w:webHidden/>
              </w:rPr>
              <w:fldChar w:fldCharType="begin"/>
            </w:r>
            <w:r>
              <w:rPr>
                <w:noProof/>
                <w:webHidden/>
              </w:rPr>
              <w:instrText xml:space="preserve"> PAGEREF _Toc183785813 \h </w:instrText>
            </w:r>
            <w:r>
              <w:rPr>
                <w:noProof/>
                <w:webHidden/>
              </w:rPr>
            </w:r>
            <w:r>
              <w:rPr>
                <w:noProof/>
                <w:webHidden/>
              </w:rPr>
              <w:fldChar w:fldCharType="separate"/>
            </w:r>
            <w:r>
              <w:rPr>
                <w:noProof/>
                <w:webHidden/>
              </w:rPr>
              <w:t>134</w:t>
            </w:r>
            <w:r>
              <w:rPr>
                <w:noProof/>
                <w:webHidden/>
              </w:rPr>
              <w:fldChar w:fldCharType="end"/>
            </w:r>
          </w:hyperlink>
        </w:p>
        <w:p w14:paraId="5E6C1208" w14:textId="684DCEFE"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14" w:history="1">
            <w:r w:rsidRPr="001C3781">
              <w:rPr>
                <w:rStyle w:val="Hyperlink"/>
                <w:noProof/>
              </w:rPr>
              <w:t>G.</w:t>
            </w:r>
            <w:r>
              <w:rPr>
                <w:rFonts w:asciiTheme="minorHAnsi" w:eastAsiaTheme="minorEastAsia" w:hAnsiTheme="minorHAnsi" w:cstheme="minorBidi"/>
                <w:noProof/>
                <w:sz w:val="24"/>
              </w:rPr>
              <w:tab/>
            </w:r>
            <w:r w:rsidRPr="001C3781">
              <w:rPr>
                <w:rStyle w:val="Hyperlink"/>
                <w:noProof/>
              </w:rPr>
              <w:t>Commands and Flag Usages</w:t>
            </w:r>
            <w:r>
              <w:rPr>
                <w:noProof/>
                <w:webHidden/>
              </w:rPr>
              <w:tab/>
            </w:r>
            <w:r>
              <w:rPr>
                <w:noProof/>
                <w:webHidden/>
              </w:rPr>
              <w:fldChar w:fldCharType="begin"/>
            </w:r>
            <w:r>
              <w:rPr>
                <w:noProof/>
                <w:webHidden/>
              </w:rPr>
              <w:instrText xml:space="preserve"> PAGEREF _Toc183785814 \h </w:instrText>
            </w:r>
            <w:r>
              <w:rPr>
                <w:noProof/>
                <w:webHidden/>
              </w:rPr>
            </w:r>
            <w:r>
              <w:rPr>
                <w:noProof/>
                <w:webHidden/>
              </w:rPr>
              <w:fldChar w:fldCharType="separate"/>
            </w:r>
            <w:r>
              <w:rPr>
                <w:noProof/>
                <w:webHidden/>
              </w:rPr>
              <w:t>135</w:t>
            </w:r>
            <w:r>
              <w:rPr>
                <w:noProof/>
                <w:webHidden/>
              </w:rPr>
              <w:fldChar w:fldCharType="end"/>
            </w:r>
          </w:hyperlink>
        </w:p>
        <w:p w14:paraId="72FCA414" w14:textId="3C7FD699" w:rsidR="00770E03" w:rsidRDefault="00770E03" w:rsidP="00770E03">
          <w:pPr>
            <w:pStyle w:val="TOC2"/>
            <w:tabs>
              <w:tab w:val="left" w:pos="960"/>
            </w:tabs>
            <w:spacing w:line="360" w:lineRule="auto"/>
            <w:rPr>
              <w:rFonts w:asciiTheme="minorHAnsi" w:eastAsiaTheme="minorEastAsia" w:hAnsiTheme="minorHAnsi" w:cstheme="minorBidi"/>
              <w:noProof/>
              <w:sz w:val="24"/>
            </w:rPr>
          </w:pPr>
          <w:hyperlink w:anchor="_Toc183785815" w:history="1">
            <w:r w:rsidRPr="001C3781">
              <w:rPr>
                <w:rStyle w:val="Hyperlink"/>
                <w:noProof/>
              </w:rPr>
              <w:t>H.</w:t>
            </w:r>
            <w:r>
              <w:rPr>
                <w:rFonts w:asciiTheme="minorHAnsi" w:eastAsiaTheme="minorEastAsia" w:hAnsiTheme="minorHAnsi" w:cstheme="minorBidi"/>
                <w:noProof/>
                <w:sz w:val="24"/>
              </w:rPr>
              <w:tab/>
            </w:r>
            <w:r w:rsidRPr="001C3781">
              <w:rPr>
                <w:rStyle w:val="Hyperlink"/>
                <w:noProof/>
              </w:rPr>
              <w:t>Troubleshooting</w:t>
            </w:r>
            <w:r>
              <w:rPr>
                <w:noProof/>
                <w:webHidden/>
              </w:rPr>
              <w:tab/>
            </w:r>
            <w:r>
              <w:rPr>
                <w:noProof/>
                <w:webHidden/>
              </w:rPr>
              <w:fldChar w:fldCharType="begin"/>
            </w:r>
            <w:r>
              <w:rPr>
                <w:noProof/>
                <w:webHidden/>
              </w:rPr>
              <w:instrText xml:space="preserve"> PAGEREF _Toc183785815 \h </w:instrText>
            </w:r>
            <w:r>
              <w:rPr>
                <w:noProof/>
                <w:webHidden/>
              </w:rPr>
            </w:r>
            <w:r>
              <w:rPr>
                <w:noProof/>
                <w:webHidden/>
              </w:rPr>
              <w:fldChar w:fldCharType="separate"/>
            </w:r>
            <w:r>
              <w:rPr>
                <w:noProof/>
                <w:webHidden/>
              </w:rPr>
              <w:t>137</w:t>
            </w:r>
            <w:r>
              <w:rPr>
                <w:noProof/>
                <w:webHidden/>
              </w:rPr>
              <w:fldChar w:fldCharType="end"/>
            </w:r>
          </w:hyperlink>
        </w:p>
        <w:p w14:paraId="6DB89EE5" w14:textId="612F9809" w:rsidR="00BA1780" w:rsidRPr="006D680B" w:rsidRDefault="00BA1780" w:rsidP="00770E03">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785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1D65F4"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w:t>
        </w:r>
        <w:r w:rsidR="001045AE" w:rsidRPr="00045A38">
          <w:rPr>
            <w:rStyle w:val="Hyperlink"/>
            <w:rFonts w:eastAsia="Batang"/>
            <w:noProof/>
          </w:rPr>
          <w:t>e</w:t>
        </w:r>
        <w:r w:rsidR="001045AE" w:rsidRPr="00045A38">
          <w:rPr>
            <w:rStyle w:val="Hyperlink"/>
            <w:rFonts w:eastAsia="Batang"/>
            <w:noProof/>
          </w:rPr>
          <w:t>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770E03">
          <w:rPr>
            <w:noProof/>
            <w:webHidden/>
          </w:rPr>
          <w:t>12</w:t>
        </w:r>
        <w:r w:rsidR="001045AE">
          <w:rPr>
            <w:noProof/>
            <w:webHidden/>
          </w:rPr>
          <w:fldChar w:fldCharType="end"/>
        </w:r>
      </w:hyperlink>
    </w:p>
    <w:p w14:paraId="7E5F49D0" w14:textId="344EDC8C"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770E03">
          <w:rPr>
            <w:noProof/>
            <w:webHidden/>
          </w:rPr>
          <w:t>16</w:t>
        </w:r>
        <w:r w:rsidR="001045AE">
          <w:rPr>
            <w:noProof/>
            <w:webHidden/>
          </w:rPr>
          <w:fldChar w:fldCharType="end"/>
        </w:r>
      </w:hyperlink>
    </w:p>
    <w:p w14:paraId="289FBA48" w14:textId="69EFE851"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770E03">
          <w:rPr>
            <w:noProof/>
            <w:webHidden/>
          </w:rPr>
          <w:t>31</w:t>
        </w:r>
        <w:r w:rsidR="001045AE">
          <w:rPr>
            <w:noProof/>
            <w:webHidden/>
          </w:rPr>
          <w:fldChar w:fldCharType="end"/>
        </w:r>
      </w:hyperlink>
    </w:p>
    <w:p w14:paraId="12BA309B" w14:textId="1218116C"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770E03">
          <w:rPr>
            <w:noProof/>
            <w:webHidden/>
          </w:rPr>
          <w:t>32</w:t>
        </w:r>
        <w:r w:rsidR="001045AE">
          <w:rPr>
            <w:noProof/>
            <w:webHidden/>
          </w:rPr>
          <w:fldChar w:fldCharType="end"/>
        </w:r>
      </w:hyperlink>
    </w:p>
    <w:p w14:paraId="0BE752A0" w14:textId="67CF7D56"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770E03">
          <w:rPr>
            <w:noProof/>
            <w:webHidden/>
          </w:rPr>
          <w:t>33</w:t>
        </w:r>
        <w:r w:rsidR="001045AE">
          <w:rPr>
            <w:noProof/>
            <w:webHidden/>
          </w:rPr>
          <w:fldChar w:fldCharType="end"/>
        </w:r>
      </w:hyperlink>
    </w:p>
    <w:p w14:paraId="44596CF6" w14:textId="3E5B4F3E"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770E03">
          <w:rPr>
            <w:noProof/>
            <w:webHidden/>
          </w:rPr>
          <w:t>35</w:t>
        </w:r>
        <w:r w:rsidR="001045AE">
          <w:rPr>
            <w:noProof/>
            <w:webHidden/>
          </w:rPr>
          <w:fldChar w:fldCharType="end"/>
        </w:r>
      </w:hyperlink>
    </w:p>
    <w:p w14:paraId="35B5F2FB" w14:textId="0C0056C5"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770E03">
          <w:rPr>
            <w:noProof/>
            <w:webHidden/>
          </w:rPr>
          <w:t>36</w:t>
        </w:r>
        <w:r w:rsidR="001045AE">
          <w:rPr>
            <w:noProof/>
            <w:webHidden/>
          </w:rPr>
          <w:fldChar w:fldCharType="end"/>
        </w:r>
      </w:hyperlink>
    </w:p>
    <w:p w14:paraId="20376A51" w14:textId="151DE157"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w:t>
        </w:r>
        <w:r w:rsidR="001045AE" w:rsidRPr="00045A38">
          <w:rPr>
            <w:rStyle w:val="Hyperlink"/>
            <w:rFonts w:eastAsia="Batang"/>
            <w:noProof/>
          </w:rPr>
          <w:t>m</w:t>
        </w:r>
        <w:r w:rsidR="001045AE" w:rsidRPr="00045A38">
          <w:rPr>
            <w:rStyle w:val="Hyperlink"/>
            <w:rFonts w:eastAsia="Batang"/>
            <w:noProof/>
          </w:rPr>
          <w:t>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770E03">
          <w:rPr>
            <w:noProof/>
            <w:webHidden/>
          </w:rPr>
          <w:t>38</w:t>
        </w:r>
        <w:r w:rsidR="001045AE">
          <w:rPr>
            <w:noProof/>
            <w:webHidden/>
          </w:rPr>
          <w:fldChar w:fldCharType="end"/>
        </w:r>
      </w:hyperlink>
    </w:p>
    <w:p w14:paraId="08F664D2" w14:textId="4B7421FC"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770E03">
          <w:rPr>
            <w:noProof/>
            <w:webHidden/>
          </w:rPr>
          <w:t>39</w:t>
        </w:r>
        <w:r w:rsidR="001045AE">
          <w:rPr>
            <w:noProof/>
            <w:webHidden/>
          </w:rPr>
          <w:fldChar w:fldCharType="end"/>
        </w:r>
      </w:hyperlink>
    </w:p>
    <w:p w14:paraId="6F867306" w14:textId="1B4043A7"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770E03">
          <w:rPr>
            <w:noProof/>
            <w:webHidden/>
          </w:rPr>
          <w:t>40</w:t>
        </w:r>
        <w:r w:rsidR="001045AE">
          <w:rPr>
            <w:noProof/>
            <w:webHidden/>
          </w:rPr>
          <w:fldChar w:fldCharType="end"/>
        </w:r>
      </w:hyperlink>
    </w:p>
    <w:p w14:paraId="13F7A9DD" w14:textId="697BDA00" w:rsidR="001045AE" w:rsidRDefault="001271B2"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770E03">
          <w:rPr>
            <w:noProof/>
            <w:webHidden/>
          </w:rPr>
          <w:t>4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785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Proarrhythmia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r>
              <w:rPr>
                <w:rFonts w:eastAsia="Batang"/>
                <w:sz w:val="22"/>
              </w:rPr>
              <w:t>CaI</w:t>
            </w:r>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r>
              <w:rPr>
                <w:rFonts w:eastAsia="Batang"/>
                <w:sz w:val="22"/>
              </w:rPr>
              <w:t>IKr</w:t>
            </w:r>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785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idhi Wasa,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belived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Kim Hanjoon</w:t>
      </w:r>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I would like to express my appreciation to all my lab mates—Ali, Aulia, Marcell, Adnan, Lulu,</w:t>
      </w:r>
      <w:r w:rsidR="00357D38">
        <w:rPr>
          <w:rFonts w:eastAsia="Batang"/>
        </w:rPr>
        <w:t xml:space="preserve"> Bharindra</w:t>
      </w:r>
      <w:r w:rsidRPr="00AA61F2">
        <w:rPr>
          <w:rFonts w:eastAsia="Batang"/>
        </w:rPr>
        <w:t xml:space="preserve"> Ari, Ariyadi, Icha, Olivia, Latifa, Nurul, Ana, Yunen, 정래현, 박혜림, and 정혜주.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To my fellow Indonesian Students Association in South Korea (Perpika),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785750"/>
      <w:r w:rsidRPr="006D680B">
        <w:rPr>
          <w:rFonts w:eastAsia="Batang"/>
        </w:rPr>
        <w:lastRenderedPageBreak/>
        <w:t>Introduction</w:t>
      </w:r>
      <w:bookmarkEnd w:id="3"/>
    </w:p>
    <w:p w14:paraId="44C36C18" w14:textId="77777777" w:rsidR="00BA08A4" w:rsidRDefault="00BA08A4"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takes time due to ethcical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w:t>
      </w:r>
      <w:proofErr w:type="gramStart"/>
      <w:r w:rsidRPr="000D0EDD">
        <w:rPr>
          <w:rFonts w:eastAsia="Batang"/>
          <w:color w:val="000000" w:themeColor="text1"/>
        </w:rPr>
        <w:t>accelerates</w:t>
      </w:r>
      <w:proofErr w:type="gramEnd"/>
      <w:r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785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785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w:t>
      </w:r>
      <w:r w:rsidRPr="006D680B">
        <w:rPr>
          <w:rFonts w:eastAsia="Batang"/>
        </w:rPr>
        <w:lastRenderedPageBreak/>
        <w:t xml:space="preserve">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architechtur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w:t>
      </w:r>
      <w:proofErr w:type="gramStart"/>
      <w:r w:rsidR="00BA08A4" w:rsidRPr="006D680B">
        <w:rPr>
          <w:rFonts w:eastAsia="Batang"/>
        </w:rPr>
        <w:t>cores</w:t>
      </w:r>
      <w:proofErr w:type="gramEnd"/>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785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785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calcucations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lastRenderedPageBreak/>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785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lastRenderedPageBreak/>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785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BioModels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785757"/>
      <w:bookmarkEnd w:id="10"/>
      <w:r w:rsidRPr="006D680B">
        <w:lastRenderedPageBreak/>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CiS) framework presented by Berghoff et al. [</w:t>
      </w:r>
      <w:r w:rsidR="003A4906">
        <w:t>8</w:t>
      </w:r>
      <w:r w:rsidRPr="006D680B">
        <w:rPr>
          <w:rFonts w:eastAsia="Batang"/>
        </w:rPr>
        <w:t>] offers a tool for simulating the growth and development of biological tissues. The modular and parallel design of CiS allows for flexible configuration of different model assumptions, making it applicable to a wide range of research questions. As demonstrated by the example of a 10003 voxel-sized cancerous tissue simulation at sub-cellular resolution, CiS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McIntosh-Smith et, al. achieved of 46% at peak, or 1.43 TFLOP/s on a single </w:t>
      </w:r>
      <w:r w:rsidRPr="006D680B">
        <w:rPr>
          <w:rFonts w:eastAsia="Batang"/>
        </w:rPr>
        <w:lastRenderedPageBreak/>
        <w:t>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785758"/>
      <w:r w:rsidRPr="006D680B">
        <w:lastRenderedPageBreak/>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785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785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CellML</w:t>
      </w:r>
      <w:r w:rsidR="00BE47F9">
        <w:rPr>
          <w:rFonts w:eastAsia="Batang"/>
        </w:rPr>
        <w:t>’s</w:t>
      </w:r>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r w:rsidR="004401C3">
        <w:rPr>
          <w:rFonts w:eastAsia="Batang"/>
        </w:rPr>
        <w:t>ToR-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cellml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r w:rsidR="004401C3">
        <w:t>ToR-ORd</w:t>
      </w:r>
      <w:r w:rsidRPr="006D680B">
        <w:t xml:space="preserve"> model and converting it to C codes on MacOS.</w:t>
      </w:r>
      <w:bookmarkEnd w:id="15"/>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785761"/>
      <w:r w:rsidRPr="006D680B">
        <w:t xml:space="preserve">GPU Memory Adjustment and </w:t>
      </w:r>
      <w:r w:rsidR="00995C10" w:rsidRPr="006D680B">
        <w:t>Offsetting</w:t>
      </w:r>
      <w:bookmarkEnd w:id="16"/>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sample</w:t>
      </w:r>
      <w:r w:rsidR="00471A5F">
        <w:rPr>
          <w:rFonts w:eastAsia="Batang"/>
        </w:rPr>
        <w:t>_</w:t>
      </w:r>
      <w:r w:rsidRPr="006D680B">
        <w:rPr>
          <w:rFonts w:eastAsia="Batang"/>
        </w:rPr>
        <w:t xml:space="preserve">id)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sample_id</w:t>
      </w:r>
      <w:r w:rsidR="00B7676E" w:rsidRPr="006D680B">
        <w:rPr>
          <w:rFonts w:eastAsia="Batang"/>
        </w:rPr>
        <w:t>, so each row correlates to one sample_id</w:t>
      </w:r>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sample_id = 0,  STATES[43] up to STATES[84] is reserved for sample_id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sample_id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sample_id’.</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785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r w:rsidR="004401C3">
        <w:rPr>
          <w:rFonts w:eastAsia="Batang"/>
        </w:rPr>
        <w:t>ToR-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r w:rsidR="004401C3">
        <w:rPr>
          <w:rFonts w:eastAsia="Batang"/>
        </w:rPr>
        <w:t>ToR-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x</w:t>
      </w:r>
      <w:r w:rsidRPr="006D680B">
        <w:rPr>
          <w:rStyle w:val="katex-mathml"/>
          <w:rFonts w:eastAsiaTheme="majorEastAsia"/>
          <w:i/>
          <w:iCs/>
          <w:vertAlign w:val="subscript"/>
        </w:rPr>
        <w:t>n</w:t>
      </w:r>
      <w:r w:rsidRPr="006D680B">
        <w:rPr>
          <w:rStyle w:val="katex-mathml"/>
          <w:rFonts w:eastAsiaTheme="majorEastAsia"/>
          <w:i/>
          <w:iCs/>
        </w:rPr>
        <w:t>)</w:t>
      </w:r>
      <w:r w:rsidRPr="006D680B">
        <w:rPr>
          <w:rStyle w:val="katex-mathml"/>
          <w:rFonts w:ascii="Cambria Math" w:eastAsiaTheme="majorEastAsia" w:hAnsi="Cambria Math" w:cs="Cambria Math"/>
          <w:i/>
          <w:iCs/>
        </w:rPr>
        <w:t>⋅</w:t>
      </w:r>
      <w:r w:rsidRPr="006D680B">
        <w:rPr>
          <w:rStyle w:val="katex-mathml"/>
          <w:rFonts w:eastAsiaTheme="majorEastAsia"/>
          <w:i/>
          <w:iCs/>
        </w:rPr>
        <w:t>Δt</w:t>
      </w:r>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x</w:t>
      </w:r>
      <w:r w:rsidR="005324E2" w:rsidRPr="006D680B">
        <w:rPr>
          <w:rStyle w:val="katex-mathml"/>
          <w:rFonts w:eastAsia="Batang"/>
          <w:i/>
          <w:iCs/>
          <w:vertAlign w:val="subscript"/>
        </w:rPr>
        <w:t>n</w:t>
      </w:r>
      <w:r w:rsidR="005324E2" w:rsidRPr="006D680B">
        <w:rPr>
          <w:rStyle w:val="katex-mathml"/>
          <w:rFonts w:eastAsia="Batang"/>
          <w:i/>
          <w:iCs/>
        </w:rPr>
        <w:t>)</w:t>
      </w:r>
      <w:r w:rsidRPr="006D680B">
        <w:rPr>
          <w:rFonts w:eastAsia="Batang"/>
        </w:rPr>
        <w:t xml:space="preserve"> represents the rate of change at </w:t>
      </w:r>
      <w:r w:rsidR="005324E2" w:rsidRPr="006D680B">
        <w:rPr>
          <w:rStyle w:val="katex-mathml"/>
          <w:rFonts w:eastAsia="Batang"/>
          <w:i/>
          <w:iCs/>
        </w:rPr>
        <w:t>x</w:t>
      </w:r>
      <w:r w:rsidR="005324E2" w:rsidRPr="006D680B">
        <w:rPr>
          <w:rStyle w:val="katex-mathml"/>
          <w:rFonts w:eastAsia="Batang"/>
          <w:i/>
          <w:iCs/>
          <w:vertAlign w:val="subscript"/>
        </w:rPr>
        <w:t>n</w:t>
      </w:r>
      <w:r w:rsidRPr="006D680B">
        <w:rPr>
          <w:rFonts w:eastAsia="Batang"/>
        </w:rPr>
        <w:t xml:space="preserve">, and </w:t>
      </w:r>
      <w:r w:rsidR="005324E2" w:rsidRPr="006D680B">
        <w:rPr>
          <w:rStyle w:val="katex-mathml"/>
          <w:rFonts w:eastAsia="Batang"/>
          <w:i/>
          <w:iCs/>
        </w:rPr>
        <w:t>Δt</w:t>
      </w:r>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r w:rsidR="004401C3">
        <w:rPr>
          <w:rFonts w:eastAsia="Batang"/>
        </w:rPr>
        <w:t>ToR-ORd</w:t>
      </w:r>
      <w:r w:rsidRPr="006D680B">
        <w:rPr>
          <w:rFonts w:eastAsia="Batang"/>
        </w:rPr>
        <w:t xml:space="preserve"> cell model. For each state variable, it calculates the new value using the forward Euler method formula</w:t>
      </w:r>
      <w:r w:rsidR="007854CE" w:rsidRPr="006D680B">
        <w:rPr>
          <w:rFonts w:eastAsia="Batang"/>
        </w:rPr>
        <w:t>. The formula is applied to the corresponding state variable and rate of the selected sample, determined by the sample_id. By multiplying sample_id by 43 (the number of state variables per sample</w:t>
      </w:r>
      <w:r w:rsidR="00615E38" w:rsidRPr="006D680B">
        <w:rPr>
          <w:rFonts w:eastAsia="Batang"/>
        </w:rPr>
        <w:t xml:space="preserve"> in </w:t>
      </w:r>
      <w:r w:rsidR="004401C3">
        <w:rPr>
          <w:rFonts w:eastAsia="Batang"/>
        </w:rPr>
        <w:t>ToR-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785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r w:rsidR="003D0DB4" w:rsidRPr="006D680B">
        <w:rPr>
          <w:rFonts w:eastAsia="Batang"/>
        </w:rPr>
        <w:t>cellmodels</w:t>
      </w:r>
      <w:r w:rsidR="000D403B">
        <w:rPr>
          <w:rFonts w:eastAsia="Batang"/>
        </w:rPr>
        <w:t>’</w:t>
      </w:r>
      <w:r w:rsidRPr="006D680B">
        <w:rPr>
          <w:rFonts w:eastAsia="Batang"/>
        </w:rPr>
        <w:t xml:space="preserve"> folder. This folder holds codes of cell models like </w:t>
      </w:r>
      <w:r w:rsidR="004401C3">
        <w:rPr>
          <w:rFonts w:eastAsia="Batang"/>
        </w:rPr>
        <w:t>ToR-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initConsts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enums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r w:rsidR="004401C3">
        <w:rPr>
          <w:rFonts w:eastAsia="Batang"/>
        </w:rPr>
        <w:t>ToR-ORd</w:t>
      </w:r>
      <w:r w:rsidR="0050713B" w:rsidRPr="006D680B">
        <w:rPr>
          <w:rFonts w:eastAsia="Batang"/>
        </w:rPr>
        <w:t xml:space="preserve"> cell model, CONSTANTS[1] is NaO (millimolar) in component extracellular. This header will enable CONSTANTS[1] aliased with CONSTANTS[nao]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cipa_t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gpu.cuh. </w:t>
      </w:r>
    </w:p>
    <w:p w14:paraId="2E48FCDB" w14:textId="2FD28B6F" w:rsidR="00815BC1" w:rsidRDefault="00505DB4" w:rsidP="00B8611B">
      <w:pPr>
        <w:spacing w:line="360" w:lineRule="auto"/>
        <w:ind w:firstLine="709"/>
        <w:rPr>
          <w:rFonts w:eastAsia="Batang"/>
        </w:rPr>
      </w:pPr>
      <w:r w:rsidRPr="006D680B">
        <w:rPr>
          <w:rFonts w:eastAsia="Batang"/>
        </w:rPr>
        <w:t xml:space="preserve">The file `gpu.cu` is central to all parallel processing in this research. It is specifically designed to handle computational tasks leveraging GPU acceleration, ensuring efficient parallel execution. Within `gpu.cu`, a key function named ‘kernel_DrugSimulation’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 xml:space="preserve">the key GPU code, ‘gpu.cuh’ help to declare three different functions, the key function, and two other simulation functions, named ‘kernel_DoDrugSim’ and ‘kernel_DoDrugSim_single’. Similar to their names, ‘kernel_DoDrugSim’ was designed to being </w:t>
      </w:r>
      <w:r w:rsidR="00B328BD" w:rsidRPr="006D680B">
        <w:rPr>
          <w:rFonts w:eastAsia="Batang"/>
        </w:rPr>
        <w:t>run</w:t>
      </w:r>
      <w:r w:rsidR="00F14316" w:rsidRPr="006D680B">
        <w:rPr>
          <w:rFonts w:eastAsia="Batang"/>
        </w:rPr>
        <w:t xml:space="preserve"> multiple times, and ‘kernel_DoDrugSim_single’ was designed to run only for one or two times</w:t>
      </w:r>
      <w:r w:rsidR="00340BA4" w:rsidRPr="006D680B">
        <w:rPr>
          <w:rFonts w:eastAsia="Batang"/>
        </w:rPr>
        <w:t xml:space="preserve"> to collect necessary simulation result. </w:t>
      </w:r>
      <w:r w:rsidR="002C05E6" w:rsidRPr="006D680B">
        <w:rPr>
          <w:rFonts w:eastAsia="Batang"/>
        </w:rPr>
        <w:t>The ‘kernel_DoDrugSim’ will run for thousands of paces first, amplifying the drug effect in the simulation, then ‘kernel_DoDrugSim_single’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 xml:space="preserve">The method in ‘kernel_DoDrugSim_single’ will take up to 60% more memory to save all necessary information. </w:t>
      </w:r>
      <w:r w:rsidR="004571C3" w:rsidRPr="006D680B">
        <w:rPr>
          <w:rFonts w:eastAsia="Batang"/>
        </w:rPr>
        <w:t>Because</w:t>
      </w:r>
      <w:r w:rsidRPr="006D680B">
        <w:rPr>
          <w:rFonts w:eastAsia="Batang"/>
        </w:rPr>
        <w:t xml:space="preserve"> ‘kernel_DoDrugSim’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kernel_DoDrugSim’ will be used as input for ‘kernel_DoDrugSim_single’</w:t>
      </w:r>
      <w:r w:rsidR="00964CC0">
        <w:rPr>
          <w:rFonts w:eastAsia="Batang"/>
        </w:rPr>
        <w:t>. The ‘</w:t>
      </w:r>
      <w:r w:rsidR="00964CC0" w:rsidRPr="006D680B">
        <w:rPr>
          <w:rFonts w:eastAsia="Batang"/>
        </w:rPr>
        <w:t>kernel_DoDrugSim_single’</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785764"/>
      <w:r w:rsidRPr="006D680B">
        <w:t>Output Format</w:t>
      </w:r>
      <w:bookmarkEnd w:id="20"/>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 xml:space="preserve">along with one intermediate cache file. The cache file is generated as the output of the `kernel_DoDrugSim`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 xml:space="preserve">the `kernel_DoDrugSim_singl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qNet, qInward,</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IKr,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785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Makefil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785766"/>
      <w:r w:rsidRPr="006D680B">
        <w:rPr>
          <w:rFonts w:eastAsia="Batang"/>
        </w:rPr>
        <w:t>Compiling with makefile</w:t>
      </w:r>
      <w:bookmarkEnd w:id="22"/>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This research’s code repository provided Makefil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Overall, this Makefil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The Makefil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drug_sim), making it easy to change the output program's name if needed. These simple, high-level definitions contribute to a more modular and maintainable Makefile.</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akefile specifies nvcc, NVIDIA’s CUDA compiler, as the compiler, ensuring compatibility with GPU-based computation. It also </w:t>
      </w:r>
      <w:r w:rsidRPr="006D680B">
        <w:rPr>
          <w:rFonts w:eastAsia="Batang"/>
        </w:rPr>
        <w:lastRenderedPageBreak/>
        <w:t>utilises nvlink for linking purposes. Key flags are defined for both compilation and linking. CPPFLAGS includes the path to CUDA header files, while CXXFLAGS incorporates options such as -Wall for warnings, -O2 for optimisation, and -fpermissive for handling relaxed syntax. The LDFLAGS variable defines linker flags, such as paths to CUDA libraries, GPU architecture specifications (-arch=sm_86), and relocatable device code support (-rdc=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To manage source and header files, the Makefile uses wildcard functions to automatically detect files with relevant extensions (e.g., .cpp, .cu, .c for source files and .hpp, .h, .cuh for headers). This approach ensures that the build process dynamically adapts to new files added during development, eliminating the need for manual updates to the Makefile. Object files are generated by substituting the .cpp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OpenBLAS and CUDA-specific libraries (-lopenblas, </w:t>
      </w:r>
      <w:r w:rsidRPr="006D680B">
        <w:rPr>
          <w:rFonts w:eastAsia="Batang"/>
        </w:rPr>
        <w:lastRenderedPageBreak/>
        <w:t>-lpthread, -lcudart, -lcublas)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785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r w:rsidRPr="006D680B">
        <w:rPr>
          <w:rFonts w:eastAsia="Batang"/>
        </w:rPr>
        <w:t>Basic_Cycle_Length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r w:rsidRPr="006D680B">
        <w:rPr>
          <w:rFonts w:eastAsia="Batang"/>
        </w:rPr>
        <w:t>Number_of_Pacing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r w:rsidRPr="006D680B">
        <w:rPr>
          <w:rFonts w:eastAsia="Batang"/>
        </w:rPr>
        <w:t>Simulation_Mode = 0</w:t>
      </w:r>
    </w:p>
    <w:p w14:paraId="5AD4938F" w14:textId="6AE97BEA" w:rsidR="007C3530" w:rsidRPr="006D680B" w:rsidRDefault="007C3530" w:rsidP="002A4515">
      <w:pPr>
        <w:pStyle w:val="ListParagraph"/>
        <w:numPr>
          <w:ilvl w:val="0"/>
          <w:numId w:val="30"/>
        </w:numPr>
        <w:spacing w:line="360" w:lineRule="auto"/>
        <w:rPr>
          <w:rFonts w:eastAsia="Batang"/>
        </w:rPr>
      </w:pPr>
      <w:r w:rsidRPr="006D680B">
        <w:rPr>
          <w:rFonts w:eastAsia="Batang"/>
        </w:rPr>
        <w:t>Celltyp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r w:rsidRPr="006D680B">
        <w:rPr>
          <w:rFonts w:eastAsia="Batang"/>
        </w:rPr>
        <w:t>Is_Dutta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r w:rsidR="004401C3">
        <w:rPr>
          <w:rFonts w:eastAsia="Batang"/>
        </w:rPr>
        <w:t>ToR-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r w:rsidRPr="006D680B">
        <w:rPr>
          <w:rFonts w:eastAsia="Batang"/>
        </w:rPr>
        <w:lastRenderedPageBreak/>
        <w:t>Is_Post_Processing = 0 (set 0 to use ‘kernel_DoDrugSim’ or set 1 to use ‘kernel_DoDrugSim_single’,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r w:rsidRPr="006D680B">
        <w:rPr>
          <w:rFonts w:eastAsia="Batang"/>
        </w:rPr>
        <w:t xml:space="preserve">Use_Conductance_Variability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r w:rsidRPr="006D680B">
        <w:rPr>
          <w:rFonts w:eastAsia="Batang"/>
        </w:rPr>
        <w:t>Pace_Find_Steepest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r w:rsidRPr="006D680B">
        <w:rPr>
          <w:rFonts w:eastAsia="Batang"/>
        </w:rPr>
        <w:t>Drug_Nam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r w:rsidRPr="006D680B">
        <w:rPr>
          <w:rFonts w:eastAsia="Batang"/>
        </w:rPr>
        <w:t>GPU_Index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These required input files declared by adding flags in the running parameter. After compilation, the compiled simulator will be available in the ‘bin’ folder. Then add two flags when running drug_sim</w:t>
      </w:r>
      <w:r w:rsidR="007E2E72" w:rsidRPr="006D680B">
        <w:rPr>
          <w:rFonts w:eastAsia="Batang"/>
        </w:rPr>
        <w:t>, -input_deck</w:t>
      </w:r>
      <w:r w:rsidR="007132A5">
        <w:rPr>
          <w:rFonts w:eastAsia="Batang"/>
        </w:rPr>
        <w:t xml:space="preserve"> </w:t>
      </w:r>
      <w:r w:rsidR="00607D6F" w:rsidRPr="006D680B">
        <w:rPr>
          <w:rFonts w:eastAsia="Batang"/>
        </w:rPr>
        <w:t>declares the location of the input deck file, and -hill_fil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785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Makefil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785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r w:rsidR="004401C3">
        <w:rPr>
          <w:rFonts w:eastAsia="Batang"/>
        </w:rPr>
        <w:t>ToR-ORd</w:t>
      </w:r>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w:t>
      </w:r>
      <w:proofErr w:type="gramStart"/>
      <w:r w:rsidR="008321E8">
        <w:rPr>
          <w:rFonts w:eastAsia="Batang"/>
        </w:rPr>
        <w:t>kind</w:t>
      </w:r>
      <w:proofErr w:type="gramEnd"/>
      <w:r w:rsidR="008321E8">
        <w:rPr>
          <w:rFonts w:eastAsia="Batang"/>
        </w:rPr>
        <w:t xml:space="preserve">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cmax 1)</w:t>
      </w:r>
      <w:r w:rsidR="00896C7A" w:rsidRPr="006D680B">
        <w:rPr>
          <w:rFonts w:eastAsia="Batang"/>
        </w:rPr>
        <w:t>, 66</w:t>
      </w:r>
      <w:r w:rsidR="00305CB6" w:rsidRPr="006D680B">
        <w:rPr>
          <w:rFonts w:eastAsia="Batang"/>
        </w:rPr>
        <w:t xml:space="preserve"> mMol (cmax 2)</w:t>
      </w:r>
      <w:r w:rsidR="00896C7A" w:rsidRPr="006D680B">
        <w:rPr>
          <w:rFonts w:eastAsia="Batang"/>
        </w:rPr>
        <w:t>, and 132</w:t>
      </w:r>
      <w:r w:rsidR="00305CB6" w:rsidRPr="006D680B">
        <w:rPr>
          <w:rFonts w:eastAsia="Batang"/>
        </w:rPr>
        <w:t xml:space="preserve"> mMol (cmax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785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785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FB5D1A7"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785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00AD29AC"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 such as action potential</w:t>
      </w:r>
      <w:r w:rsidR="00600901">
        <w:rPr>
          <w:rFonts w:eastAsia="Batang"/>
        </w:rPr>
        <w:t xml:space="preserve"> shape</w:t>
      </w:r>
      <w:r w:rsidRPr="00875CD6">
        <w:rPr>
          <w:rFonts w:eastAsia="Batang"/>
        </w:rPr>
        <w:t xml:space="preserve">.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048F27FA"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785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35C049A7" w:rsidR="00BA1780" w:rsidRPr="006D680B" w:rsidRDefault="00042752" w:rsidP="001B0CAE">
      <w:pPr>
        <w:spacing w:line="360" w:lineRule="auto"/>
        <w:rPr>
          <w:rFonts w:eastAsia="Batang"/>
        </w:rPr>
      </w:pPr>
      <w:r w:rsidRPr="006D680B">
        <w:rPr>
          <w:noProof/>
          <w:lang w:val="en-US"/>
        </w:rPr>
        <w:drawing>
          <wp:inline distT="0" distB="0" distL="0" distR="0" wp14:anchorId="3956A1D6" wp14:editId="7ADFC3D3">
            <wp:extent cx="5004708" cy="1828165"/>
            <wp:effectExtent l="0" t="0" r="12065" b="13335"/>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785774"/>
      <w:r w:rsidRPr="006D680B">
        <w:t>GPU Simulation Result Using ORd 2017 Cell Model</w:t>
      </w:r>
      <w:bookmarkEnd w:id="38"/>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785775"/>
      <w:r w:rsidRPr="006D680B">
        <w:rPr>
          <w:rFonts w:eastAsia="Batang"/>
        </w:rPr>
        <w:t>Result Validation</w:t>
      </w:r>
      <w:bookmarkEnd w:id="39"/>
      <w:r w:rsidRPr="006D680B">
        <w:rPr>
          <w:rFonts w:eastAsia="Batang"/>
        </w:rPr>
        <w:t xml:space="preserve">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63BF01F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42" w:name="OLE_LINK2"/>
      <w:bookmarkStart w:id="43" w:name="_Toc183785776"/>
      <w:r w:rsidRPr="006D680B">
        <w:rPr>
          <w:rFonts w:eastAsia="Batang"/>
        </w:rPr>
        <w:lastRenderedPageBreak/>
        <w:t>Result Validation Under Drug</w:t>
      </w:r>
      <w:bookmarkEnd w:id="43"/>
    </w:p>
    <w:bookmarkEnd w:id="42"/>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6FEC7E7F"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 xml:space="preserve">These findings confirm that the GPU implementation of the ORd 2017 model accurately captures the physiological and pharmacological responses of the cell model under drug conditions. This </w:t>
      </w:r>
      <w:r w:rsidRPr="006D680B">
        <w:rPr>
          <w:rFonts w:eastAsia="Batang"/>
        </w:rPr>
        <w:lastRenderedPageBreak/>
        <w:t>validation further 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785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03A44FE5" w14:textId="5113E4F8" w:rsidR="00AD76B9" w:rsidRPr="006D680B" w:rsidRDefault="00DA7B7E" w:rsidP="00E51D21">
      <w:pPr>
        <w:spacing w:line="360" w:lineRule="auto"/>
        <w:jc w:val="center"/>
        <w:rPr>
          <w:rFonts w:eastAsia="Batang"/>
        </w:rPr>
      </w:pPr>
      <w:r w:rsidRPr="006D680B">
        <w:rPr>
          <w:noProof/>
          <w:lang w:val="en-US"/>
        </w:rPr>
        <w:drawing>
          <wp:inline distT="0" distB="0" distL="0" distR="0" wp14:anchorId="6119379A" wp14:editId="5194B724">
            <wp:extent cx="4890407" cy="1861457"/>
            <wp:effectExtent l="0" t="0" r="12065" b="18415"/>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bookmarkStart w:id="49" w:name="_Toc183785778"/>
      <w:r w:rsidRPr="006D680B">
        <w:t xml:space="preserve">GPU Simulation Result Using </w:t>
      </w:r>
      <w:r w:rsidR="004401C3">
        <w:t>ToR-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r w:rsidR="004401C3">
        <w:rPr>
          <w:rFonts w:eastAsia="Batang"/>
        </w:rPr>
        <w:t>ToR-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provides adequate numerical stability and robustness for the T</w:t>
      </w:r>
      <w:r w:rsidR="004401C3">
        <w:rPr>
          <w:rFonts w:eastAsia="Batang"/>
        </w:rPr>
        <w:t xml:space="preserve">oR-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785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r w:rsidR="004401C3">
        <w:rPr>
          <w:rFonts w:eastAsia="Batang"/>
        </w:rPr>
        <w:t>ToR-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r w:rsidR="00900A15">
        <w:t>ToR-ORd</w:t>
      </w:r>
      <w:bookmarkEnd w:id="51"/>
    </w:p>
    <w:p w14:paraId="5173D4C3" w14:textId="2BA3B20F"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r>
        <w:rPr>
          <w:rFonts w:eastAsia="Batang"/>
        </w:rPr>
        <w:t>ToR-ORd</w:t>
      </w:r>
      <w:r w:rsidRPr="006D680B">
        <w:rPr>
          <w:rFonts w:eastAsia="Batang"/>
        </w:rPr>
        <w:t xml:space="preserve"> cell model, even </w:t>
      </w:r>
      <w:r w:rsidRPr="006D680B">
        <w:rPr>
          <w:rFonts w:eastAsia="Batang"/>
        </w:rPr>
        <w:lastRenderedPageBreak/>
        <w:t>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785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r w:rsidR="004401C3">
        <w:rPr>
          <w:rFonts w:eastAsia="Batang"/>
        </w:rPr>
        <w:t>ToR-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r w:rsidR="004401C3" w:rsidRPr="00F85110">
        <w:t>ToR-ORd</w:t>
      </w:r>
      <w:r w:rsidR="00042752" w:rsidRPr="00F85110">
        <w:t xml:space="preserve"> cell model</w:t>
      </w:r>
      <w:bookmarkEnd w:id="53"/>
    </w:p>
    <w:p w14:paraId="03E077CA" w14:textId="0628F2A8"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w:t>
      </w:r>
      <w:r w:rsidRPr="006D680B">
        <w:rPr>
          <w:rFonts w:eastAsia="Batang"/>
        </w:rPr>
        <w:lastRenderedPageBreak/>
        <w:t xml:space="preserve">demonstrates the validity of the GPU-based simulation for the </w:t>
      </w:r>
      <w:r>
        <w:rPr>
          <w:rFonts w:eastAsia="Batang"/>
        </w:rPr>
        <w:t>ToR-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bookmarkStart w:id="54" w:name="_Toc183785781"/>
      <w:r w:rsidRPr="006D680B">
        <w:rPr>
          <w:rFonts w:eastAsia="Batang"/>
        </w:rPr>
        <w:t>Computational Time and Efficiency Analysis</w:t>
      </w:r>
      <w:bookmarkEnd w:id="54"/>
    </w:p>
    <w:p w14:paraId="266E813C" w14:textId="028D7A23" w:rsidR="00F85110" w:rsidRDefault="00DA7B7E" w:rsidP="00B8611B">
      <w:pPr>
        <w:spacing w:before="100" w:beforeAutospacing="1" w:after="100" w:afterAutospacing="1" w:line="360" w:lineRule="auto"/>
        <w:ind w:firstLine="709"/>
        <w:rPr>
          <w:rFonts w:eastAsia="Batang"/>
          <w:color w:val="000000"/>
        </w:rPr>
      </w:pPr>
      <w:r w:rsidRPr="006D680B">
        <w:rPr>
          <w:rFonts w:eastAsia="Batang"/>
          <w:color w:val="000000"/>
        </w:rPr>
        <w:t xml:space="preserve">The </w:t>
      </w:r>
      <w:r w:rsidR="004401C3">
        <w:rPr>
          <w:rFonts w:eastAsia="Batang"/>
          <w:color w:val="000000"/>
        </w:rPr>
        <w:t>ToR-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r w:rsidR="004401C3">
        <w:rPr>
          <w:rFonts w:eastAsia="Batang"/>
          <w:color w:val="000000"/>
        </w:rPr>
        <w:t>ToR-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658126D6" w:rsidR="00DA7B7E" w:rsidRPr="006D680B" w:rsidRDefault="00DA7B7E" w:rsidP="00B8611B">
      <w:pPr>
        <w:tabs>
          <w:tab w:val="left" w:pos="187"/>
          <w:tab w:val="left" w:pos="288"/>
          <w:tab w:val="left" w:pos="317"/>
        </w:tabs>
        <w:spacing w:line="360" w:lineRule="auto"/>
        <w:jc w:val="center"/>
        <w:rPr>
          <w:rFonts w:eastAsia="Batang"/>
        </w:rPr>
      </w:pPr>
      <w:r w:rsidRPr="006D680B">
        <w:rPr>
          <w:noProof/>
          <w:lang w:val="en-US"/>
        </w:rPr>
        <w:drawing>
          <wp:inline distT="0" distB="0" distL="0" distR="0" wp14:anchorId="26BBCB6A" wp14:editId="33D0D13F">
            <wp:extent cx="4710793" cy="1771650"/>
            <wp:effectExtent l="0" t="0" r="13970" b="635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B34E2FE" w14:textId="2086C3D3" w:rsidR="00DA7B7E" w:rsidRPr="006D680B" w:rsidRDefault="00F85110" w:rsidP="00E51D21">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r w:rsidR="004401C3">
        <w:t>ToR-ORd</w:t>
      </w:r>
      <w:r w:rsidR="00DA7B7E" w:rsidRPr="006D680B">
        <w:t xml:space="preserve"> cell model</w:t>
      </w:r>
      <w:bookmarkEnd w:id="55"/>
    </w:p>
    <w:p w14:paraId="2C195B46" w14:textId="089350EF" w:rsidR="00F85110" w:rsidRPr="006D680B"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r>
        <w:rPr>
          <w:rFonts w:eastAsia="Batang"/>
          <w:color w:val="000000"/>
        </w:rPr>
        <w:t>ToR-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785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785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785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785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785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785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Github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Github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Github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MultiConcGPU</w:t>
      </w:r>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gitignore</w:t>
      </w:r>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kefile</w:t>
      </w:r>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kefile_commercial</w:t>
      </w:r>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drug_sim</w:t>
      </w:r>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o_not_delete_this_folder</w:t>
      </w:r>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cellmodels</w:t>
      </w:r>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s</w:t>
      </w:r>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h</w:t>
      </w:r>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h</w:t>
      </w:r>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cu_.backup</w:t>
      </w:r>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cuh.backup</w:t>
      </w:r>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h</w:t>
      </w:r>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785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makefile, gitignor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785789"/>
      <w:r w:rsidRPr="006D680B">
        <w:t>Makefile</w:t>
      </w:r>
      <w:bookmarkEnd w:id="63"/>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ing ':=' instead of '=' assign the value at Makefil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i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GNAME := drug_sim</w:t>
      </w:r>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usr/local/cuda/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 := nvcc</w:t>
      </w:r>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LINK := nvlink</w:t>
      </w:r>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fpermissive -std=c++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fno-alias -fpermissive</w:t>
      </w:r>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r w:rsidR="004401C3" w:rsidRPr="006E0B1B">
        <w:rPr>
          <w:rFonts w:ascii="Courier New" w:hAnsi="Courier New" w:cs="Courier New"/>
          <w:sz w:val="14"/>
          <w:szCs w:val="14"/>
        </w:rPr>
        <w:t>ToR-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usr/local/cuda/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usr/local/cuda/lib64 -arch=sm_86 -rdc=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he project' sources to compile or let the Makefil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cpp) $(wildcard **/*.cpp)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he project' headers or let the Makefil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hpp) $(wildcard **/*.hpp) $(wildcard *.h) $(wildcard **/*.h) $(wildcard **/*.cuh) $(wildcard *.cuh)</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cpp=%.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lopenblas -lpthread -lcudart -lcublas</w:t>
      </w:r>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clare that the final program depends on all objects and the Makfile</w:t>
      </w:r>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GNAME) : $(OBJECTS) Makefile</w:t>
      </w:r>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ells make that each object file depends on all headers and this Makefile.</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HEADERS) Makefile</w:t>
      </w:r>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 %.cpp $(HEADERS) Makefile</w:t>
      </w:r>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c -rdc=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785790"/>
      <w:r w:rsidRPr="006D680B">
        <w:t>.gitignore</w:t>
      </w:r>
      <w:bookmarkEnd w:id="64"/>
    </w:p>
    <w:p w14:paraId="4DC35A08" w14:textId="08C2631F" w:rsidR="00071236" w:rsidRPr="006D680B" w:rsidRDefault="00233B2D" w:rsidP="00B8611B">
      <w:pPr>
        <w:spacing w:line="360" w:lineRule="auto"/>
        <w:ind w:firstLine="720"/>
      </w:pPr>
      <w:r w:rsidRPr="006D680B">
        <w:t xml:space="preserve">.gitignore file specifies files and folders to be ignored by git, the version control used in this research. The git will ignore simulation results, binary files, CUDA related libraries, log files, and a jupyter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i</w:t>
      </w:r>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gpu</w:t>
      </w:r>
    </w:p>
    <w:p w14:paraId="023A362C" w14:textId="77777777" w:rsidR="00A923D2" w:rsidRPr="006D680B" w:rsidRDefault="00A923D2" w:rsidP="00795289">
      <w:pPr>
        <w:spacing w:line="276" w:lineRule="auto"/>
      </w:pPr>
      <w:r w:rsidRPr="006D680B">
        <w:t>*.ptx</w:t>
      </w:r>
    </w:p>
    <w:p w14:paraId="0E3CD96E" w14:textId="77777777" w:rsidR="00A923D2" w:rsidRPr="006D680B" w:rsidRDefault="00A923D2" w:rsidP="00795289">
      <w:pPr>
        <w:spacing w:line="276" w:lineRule="auto"/>
      </w:pPr>
      <w:r w:rsidRPr="006D680B">
        <w:t>*.cubin</w:t>
      </w:r>
    </w:p>
    <w:p w14:paraId="4F6E0137" w14:textId="77777777" w:rsidR="00A923D2" w:rsidRPr="006D680B" w:rsidRDefault="00A923D2" w:rsidP="00795289">
      <w:pPr>
        <w:spacing w:line="276" w:lineRule="auto"/>
      </w:pPr>
      <w:r w:rsidRPr="006D680B">
        <w:t>*.fatbin</w:t>
      </w:r>
    </w:p>
    <w:p w14:paraId="4A318AEC" w14:textId="77777777" w:rsidR="00A923D2" w:rsidRPr="006D680B" w:rsidRDefault="00A923D2" w:rsidP="00795289">
      <w:pPr>
        <w:spacing w:line="276" w:lineRule="auto"/>
      </w:pPr>
      <w:r w:rsidRPr="006D680B">
        <w:t>.DS_Store</w:t>
      </w:r>
    </w:p>
    <w:p w14:paraId="69AB67CF" w14:textId="77777777" w:rsidR="00A923D2" w:rsidRPr="006D680B" w:rsidRDefault="00A923D2" w:rsidP="00795289">
      <w:pPr>
        <w:spacing w:line="276" w:lineRule="auto"/>
      </w:pPr>
      <w:r w:rsidRPr="006D680B">
        <w:t>bin/drug_sim</w:t>
      </w:r>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plt</w:t>
      </w:r>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parse.ipynb</w:t>
      </w:r>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785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h&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_runtime.h&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pu.cuh"</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cipa_t.cuh"</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io&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lib&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ring&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time&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math.h&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stat.h&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define ENOUGH ((CHAR_BIT * sizeof(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unsigned int datapoint_siz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onst unsigned int sample_limit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clock_t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cout</w:t>
      </w:r>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endl;</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pu_check(unsigned int datasize){</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num_gpus;</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ize_t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GetDeviceCount( &amp;num_gpus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gpu_id = 0; gpu_id &lt; num_gpus; gpu_id++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 gpu_id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GetDevice(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GetInfo(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No %d\nFree Memory: %ld, Total Memory: %ld (%f percent free)\n", id,free,total,percen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datasize/(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i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he program uses GPU No %d and %f percent of its memory\n", id,percen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datasize&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rug_t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const char* file_name);</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const drug_t* ic50, const param_t* p_param);</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const char* file_name,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drugs;</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drug_t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idx;</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drugs = fopen(file_name,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gets(buffer_ic50, sizeof(buffer_ic50), fp_drugs);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ic50, sizeof(buffer_ic50), fp_drugs)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idx++] = strtod(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drugs);</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cvar_data_from_file(const char* file_name, unsigned int limit, double *cvar)</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snprintf()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buffer_cvar[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cvar;</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_t cvar;</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array&lt;double,18&gt; temp_array;</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idx;</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cvar = fopen(file_name,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gets(buffer_cvar, sizeof(buffer_cvar), fp_cvar);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cvar, sizeof(buffer_cvar), fp_cvar) != NULL) &amp;&amp; (sample_size&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cvar,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var[idx++] = strtod(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push_back(temp_array);</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cvar);</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nit_data_from_file(const char* file_name, double *init_states)</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snprintf()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cache[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cache;</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_t cvar;</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array&lt;double,18&gt; temp_array;</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idx;</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cache = fopen(file_name,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sample_siz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gets(buffer_cvar, sizeof(buffer_cvar), fp_cvar);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fgets(buffer_cache, sizeof(buffer_cache), fp_cache)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cache,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it_states[idx++] = strtod(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idx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push_back(temp_array);</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cache);</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const char *fname)</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fopen(fname,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const drug_t* ic50, const param_t* p_param)</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p_param-&gt;pace_max &lt; 750 &amp;&amp; p_param-&gt;pace_max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gramStart"/>
      <w:r w:rsidRPr="006E0B1B">
        <w:rPr>
          <w:rFonts w:ascii="Courier New" w:eastAsiaTheme="minorEastAsia" w:hAnsi="Courier New" w:cs="Courier New"/>
          <w:sz w:val="14"/>
          <w:szCs w:val="14"/>
        </w:rPr>
        <w:t>mympi::</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t>printf("%s\n%s\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main(int argc, char **argv)</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nable real-time output in stdout</w:t>
      </w:r>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setvbuf( stdou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ycuda *thread_id;</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thread_id, sizeof(mycuda));</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 xml:space="preserve">This is how the main.cu manages multi-concentration in the simulation. Since ‘kernel_DoDrugSim’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const auto &amp;entry : </w:t>
      </w:r>
      <w:proofErr w:type="gramStart"/>
      <w:r w:rsidRPr="006E0B1B">
        <w:rPr>
          <w:rFonts w:ascii="Courier New" w:eastAsiaTheme="minorEastAsia" w:hAnsi="Courier New" w:cs="Courier New"/>
          <w:sz w:val="14"/>
          <w:szCs w:val="14"/>
        </w:rPr>
        <w:t>fs::</w:t>
      </w:r>
      <w:proofErr w:type="gramEnd"/>
      <w:r w:rsidRPr="006E0B1B">
        <w:rPr>
          <w:rFonts w:ascii="Courier New" w:eastAsiaTheme="minorEastAsia" w:hAnsi="Courier New" w:cs="Courier New"/>
          <w:sz w:val="14"/>
          <w:szCs w:val="14"/>
        </w:rPr>
        <w:t>directory_iterator(drug_dir))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p_param, *d_p_param;</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 = new param_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dison_assign_params(argc, argv, p_param);</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directory_entry dir_entry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string entry_str = dir_entry.path().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cout &lt;&lt; entry_str &lt;&lt; std::endl;</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smatch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_search(entry_str,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drug_nam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NewFil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py(p_param-&gt;drug_name, match[1].str().c_str());</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py(p_param-&gt;hill_file, entry_str.c_str());</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NewFile 3. getvalu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_param-&gt;conc = getValue(drugConcentration, match[1].str()) * cmax;</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p_param-&gt;show_val();</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qinwards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_auc_control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_auc_control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p_param = new param_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d_p_param;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t>p_param-&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dison_assign_params(argc,argv,p_param);</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show_val();</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sample_limit * sizeof(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p_param-&gt;is_cvar == true) cvar = (double *)malloc(18 * sample_limit * sizeof(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var = (double *)malloc(18 * sample_limit * sizeof(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constants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states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algebraic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rates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double CONC = p_param-&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kernel_DoDrugSim_single’.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kernel_DoDrugSim’.</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time_series == 1 /*&amp;&amp; exists(p_param-&gt;cache_file)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unsigned int datapoint_size = p_param-&gt;sampling_limit; // sampling_limit: limit of num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sample_limit * sizeof(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nprintf(buffer, sizeof(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et GPU Number: %d\n",p_param-&gt;gpu_index);</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buffer_cvar[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nprintf(buffer_cvar, sizeof(buffer_cvar),</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ache_num = get_init_data_from_file(p_param-&gt;cache_file,cache);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Found cache for %d samples\n",cache_num);</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um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satisfiying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l_states;</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cache, (num_of_states+2) * sample_size * sizeof(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r;</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ime, sample_size * datapoint_size * sizeof(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t, sample_size * datapoint_size * sizeof(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states, sample_size * datapoint_size * sizeof(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cal, sample_size * datapoint_size * sizeof(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l, sample_size * datapoint_size * sizeof(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ai_result, sample_size * datapoint_size * sizeof(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 sample_size * datapoint_size * sizeof(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to, sample_size * datapoint_size * sizeof(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r, sample_size * datapoint_size * sizeof(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s, sample_size * datapoint_size * sizeof(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1, sample_size * datapoint_size * sizeof(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STATES_RESULT, (num_of_states+1) * sample_size * sizeof(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all_states, num_of_states * sample_size * p_param-&gt;find_steepest_start * sizeof(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udaMalloc(&amp;d_ic50, sample_size * 14 * sizeof(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  // conductances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STATES_cache, cache, (num_of_states+2) * sample_size * sizeof(double), cudaMemcpyHostToDevice);</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cvar, cvar, sample_size * 18 * sizeof(double), cudaMemcpyHostToDevice);</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n\nGPU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temp_resul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datapoint_size * sample_size * sizeof(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 (double *)malloc(datapoint_size * sample_size * sizeof(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dt = (double *)malloc(datapoint_size * sample_size * sizeof(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ai_result= (double *)malloc(datapoint_size * sample_size * sizeof(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 (double *)malloc(datapoint_size * sample_size * sizeof(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Na,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to= (double *)malloc(datapoint_size * sample_size * sizeof(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to,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r= (double *)malloc(datapoint_size * sample_size * sizeof(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r,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s= (double *)malloc(datapoint_size * sample_size * sizeof(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s,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datapoint_size * sample_size * sizeof(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cal= (double *)malloc(datapoint_size * sample_size * sizeof(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l = (double *)malloc(datapoint_size * sample_size * sizeof(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 sample_size * sizeof(cipa_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states, sample_size * datapoint_size * sizeof(double), cudaMemcpyDeviceToHos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time, time, sample_size * datapoint_size * sizeof(double), cudaMemcpyDeviceToHos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dt, dt, sample_size * datapoint_size * sizeof(double), cudaMemcpyDeviceToHos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udaMemcpy(h_ical, ical, sample_size * datapoint_size * sizeof(double), cudaMemcpyDeviceToHos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nal, inal, sample_size * datapoint_size * sizeof(double), cudaMemcpyDeviceToHos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ai_result, cai_result, sample_size * datapoint_size * sizeof(double), cudaMemcpyDeviceToHos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na, ina, sample_size * datapoint_size * sizeof(double), cudaMemcpyDeviceToHos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to, ito, sample_size * datapoint_size * sizeof(double), cudaMemcpyDeviceToHos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r, ikr, sample_size * datapoint_size * sizeof(double), cudaMemcpyDeviceToHos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s, iks, sample_size * datapoint_size * sizeof(double), cudaMemcpyDeviceToHos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1, ik1, sample_size * datapoint_size * sizeof(double), cudaMemcpyDeviceToHos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sample_str[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sample_str, "%d", sample_id);</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sample_str);</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strcat(filename,"_timeseries.csv");</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Time,Vm,dVm/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datapoint_size;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h_time[ sample_id + (datapoint * sample_size)]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lf,%lf,%lf,%lf,%lf,%lf,%lf,%lf,%lf,%lf,%lf\n", // change this into string, or limit the decimal accuracy, so we can decrease filesize</w:t>
      </w:r>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sample_id + (datapoint * sample_size)],</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sample_id + (datapoint * sample_size)],</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dt[ sample_id + (datapoint * sample_size)],</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ai_result[ sample_id + (datapoint * sample_size)],</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 sample_id + (datapoint * sample_siz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l[ sample_id + (datapoint * sample_siz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cal[ sample_id + (datapoint * sample_size)],</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s[ sample_id + (datapoint * sample_siz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r[ sample_id + (datapoint * sample_size)],</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sample_id + (datapoint * sample_size)],</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to[ sample_id + (datapoint * sample_siz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_biomarkers.csv");</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a");</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filesize</w:t>
      </w:r>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id,</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qne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h_cipa_result[sample_id].ical_auc / ical_auc_control)+(h_cipa_result[sample_id].inal_auc / inal_auc_control)),</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inal_auc,</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ical_auc,</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 - h_cipa_result[sample_id].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 - h_cipa_result[sample_id].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dvmdt_repol,</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peak,</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valley,</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dia,</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peak,</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valley,</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dia</w:t>
      </w:r>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qnet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inal_auc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ical_auc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dvmdt_repol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dvmdt_max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peak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valley = d_STATES[(sample_id * num_of_states)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dia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temp_result[sample_id].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peak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valley = d_STATES[(sample_id * num_of_states) +cai];</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dia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kernel_DoDrugSim’ compared to ‘kernel_DoDrugSim_single’</w:t>
      </w:r>
      <w:r w:rsidR="006D680B" w:rsidRPr="006D680B">
        <w:rPr>
          <w:rFonts w:eastAsia="Batang"/>
          <w:szCs w:val="22"/>
        </w:rPr>
        <w:t>. ‘kernel_DoDrugSim’ requires less memory, so this following section of the code removes some memory assignments compared to ‘kernel_DoDrugSim_single</w:t>
      </w:r>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is_time_series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ikr;</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l_states;</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RESULT, (num_of_states+1) * sample_size * sizeof(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l_states, num_of_states * sample_size * p_param-&gt;find_steepest_start * sizeof(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ic50, sample_size * 14 * sizeof(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alloc(&amp;d_cvar, sample_size * 18 * sizeof(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emcpy(d_cvar, cvar, sample_size * 18 * sizeof(double), cudaMemcpyHostToDevice);</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cvar, cvar, sample_size * 18 * sizeof(double), cudaMemcpyHostToDevice);</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emp_resul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rintf("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 *h_all_states;</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num_of_states+1) * sample_size * sizeof(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all_states = (double *)malloc( (num_of_states) * sample_size * p_param-&gt;find_steepest_start * sizeof(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sample_size * sizeof(cipa_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d_STATES_RESULT, sample_size * (num_of_states+1) *  sizeof(double), cudaMemcpyDeviceToHos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all_states, d_all_states, (num_of_states) * sample_size  * p_param-&gt;find_steepest_start  *  sizeof(double), cudaMemcpyDeviceToHos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_steepes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sv");</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fopen(filename,"a"); // because we have multiple fwrites</w:t>
      </w:r>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sample_id);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num_of_states;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h_time[ sample_id + (datapoint * sample_size)]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filesize</w:t>
      </w:r>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sample_id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lf\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h_states[(sample_id * (num_of_states+1))+num_of_states]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folder_created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sample_id = 0; sample_id&lt;sample_size; sample_id++){</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writing sample %d... \n",sample_id);</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conc_str[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conc_str,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onc_str);</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folder_created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mkdir(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lder_created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sv");</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fopen(filename,"w");</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p_param-&gt;find_steepest_star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h_time[ sample_id + (datapoint * sample_size)]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num_of_states;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h_all_states[((sample_id * num_of_states)) + ((sample_size)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h_all_states[((sample_id * num_of_states))+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p_param-&gt;find_steepest_start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d\n",pacing + (p_param-&gt;pace_max - p_param-&gt;find_steepest_star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785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785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785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785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785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785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785798"/>
      <w:r w:rsidRPr="006D680B">
        <w:t>‘cellmodels’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enum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785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enums/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_runtime.h&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void initConsts();</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initConsts(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initConsts(bool is_dutta);</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initConsts(double *CONSTANTS, double *STATES, double type, double conc, double *ic50, double *cvar, bool is_dutta, bool is_cvar,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solveAnalytical(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__device__ void solveEuler(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double set_time_step(double TIME,double time_point,double max_time_step,</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cvar,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initConsts(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785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math&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stdlib&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stdio&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_runtime.h&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h&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initConsts(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states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printf("%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elltype]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nao]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ao]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na]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ca]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k]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stim_star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bcl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var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rel_scale]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up_scale]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tr_scale]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leak_scale]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MK_scale]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var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MK]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CaMK]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CaMK]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aMKo]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M]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MK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ss]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_b]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mdn]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rpnmax]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trpn]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SRmax]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BSR]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SLmax]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BSL]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sqnmax]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sqn]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ai]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ass]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ki]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kss]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nsr]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jsr]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i]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PKNa]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hf]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s]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sp]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p]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hL]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L]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Lp]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_b]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_b]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F]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S]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Fp]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Sp]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n]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_b]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f]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s]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ca]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fp]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fp]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ca]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_b]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rf]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rs]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_b]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asymm]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na]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ca]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naca]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on]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off]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qna]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qca]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Ac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cx_b]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ki]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ko]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gADP]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gATP]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gatp]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eP]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hp]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xkur]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_b]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_b]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b]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b]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pCa]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p]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relnp]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relp]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 = (CONSTANTS[(offset * num_of_constants) + celltype]==1.00000 ?  CONSTANTS[(offset * num_of_constants) + cmdnmax_b]*1.30000 : CONSTANTS[(offset * num_of_constants) + cmdnmax_b]);</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Ahs] = 1.00000 - CONSTANTS[(offset * num_of_constants) + Ahf];</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hLp] = 3.00000 * CONSTANTS[(offset * num_of_constants) + thL];</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 = (CONSTANTS[(offset * num_of_constants) + celltype]==1.00000 ?  CONSTANTS[(offset * num_of_constants) + GNaL_b]*0.600000 : CONSTANTS[(offset * num_of_constants) + GNaL_b]);</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 = (CONSTANTS[(offset * num_of_constants) + celltype]==1.00000 ?  CONSTANTS[(offset * num_of_constants) + Gto_b]*4.00000 : CONSTANTS[(offset * num_of_constants) + celltype]==2.00000 ?  CONSTANTS[(offset * num_of_constants) + Gto_b]*4.00000 : CONSTANTS[(offset * num_of_constants) + Gto_b]);</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ff]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 = (CONSTANTS[(offset * num_of_constants) + celltype]==1.00000 ?  CONSTANTS[(offset * num_of_constants) + PCa_b]*1.20000 : CONSTANTS[(offset * num_of_constants) + celltype]==2.00000 ?  CONSTANTS[(offset * num_of_constants) + PCa_b]*2.50000 : CONSTANTS[(offset * num_of_constants) + PCa_b]);</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jca]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 = (CONSTANTS[(offset * num_of_constants) + celltype]==1.00000 ?  CONSTANTS[(offset * num_of_constants) + GKr_b]*1.30000 : CONSTANTS[(offset * num_of_constants) + celltype]==2.00000 ?  CONSTANTS[(offset * num_of_constants) + GKr_b]*0.800000 : CONSTANTS[(offset * num_of_constants) + GKr_b]);</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 = (CONSTANTS[(offset * num_of_constants) + celltype]==1.00000 ?  CONSTANTS[(offset * num_of_constants) + GKs_b]*1.40000 : CONSTANTS[(offset * num_of_constants) + GKs_b]);</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cell] =  1000.00*3.14000*CONSTANTS[(offset * num_of_constants) + rad]*CONSTANTS[(offset * num_of_constants) + rad]*CONSTANTS[(offset * num_of_constants)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 = (CONSTANTS[(offset * num_of_constants) + celltype]==1.00000 ?  CONSTANTS[(offset * num_of_constants) + GKb_b]*0.600000 : CONSTANTS[(offset * num_of_constants) + GKb_b]);</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_rel] =  0.500000*CONSTANTS[(offset * num_of_constants) + b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tp] =  1.25000*CONSTANTS[(offset * num_of_constants) + b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upScale] = (CONSTANTS[(offset * num_of_constants) + celltype]==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fs] = 1.00000 - CONSTANTS[(offset * num_of_constants) + Aff];</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p] =  1.10000*CONSTANTS[(offset * num_of_constants) + PCa];</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Na] =  0.00125000*CONSTANTS[(offset * num_of_constants) + PCa];</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K] =  0.000357400*CONSTANTS[(offset * num_of_constants) + PCa];</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Ageo] =  2.00000*3.14000*CONSTANTS[(offset * num_of_constants) + rad]*CONSTANTS[(offset * num_of_constants) + rad]+ 2.00000*3.14000*CONSTANTS[(offset * num_of_constants) + rad]*CONSTANTS[(offset * num_of_constants)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_relp] =  0.500000*CONSTANTS[(offset * num_of_constants) + btp];</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Nap] =  0.00125000*CONSTANTS[(offset * num_of_constants) + PCap];</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Kp] =  0.000357400*CONSTANTS[(offset * num_of_constants) + PCap];</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cap] =  2.00000*CONSTANTS[(offset * num_of_constants) + Ageo];</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myo] =  0.680000*CONSTANTS[(offset * num_of_constants) + vcell];</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nsr] =  0.0552000*CONSTANTS[(offset * num_of_constants) + vcell];</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jsr] =  0.00480000*CONSTANTS[(offset * num_of_constants) + vcell];</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ss] =  0.0200000*CONSTANTS[(offset * num_of_constants) + vcell];</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0_i] = CONSTANTS[(offset * num_of_constants) + kasymm]+1.00000+ (CONSTANTS[(offset * num_of_constants) + nao]/CONSTANTS[(offset * num_of_constants) + kna1])*(1.00000+CONSTANTS[(offset * num_of_constants) + nao]/CONSTANTS[(offset * num_of_constants)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1_i] = ( CONSTANTS[(offset * num_of_constants) + nao]*CONSTANTS[(offset * num_of_constants) + nao])/( CONSTANTS[(offset * num_of_constants) + h10_i]*CONSTANTS[(offset * num_of_constants) + kna1]*CONSTANTS[(offset * num_of_constants)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2_i] = 1.00000/CONSTANTS[(offset * num_of_constants)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_i] =  CONSTANTS[(offset * num_of_constants) + h12_i]*CONSTANTS[(offset * num_of_constants) + cao]*CONSTANTS[(offset * num_of_constants) + kcaon];</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_i] = CONSTANTS[(offset * num_of_constants) + kcaoff];</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5_i] = CONSTANTS[(offset * num_of_constants) + kcaoff];</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cx] = (CONSTANTS[(offset * num_of_constants) + celltype]==1.00000 ?  CONSTANTS[(offset * num_of_constants) + Gncx_b]*1.10000 : CONSTANTS[(offset * num_of_constants) + celltype]==2.00000 ?  CONSTANTS[(offset * num_of_constants) + Gncx_b]*1.40000 : CONSTANTS[(offset * num_of_constants) + Gncx_b]);</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0_ss] = CONSTANTS[(offset * num_of_constants) + kasymm]+1.00000+ (CONSTANTS[(offset * num_of_constants) + nao]/CONSTANTS[(offset * num_of_constants) + kna1])*(1.00000+CONSTANTS[(offset * num_of_constants) + nao]/CONSTANTS[(offset * num_of_constants)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1_ss] = ( CONSTANTS[(offset * num_of_constants) + nao]*CONSTANTS[(offset * num_of_constants) + nao])/( CONSTANTS[(offset * num_of_constants) + h10_ss]*CONSTANTS[(offset * num_of_constants) + kna1]*CONSTANTS[(offset * num_of_constants)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h12_ss] = 1.00000/CONSTANTS[(offset * num_of_constants)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_ss] =  CONSTANTS[(offset * num_of_constants) + h12_ss]*CONSTANTS[(offset * num_of_constants) + cao]*CONSTANTS[(offset * num_of_constants) + kcaon];</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_ss] = CONSTANTS[(offset * num_of_constants) + kcaoff];</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5_ss] = CONSTANTS[(offset * num_of_constants) + kcaoff];</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1] =  CONSTANTS[(offset * num_of_constants) + k1m]*CONSTANTS[(offset * num_of_constants) + MgADP];</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2] = CONSTANTS[(offset * num_of_constants)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4] = (( CONSTANTS[(offset * num_of_constants) + k4p]*CONSTANTS[(offset * num_of_constants) + MgATP])/CONSTANTS[(offset * num_of_constants) + Kmgatp])/(1.00000+CONSTANTS[(offset * num_of_constants) + MgATP]/CONSTANTS[(offset * num_of_constants) + Kmgatp]);</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 = (CONSTANTS[(offset * num_of_constants) + celltype]==1.00000 ?  CONSTANTS[(offset * num_of_constants) + Pnak_b]*0.900000 : CONSTANTS[(offset * num_of_constants) + celltype]==2.00000 ?  CONSTANTS[(offset * num_of_constants) + Pnak_b]*0.700000 : CONSTANTS[(offset * num_of_constants) + Pnak_b]);</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isanya ganti jadi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s + (offset * num_of_constants)]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r + (offset * num_of_constants)]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1 + (offset * num_of_constants)]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PCa + (offset * num_of_constants)] *= 1.007; //pca</w:t>
      </w:r>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NaL + (offset * num_of_constants)]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cvar,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a] *= cvar[0 + (offset*18)];</w:t>
      </w:r>
      <w:r w:rsidRPr="006E0B1B">
        <w:rPr>
          <w:rFonts w:ascii="Courier New" w:hAnsi="Courier New" w:cs="Courier New"/>
          <w:sz w:val="14"/>
          <w:szCs w:val="14"/>
        </w:rPr>
        <w:tab/>
      </w:r>
      <w:r w:rsidRPr="006E0B1B">
        <w:rPr>
          <w:rFonts w:ascii="Courier New" w:hAnsi="Courier New" w:cs="Courier New"/>
          <w:sz w:val="14"/>
          <w:szCs w:val="14"/>
        </w:rPr>
        <w:tab/>
        <w:t>// GNa</w:t>
      </w:r>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aL] *= cvar[1 + (offset*18)];</w:t>
      </w:r>
      <w:r w:rsidRPr="006E0B1B">
        <w:rPr>
          <w:rFonts w:ascii="Courier New" w:hAnsi="Courier New" w:cs="Courier New"/>
          <w:sz w:val="14"/>
          <w:szCs w:val="14"/>
        </w:rPr>
        <w:tab/>
      </w:r>
      <w:r w:rsidRPr="006E0B1B">
        <w:rPr>
          <w:rFonts w:ascii="Courier New" w:hAnsi="Courier New" w:cs="Courier New"/>
          <w:sz w:val="14"/>
          <w:szCs w:val="14"/>
        </w:rPr>
        <w:tab/>
        <w:t>// GNaL</w:t>
      </w:r>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to] *= cvar[2 + (offset*18)];</w:t>
      </w:r>
      <w:r w:rsidRPr="006E0B1B">
        <w:rPr>
          <w:rFonts w:ascii="Courier New" w:hAnsi="Courier New" w:cs="Courier New"/>
          <w:sz w:val="14"/>
          <w:szCs w:val="14"/>
        </w:rPr>
        <w:tab/>
      </w:r>
      <w:r w:rsidRPr="006E0B1B">
        <w:rPr>
          <w:rFonts w:ascii="Courier New" w:hAnsi="Courier New" w:cs="Courier New"/>
          <w:sz w:val="14"/>
          <w:szCs w:val="14"/>
        </w:rPr>
        <w:tab/>
        <w:t>// Gto</w:t>
      </w:r>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r] *= cvar[3 + (offset*18)];</w:t>
      </w:r>
      <w:r w:rsidRPr="006E0B1B">
        <w:rPr>
          <w:rFonts w:ascii="Courier New" w:hAnsi="Courier New" w:cs="Courier New"/>
          <w:sz w:val="14"/>
          <w:szCs w:val="14"/>
        </w:rPr>
        <w:tab/>
      </w:r>
      <w:r w:rsidRPr="006E0B1B">
        <w:rPr>
          <w:rFonts w:ascii="Courier New" w:hAnsi="Courier New" w:cs="Courier New"/>
          <w:sz w:val="14"/>
          <w:szCs w:val="14"/>
        </w:rPr>
        <w:tab/>
        <w:t>// GKr</w:t>
      </w:r>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num_of_constants) +GKs] *= cvar[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1] *= cvar[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cx] *= cvar[6 + (offset*18)];</w:t>
      </w:r>
      <w:r w:rsidRPr="006E0B1B">
        <w:rPr>
          <w:rFonts w:ascii="Courier New" w:hAnsi="Courier New" w:cs="Courier New"/>
          <w:sz w:val="14"/>
          <w:szCs w:val="14"/>
        </w:rPr>
        <w:tab/>
      </w:r>
      <w:r w:rsidRPr="006E0B1B">
        <w:rPr>
          <w:rFonts w:ascii="Courier New" w:hAnsi="Courier New" w:cs="Courier New"/>
          <w:sz w:val="14"/>
          <w:szCs w:val="14"/>
        </w:rPr>
        <w:tab/>
        <w:t>// GNaCa</w:t>
      </w:r>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b] *= cvar[7 + (offset*18)];</w:t>
      </w:r>
      <w:r w:rsidRPr="006E0B1B">
        <w:rPr>
          <w:rFonts w:ascii="Courier New" w:hAnsi="Courier New" w:cs="Courier New"/>
          <w:sz w:val="14"/>
          <w:szCs w:val="14"/>
        </w:rPr>
        <w:tab/>
      </w:r>
      <w:r w:rsidRPr="006E0B1B">
        <w:rPr>
          <w:rFonts w:ascii="Courier New" w:hAnsi="Courier New" w:cs="Courier New"/>
          <w:sz w:val="14"/>
          <w:szCs w:val="14"/>
        </w:rPr>
        <w:tab/>
        <w:t>// GKb</w:t>
      </w:r>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Ca] *= cvar[8 + (offset*18)];</w:t>
      </w:r>
      <w:r w:rsidRPr="006E0B1B">
        <w:rPr>
          <w:rFonts w:ascii="Courier New" w:hAnsi="Courier New" w:cs="Courier New"/>
          <w:sz w:val="14"/>
          <w:szCs w:val="14"/>
        </w:rPr>
        <w:tab/>
      </w:r>
      <w:r w:rsidRPr="006E0B1B">
        <w:rPr>
          <w:rFonts w:ascii="Courier New" w:hAnsi="Courier New" w:cs="Courier New"/>
          <w:sz w:val="14"/>
          <w:szCs w:val="14"/>
        </w:rPr>
        <w:tab/>
        <w:t>// PCa</w:t>
      </w:r>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nak] *= cvar[9 + (offset*18)];</w:t>
      </w:r>
      <w:r w:rsidRPr="006E0B1B">
        <w:rPr>
          <w:rFonts w:ascii="Courier New" w:hAnsi="Courier New" w:cs="Courier New"/>
          <w:sz w:val="14"/>
          <w:szCs w:val="14"/>
        </w:rPr>
        <w:tab/>
      </w:r>
      <w:r w:rsidRPr="006E0B1B">
        <w:rPr>
          <w:rFonts w:ascii="Courier New" w:hAnsi="Courier New" w:cs="Courier New"/>
          <w:sz w:val="14"/>
          <w:szCs w:val="14"/>
        </w:rPr>
        <w:tab/>
        <w:t>// INaK</w:t>
      </w:r>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Nab] *= cvar[10 + (offset*18)];</w:t>
      </w:r>
      <w:r w:rsidRPr="006E0B1B">
        <w:rPr>
          <w:rFonts w:ascii="Courier New" w:hAnsi="Courier New" w:cs="Courier New"/>
          <w:sz w:val="14"/>
          <w:szCs w:val="14"/>
        </w:rPr>
        <w:tab/>
      </w:r>
      <w:r w:rsidRPr="006E0B1B">
        <w:rPr>
          <w:rFonts w:ascii="Courier New" w:hAnsi="Courier New" w:cs="Courier New"/>
          <w:sz w:val="14"/>
          <w:szCs w:val="14"/>
        </w:rPr>
        <w:tab/>
        <w:t>// PNab</w:t>
      </w:r>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Cab] *= cvar[11 + (offset*18)];</w:t>
      </w:r>
      <w:r w:rsidRPr="006E0B1B">
        <w:rPr>
          <w:rFonts w:ascii="Courier New" w:hAnsi="Courier New" w:cs="Courier New"/>
          <w:sz w:val="14"/>
          <w:szCs w:val="14"/>
        </w:rPr>
        <w:tab/>
      </w:r>
      <w:r w:rsidRPr="006E0B1B">
        <w:rPr>
          <w:rFonts w:ascii="Courier New" w:hAnsi="Courier New" w:cs="Courier New"/>
          <w:sz w:val="14"/>
          <w:szCs w:val="14"/>
        </w:rPr>
        <w:tab/>
        <w:t>// PCab</w:t>
      </w:r>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pCa] *= cvar[12 + (offset*18)];</w:t>
      </w:r>
      <w:r w:rsidRPr="006E0B1B">
        <w:rPr>
          <w:rFonts w:ascii="Courier New" w:hAnsi="Courier New" w:cs="Courier New"/>
          <w:sz w:val="14"/>
          <w:szCs w:val="14"/>
        </w:rPr>
        <w:tab/>
      </w:r>
      <w:r w:rsidRPr="006E0B1B">
        <w:rPr>
          <w:rFonts w:ascii="Courier New" w:hAnsi="Courier New" w:cs="Courier New"/>
          <w:sz w:val="14"/>
          <w:szCs w:val="14"/>
        </w:rPr>
        <w:tab/>
        <w:t>// GpCa</w:t>
      </w:r>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KmCaMK] *= cvar[17 + (offset*18)];</w:t>
      </w:r>
      <w:r w:rsidRPr="006E0B1B">
        <w:rPr>
          <w:rFonts w:ascii="Courier New" w:hAnsi="Courier New" w:cs="Courier New"/>
          <w:sz w:val="14"/>
          <w:szCs w:val="14"/>
        </w:rPr>
        <w:tab/>
        <w:t>// KCaMK</w:t>
      </w:r>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rel_scale] *= cvar[13 + (offset*18)];</w:t>
      </w:r>
      <w:r w:rsidRPr="006E0B1B">
        <w:rPr>
          <w:rFonts w:ascii="Courier New" w:hAnsi="Courier New" w:cs="Courier New"/>
          <w:sz w:val="14"/>
          <w:szCs w:val="14"/>
        </w:rPr>
        <w:tab/>
        <w:t>// SERCA_Total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up_scale] *= cvar[14 + (offset*18)];</w:t>
      </w:r>
      <w:r w:rsidRPr="006E0B1B">
        <w:rPr>
          <w:rFonts w:ascii="Courier New" w:hAnsi="Courier New" w:cs="Courier New"/>
          <w:sz w:val="14"/>
          <w:szCs w:val="14"/>
        </w:rPr>
        <w:tab/>
        <w:t>// RyR_Total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tr_scale] *= cvar[15 + (offset*18)];</w:t>
      </w:r>
      <w:r w:rsidRPr="006E0B1B">
        <w:rPr>
          <w:rFonts w:ascii="Courier New" w:hAnsi="Courier New" w:cs="Courier New"/>
          <w:sz w:val="14"/>
          <w:szCs w:val="14"/>
        </w:rPr>
        <w:tab/>
        <w:t>// Trans_Total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leak_scale] *= cvar[16 + (offset*18)];</w:t>
      </w:r>
      <w:r w:rsidRPr="006E0B1B">
        <w:rPr>
          <w:rFonts w:ascii="Courier New" w:hAnsi="Courier New" w:cs="Courier New"/>
          <w:sz w:val="14"/>
          <w:szCs w:val="14"/>
        </w:rPr>
        <w:tab/>
        <w:t>// Leak_Total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num_of_constants) +KCaMK_scale] *= cvar[17 + (offset*18)];</w:t>
      </w:r>
      <w:r w:rsidRPr="006E0B1B">
        <w:rPr>
          <w:rFonts w:ascii="Courier New" w:hAnsi="Courier New" w:cs="Courier New"/>
          <w:sz w:val="14"/>
          <w:szCs w:val="14"/>
        </w:rPr>
        <w:tab/>
        <w:t>// KCaMK</w:t>
      </w:r>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PCa_b+(offset * num_of_constants)] = CONSTANTS[PCa_b+(offset * num_of_constants)]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1_b+(offset * num_of_constants)] = CONSTANTS[GK1_b+(offset * num_of_constants)]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s_b+(offset * num_of_constants)] = CONSTANTS[GKs_b+(offset * num_of_constants)]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GNa+(offset * num_of_constants)] = CONSTANTS[GNa+(offset * num_of_constants)]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NaL_b+(offset * num_of_constants)] = CONSTANTS[GNaL_b+(offset * num_of_constants)]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to_b+(offset * num_of_constants)] = CONSTANTS[Gto_b+(offset * num_of_constants)]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r_b+(offset * num_of_constants)] = CONSTANTS[GKr_b+(offset * num_of_constants)]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void initConsts(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void initConsts(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initConsts(double *CONSTANTS, double *STATES, double type, double conc, double *ic50, double *cvar, bool is_dutta, bool is_cvar,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num_of_constants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_initConsts(CONSTANTS, STATES, type, offset); // initconst kan minta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Celltype: %lf\n", CONSTANTS[celltype]);</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Control %lf %lf %lf %lf %lf\n", CONSTANTS[PCa], CONSTANTS[GK1], CONSTANTS[GKs], CONSTANTS[GNaL], CONSTANTS[GKr]);</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is_dutta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is_cvar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Cvar(CONSTANTS, cvar,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After Dutta %lf %lf %lf %lf %lf\n", CONSTANTS[PCa], CONSTANTS[GK1], CONSTANTS[GKs], CONSTANTS[GNaL], CONSTANTS[GKr]);</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After drug %lf %lf %lf %lf %lf\n", CONSTANTS[PCa], CONSTANTS[GK1], CONSTANTS[GKs], CONSTANTS[GNaL], CONSTANTS[GKr]);</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states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algebraic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rates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 = (CONSTANTS[(offset * num_of_constants) + celltype]==1.00000 ?  CONSTANTS[(offset * num_of_constants) + cmdnmax_b]*1.30000 : CONSTANTS[(offset * num_of_constants) + cmdnmax_b]);</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 = (CONSTANTS[(offset * num_of_constants) + celltype]==1.00000 ?  CONSTANTS[(offset * num_of_constants) + GNaL_b]*0.600000 : CONSTANTS[(offset * num_of_constants) + GNaL_b]);</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 = (CONSTANTS[(offset * num_of_constants) + celltype]==1.00000 ?  CONSTANTS[(offset * num_of_constants) + Gto_b]*4.00000 : CONSTANTS[(offset * num_of_constants) + celltype]==2.00000 ?  CONSTANTS[(offset * num_of_constants) + Gto_b]*4.00000 : CONSTANTS[(offset * num_of_constants) + Gto_b]);</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 = (CONSTANTS[(offset * num_of_constants) + celltype]==1.00000 ?  CONSTANTS[(offset * num_of_constants) + PCa_b]*1.20000 : CONSTANTS[(offset * num_of_constants) + celltype]==2.00000 ?  CONSTANTS[(offset * num_of_constants) + PCa_b]*2.50000 : CONSTANTS[(offset * num_of_constants) + PCa_b]);</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 = (CONSTANTS[(offset * num_of_constants) + celltype]==1.00000 ?  CONSTANTS[(offset * num_of_constants) + GKr_b]*1.30000 : CONSTANTS[(offset * num_of_constants) + celltype]==2.00000 ?  CONSTANTS[(offset * num_of_constants) + GKr_b]*0.800000 : CONSTANTS[(offset * num_of_constants) + GKr_b]);</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 = (CONSTANTS[(offset * num_of_constants) + celltype]==1.00000 ?  CONSTANTS[(offset * num_of_constants) + GKs_b]*1.40000 : CONSTANTS[(offset * num_of_constants) + GKs_b]);</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 = (CONSTANTS[(offset * num_of_constants) + celltype]==1.00000 ?  CONSTANTS[(offset * num_of_constants) + GKb_b]*0.600000 : CONSTANTS[(offset * num_of_constants) + GKb_b]);</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upScale] = (CONSTANTS[(offset * num_of_constants) + celltype]==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Gncx] = (CONSTANTS[(offset * num_of_constants) + celltype]==1.00000 ?  CONSTANTS[(offset * num_of_constants) + Gncx_b]*1.10000 : CONSTANTS[(offset * num_of_constants) + celltype]==2.00000 ?  CONSTANTS[(offset * num_of_constants) + Gncx_b]*1.40000 : CONSTANTS[(offset * num_of_constants) + Gncx_b]);</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 = (CONSTANTS[(offset * num_of_constants) + celltype]==1.00000 ?  CONSTANTS[(offset * num_of_constants) + Pnak_b]*0.900000 : CONSTANTS[(offset * num_of_constants) + celltype]==2.00000 ?  CONSTANTS[(offset * num_of_constants) + Pnak_b]*0.700000 : CONSTANTS[(offset * num_of_constants) + Pnak_b]);</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Istim] = (TIME&gt;=CONSTANTS[(offset * num_of_constants) + stim_start] &amp;&amp; (TIME - CONSTANTS[(offset * num_of_constants) + stim_start]) - floor((TIME - CONSTANTS[(offset * num_of_constants) + stim_start])/CONSTANTS[(offset * num_of_constants) + BCL])*CONSTANTS[(offset * num_of_constants) + BCL]&lt;=CONSTANTS[(offset * num_of_constants) + duration] ? CONSTANTS[(offset * num_of_constants)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n libcml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Lss] = 1.00000/(1.00000+exp((STATES[(offset * num_of_states)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Lssp] = 1.00000/(1.00000+exp((STATES[(offset * num_of_states)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mss] = 1.00000/(1.00000+exp(- (STATES[(offset * num_of_states) + V]+CONSTANTS[(offset * num_of_constants) + mssV1])/CONSTANTS[(offset * num_of_constants)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m] = 1.00000/( CONSTANTS[(offset * num_of_constants) + mtD1]*exp((STATES[(offset * num_of_states) + V]+CONSTANTS[(offset * num_of_constants) + mtV1])/CONSTANTS[(offset * num_of_constants) + mtV2])+ CONSTANTS[(offset * num_of_constants) + mtD2]*exp(- (STATES[(offset * num_of_states) + V]+CONSTANTS[(offset * num_of_constants) + mtV3])/CONSTANTS[(offset * num_of_constants)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ss] = 1.00000/(1.00000+exp((STATES[(offset * num_of_states) + V]+CONSTANTS[(offset * num_of_constants) + hssV1])/CONSTANTS[(offset * num_of_constants)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hf] = 1.00000/( 1.43200e-05*exp(- (STATES[(offset * num_of_states) + V]+1.19600)/6.28500)+ 6.14900*exp((STATES[(offset * num_of_states)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hs] = 1.00000/( 0.00979400*exp(- (STATES[(offset * num_of_states) + V]+17.9500)/28.0500)+ 0.334300*exp((STATES[(offset * num_of_states)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ass] = 1.00000/(1.00000+exp(- (STATES[(offset * num_of_states)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a] = 1.05150/(1.00000/( 1.20890*(1.00000+exp(- (STATES[(offset * num_of_states) + V] - 18.4099)/29.3814)))+3.50000/(1.00000+exp((STATES[(offset * num_of_states)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dss] = 1.00000/(1.00000+exp(- (STATES[(offset * num_of_states)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d] = 0.600000+1.00000/(exp( - 0.0500000*(STATES[(offset * num_of_states) + V]+6.00000))+exp( 0.0900000*(STATES[(offset * num_of_states)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ss] = 1.00000/(1.00000+exp((STATES[(offset * num_of_states)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tff] = 7.00000+1.00000/( 0.00450000*exp(- (STATES[(offset * num_of_states) + V]+20.0000)/10.0000)+ 0.00450000*exp((STATES[(offset * num_of_states)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s] = 1000.00+1.00000/( 3.50000e-05*exp(- (STATES[(offset * num_of_states) + V]+5.00000)/4.00000)+ 3.50000e-05*exp((STATES[(offset * num_of_states)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ss] = ALGEBRAIC[(offset * num_of_algebraic) + fss];</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m2n] =  STATES[(offset * num_of_states) + jca]*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nca] = 1.00000/(CONSTANTS[(offset * num_of_constants) + k2n]/ALGEBRAIC[(offset * num_of_algebraic) + km2n]+pow(1.00000+CONSTANTS[(offset * num_of_constants) + Kmn]/STATES[(offset * num_of_states) + cass],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rss] = 1.00000/(1.00000+exp(- (STATES[(offset * num_of_states)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rf] = 12.9800+1.00000/( 0.365200*exp((STATES[(offset * num_of_states) + V] - 31.6600)/3.86900)+ 4.12300e-05*exp(- (STATES[(offset * num_of_states)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rs] = 1.86500+1.00000/( 0.0662900*exp((STATES[(offset * num_of_states) + V] - 34.7000)/7.35500)+ 1.12800e-05*exp(- (STATES[(offset * num_of_states)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s1ss] = 1.00000/(1.00000+exp(- (STATES[(offset * num_of_states)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s1] = 817.300+1.00000/( 0.000232600*exp((STATES[(offset * num_of_states) + V]+48.2800)/17.8000)+ 0.00129200*exp(- (STATES[(offset * num_of_states)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k1ss] = 1.00000/(1.00000+exp(- (STATES[(offset * num_of_states) + V]+ 2.55380*CONSTANTS[(offset * num_of_constants) + ko]+144.590)/( 1.56920*CONSTANTS[(offset * num_of_constants)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k1] = 122.200/(exp(- (STATES[(offset * num_of_states) + V]+127.200)/20.3600)+exp((STATES[(offset * num_of_states)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ss] = ALGEBRAIC[(offset * num_of_algebraic) + hss];</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j] = 2.03800+1.00000/( 0.0213600*exp(- (STATES[(offset * num_of_states) + V]+100.600)/8.28100)+ 0.305200*exp((STATES[(offset * num_of_states)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ssp] = 1.00000/(1.00000+exp(- (STATES[(offset * num_of_states)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f] = 7.00000+1.00000/( 0.0400000*exp(- (STATES[(offset * num_of_states) + V] - 4.00000)/7.00000)+ 0.0400000*exp((STATES[(offset * num_of_states)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s] = 100.000+1.00000/( 0.000120000*exp(- STATES[(offset * num_of_states) + V]/3.00000)+ 0.000120000*exp(STATES[(offset * num_of_states)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fp] =  2.50000*ALGEBRAIC[(offset * num_of_algebraic) + tff];</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xs2ss] = ALGEBRAIC[(offset * num_of_algebraic)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s2] = 1.00000/( 0.0100000*exp((STATES[(offset * num_of_states) + V] - 50.0000)/20.0000)+ 0.0193000*exp(- (STATES[(offset * num_of_states)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CaMKb] = ( CONSTANTS[(offset * num_of_constants) + CaMKo]*(1.00000 - STATES[(offset * num_of_states) + CaMKt]))/(1.00000+CONSTANTS[(offset * num_of_constants) + KmCaM]/STATES[(offset * num_of_states) + cass]);</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ssp] = 1.00000/(1.00000+exp((STATES[(offset * num_of_states)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hsp] =  3.00000*ALGEBRAIC[(offset * num_of_algebraic) + ths];</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jp] =  1.46000*ALGEBRAIC[(offset * num_of_algebraic) + tj];</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mLss] = 1.00000/(1.00000+exp(- (STATES[(offset * num_of_states)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mL] = ALGEBRAIC[(offset * num_of_algebraic)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fp] =  2.50000*ALGEBRAIC[(offset * num_of_algebraic) + tfcaf];</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ss] = 1.00000/(1.00000+exp((STATES[(offset * num_of_states)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elta_epi] = (CONSTANTS[(offset * num_of_constants) + celltype]==1.00000 ? 1.00000 - 0.950000/(1.00000+exp((STATES[(offset * num_of_states)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_b] = 4.56200+1.00000/( 0.393300*exp(- (STATES[(offset * num_of_states) + V]+100.000)/100.000)+ 0.0800400*exp((STATES[(offset * num_of_states)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 =  ALGEBRAIC[(offset * num_of_algebraic) + tiF_b]*ALGEBRAIC[(offset * num_of_algebraic) + delta_epi];</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_b] = 23.6200+1.00000/( 0.00141600*exp(- (STATES[(offset * num_of_states) + V]+96.5200)/59.0500)+ 1.78000e-08*exp((STATES[(offset * num_of_states)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 =  ALGEBRAIC[(offset * num_of_algebraic) + tiS_b]*ALGEBRAIC[(offset * num_of_algebraic) + delta_epi];</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ti_develop] = 1.35400+0.000100000/(exp((STATES[(offset * num_of_states) + V] - 167.400)/15.8900)+exp(- (STATES[(offset * num_of_states)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ti_recover] = 1.00000 - 0.500000/(1.00000+exp((STATES[(offset * num_of_states)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p] =  ALGEBRAIC[(offset * num_of_algebraic) + dti_develop]*ALGEBRAIC[(offset * num_of_algebraic) + dti_recover]*ALGEBRAIC[(offset * num_of_algebraic) + tiF];</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p] =  ALGEBRAIC[(offset * num_of_algebraic) + dti_develop]*ALGEBRAIC[(offset * num_of_algebraic) + dti_recover]*ALGEBRAIC[(offset * num_of_algebraic) + tiS];</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 =  CONSTANTS[(offset * num_of_constants) + Aff]*STATES[(offset * num_of_states) + ff]+ CONSTANTS[(offset * num_of_constants) + Afs]*STATES[(offset * num_of_states)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Afcaf] = 0.300000+0.600000/(1.00000+exp((STATES[(offset * num_of_states)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fcas] = 1.00000 - ALGEBRAIC[(offset * num_of_algebraic) + Afcaf];</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 =  ALGEBRAIC[(offset * num_of_algebraic) + Afcaf]*STATES[(offset * num_of_states) + fcaf]+ ALGEBRAIC[(offset * num_of_algebraic) + Afcas]*STATES[(offset * num_of_states) + fcas];</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p] =  CONSTANTS[(offset * num_of_constants) + Aff]*STATES[(offset * num_of_states) + ffp]+ CONSTANTS[(offset * num_of_constants) + Afs]*STATES[(offset * num_of_states)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p] =  ALGEBRAIC[(offset * num_of_algebraic) + Afcaf]*STATES[(offset * num_of_states) + fcafp]+ ALGEBRAIC[(offset * num_of_algebraic) + Afcas]*STATES[(offset * num_of_states) + fcas];</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vffrt] = ( STATES[(offset * num_of_states) + V]*CONSTANTS[(offset * num_of_constants) + F]*CONSTANTS[(offset * num_of_constants) + F])/( CONSTANTS[(offset * num_of_constants) + R]*CONSTANTS[(offset * num_of_constants)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vfrt] = ( STATES[(offset * num_of_states) + V]*CONSTANTS[(offset * num_of_constants) + F])/( CONSTANTS[(offset * num_of_constants) + R]*CONSTANTS[(offset * num_of_constants)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L] = ( 4.00000*ALGEBRAIC[(offset * num_of_algebraic) + vffrt]*( STATES[(offset * num_of_states) + cass]*exp( 2.00000*ALGEBRAIC[(offset * num_of_algebraic) + vfrt]) -  0.341000*CONSTANTS[(offset * num_of_constants) + cao]))/(exp( 2.00000*ALGEBRAIC[(offset * num_of_algebraic) + vfr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CaMKa] = ALGEBRAIC[(offset * num_of_algebraic) + CaMKb]+STATES[(offset * num_of_states) + CaMK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CaLp] = 1.00000/(1.00000+CONSTANTS[(offset * num_of_constants) + KmCaMK]/ALGEBRAIC[(offset * num_of_algebraic) + CaMKa]);</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L] =  (1.00000 - ALGEBRAIC[(offset * num_of_algebraic) + fICaLp])*CONSTANTS[(offset * num_of_constants) + PCa]*ALGEBRAIC[(offset * num_of_algebraic) + PhiCaL]*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p]*ALGEBRAIC[(offset * num_of_algebraic) + PhiCaL]*STATES[(offset * num_of_states) + d]*( ALGEBRAIC[(offset * num_of_algebraic) + fp]*(1.00000 - STATES[(offset * num_of_states) + nca])+ STATES[(offset * num_of_states) + jca]*ALGEBRAIC[(offset * num_of_algebraic) + fcap]*STATES[(offset * num_of_states) + nca]);</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_temp] = ( CONSTANTS[(offset * num_of_constants) + a_rel]*- ALGEBRAIC[(offset * num_of_algebraic) + ICaL])/(1.00000+ 1.00000*pow(1.50000/STATES[(offset * num_of_states) + cajsr],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 = (CONSTANTS[(offset * num_of_constants) + celltype]==2.00000 ?  ALGEBRAIC[(offset * num_of_algebraic) + Jrel_inf_temp]*1.70000 : ALGEBRAIC[(offset * num_of_algebraic) + Jrel_inf_temp]);</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_temp] = CONSTANTS[(offset * num_of_constants) + bt]/(1.00000+0.0123000/STATES[(offset * num_of_states) + cajsr]);</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 = (ALGEBRAIC[(offset * num_of_algebraic) + tau_rel_temp]&lt;0.00100000 ? 0.00100000 : ALGEBRAIC[(offset * num_of_algebraic) + tau_rel_temp]);</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Jrel_temp] = ( CONSTANTS[(offset * num_of_constants) + a_relp]*- ALGEBRAIC[(offset * num_of_algebraic) + ICaL])/(1.00000+pow(1.50000/STATES[(offset * num_of_states) + cajsr],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p] = (CONSTANTS[(offset * num_of_constants) + celltype]==2.00000 ?  ALGEBRAIC[(offset * num_of_algebraic) + Jrel_temp]*1.70000 : ALGEBRAIC[(offset * num_of_algebraic) + Jrel_temp]);</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p_temp] = CONSTANTS[(offset * num_of_constants) + btp]/(1.00000+0.0123000/STATES[(offset * num_of_states) + cajsr]);</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p] = (ALGEBRAIC[(offset * num_of_algebraic) + tau_relp_temp]&lt;0.00100000 ? 0.00100000 : ALGEBRAIC[(offset * num_of_algebraic) + tau_relp_temp]);</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K] =  (( CONSTANTS[(offset * num_of_constants) + R]*CONSTANTS[(offset * num_of_constants) + T])/CONSTANTS[(offset * num_of_constants) + F])*log(CONSTANTS[(offset * num_of_constants) + ko]/STATES[(offset * num_of_states) + ki]);</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iF] = 1.00000/(1.00000+exp((STATES[(offset * num_of_states)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iS] = 1.00000 - ALGEBRAIC[(offset * num_of_algebraic) + AiF];</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 =  ALGEBRAIC[(offset * num_of_algebraic) + AiF]*STATES[(offset * num_of_states) + iF]+ ALGEBRAIC[(offset * num_of_algebraic) + AiS]*STATES[(offset * num_of_states) + iS];</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p] =  ALGEBRAIC[(offset * num_of_algebraic) + AiF]*STATES[(offset * num_of_states) + iFp]+ ALGEBRAIC[(offset * num_of_algebraic) + AiS]*STATES[(offset * num_of_states) + iSp];</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top] = 1.00000/(1.00000+CONSTANTS[(offset * num_of_constants) + KmCaMK]/ALGEBRAIC[(offset * num_of_algebraic) + CaMKa]);</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to] =  CONSTANTS[(offset * num_of_constants) + Gto]*(STATES[(offset * num_of_states) + V] - ALGEBRAIC[(offset * num_of_algebraic) + EK])*( (1.00000 - ALGEBRAIC[(offset * num_of_algebraic) + fItop])*STATES[(offset * num_of_states) + a]*ALGEBRAIC[(offset * num_of_algebraic) + i]+ ALGEBRAIC[(offset * num_of_algebraic) + fItop]*STATES[(offset * num_of_states) + ap]*ALGEBRAIC[(offset * num_of_algebraic) + ip]);</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xrf] = 1.00000/(1.00000+exp((STATES[(offset * num_of_states)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xrs] = 1.00000 - ALGEBRAIC[(offset * num_of_algebraic) + Axrf];</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r] =  ALGEBRAIC[(offset * num_of_algebraic) + Axrf]*STATES[(offset * num_of_states) + xrf]+ ALGEBRAIC[(offset * num_of_algebraic) + Axrs]*STATES[(offset * num_of_states) + xrs];</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rkr] = ( (1.00000/(1.00000+exp((STATES[(offset * num_of_states) + V]+55.0000)/75.0000)))*1.00000)/(1.00000+exp((STATES[(offset * num_of_states)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r] =  CONSTANTS[(offset * num_of_constants) + GKr]* pow((CONSTANTS[(offset * num_of_constants) + ko]/5.40000), 1.0 / 2)*ALGEBRAIC[(offset * num_of_algebraic) + xr]*ALGEBRAIC[(offset * num_of_algebraic) + rkr]*(STATES[(offset * num_of_states) + V] - ALGEBRAIC[(offset * num_of_algebraic)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EKs] =  (( CONSTANTS[(offset * num_of_constants) + R]*CONSTANTS[(offset * num_of_constants) + T])/CONSTANTS[(offset * num_of_constants) + F])*log((CONSTANTS[(offset * num_of_constants) + ko]+ CONSTANTS[(offset * num_of_constants) + </w:t>
      </w:r>
      <w:r w:rsidRPr="006E0B1B">
        <w:rPr>
          <w:rFonts w:ascii="Courier New" w:hAnsi="Courier New" w:cs="Courier New"/>
          <w:sz w:val="14"/>
          <w:szCs w:val="14"/>
        </w:rPr>
        <w:lastRenderedPageBreak/>
        <w:t>PKNa]*CONSTANTS[(offset * num_of_constants) + nao])/(STATES[(offset * num_of_states) + ki]+ CONSTANTS[(offset * num_of_constants) + PKNa]*STATES[(offset * num_of_states) + nai]));</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sCa] = 1.00000+0.600000/(1.00000+pow(3.80000e-05/STATES[(offset * num_of_states) + cai],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s] =  CONSTANTS[(offset * num_of_constants) + GKs]*ALGEBRAIC[(offset * num_of_algebraic) + KsCa]*STATES[(offset * num_of_states) + xs1]*STATES[(offset * num_of_states) + xs2]*(STATES[(offset * num_of_states) + V] - ALGEBRAIC[(offset * num_of_algebraic)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rk1] = 1.00000/(1.00000+exp(((STATES[(offset * num_of_states) + V]+105.800) -  2.60000*CONSTANTS[(offset * num_of_constants)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1] =  CONSTANTS[(offset * num_of_constants) + GK1]* pow(CONSTANTS[(offset * num_of_constants) + ko], 1.0 / 2)*ALGEBRAIC[(offset * num_of_algebraic) + rk1]*STATES[(offset * num_of_states) + xk1]*(STATES[(offset * num_of_states) + V] - ALGEBRAIC[(offset * num_of_algebraic)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nao] =  CONSTANTS[(offset * num_of_constants) + Knao0]*exp(( (1.00000 - CONSTANTS[(offset * num_of_constants) + delta])*STATES[(offset * num_of_states) + V]*CONSTANTS[(offset * num_of_constants) + F])/( 3.00000*CONSTANTS[(offset * num_of_constants) + R]*CONSTANTS[(offset * num_of_constants)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3] = ( CONSTANTS[(offset * num_of_constants) + k3p]*pow(CONSTANTS[(offset * num_of_constants) + ko]/CONSTANTS[(offset * num_of_constants) + Kko], 2.00000))/((pow(1.00000+CONSTANTS[(offset * num_of_constants) + nao]/ALGEBRAIC[(offset * num_of_algebraic) + Knao], 3.00000)+pow(1.00000+CONSTANTS[(offset * num_of_constants) + ko]/CONSTANTS[(offset * num_of_constants) + Kko],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 = CONSTANTS[(offset * num_of_constants) + eP]/(1.00000+CONSTANTS[(offset * num_of_constants) + H]/CONSTANTS[(offset * num_of_constants) + Khp]+STATES[(offset * num_of_states) + nai]/CONSTANTS[(offset * num_of_constants) + Knap]+STATES[(offset * num_of_states) + ki]/CONSTANTS[(offset * num_of_constants) + Kxkur]);</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3] = ( CONSTANTS[(offset * num_of_constants) + k3m]*ALGEBRAIC[(offset * num_of_algebraic) + P]*CONSTANTS[(offset * num_of_constants) + H])/(1.00000+CONSTANTS[(offset * num_of_constants) + MgATP]/CONSTANTS[(offset * num_of_constants) + Kmgatp]);</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nai] =  CONSTANTS[(offset * num_of_constants) + Knai0]*exp(( CONSTANTS[(offset * num_of_constants) + delta]*STATES[(offset * num_of_states) + V]*CONSTANTS[(offset * num_of_constants) + F])/( 3.00000*CONSTANTS[(offset * num_of_constants) + R]*CONSTANTS[(offset * num_of_constants)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1] = ( CONSTANTS[(offset * num_of_constants) + k1p]*pow(STATES[(offset * num_of_states) + nai]/ALGEBRAIC[(offset * num_of_algebraic) + Knai], 3.00000))/((pow(1.00000+STATES[(offset * num_of_states) + nai]/ALGEBRAIC[(offset * num_of_algebraic) + Knai], 3.00000)+pow(1.00000+STATES[(offset * num_of_states) + ki]/CONSTANTS[(offset * num_of_constants) + Kki],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2] = ( CONSTANTS[(offset * num_of_constants) + k2m]*pow(CONSTANTS[(offset * num_of_constants) + nao]/ALGEBRAIC[(offset * num_of_algebraic) + Knao], 3.00000))/((pow(1.00000+CONSTANTS[(offset * num_of_constants) + nao]/ALGEBRAIC[(offset * num_of_algebraic) + Knao], 3.00000)+pow(1.00000+CONSTANTS[(offset * num_of_constants) + ko]/CONSTANTS[(offset * num_of_constants) + Kko],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b4] = ( CONSTANTS[(offset * num_of_constants) + k4m]*pow(STATES[(offset * num_of_states) + ki]/CONSTANTS[(offset * num_of_constants) + Kki], 2.00000))/((pow(1.00000+STATES[(offset * num_of_states) + nai]/ALGEBRAIC[(offset * </w:t>
      </w:r>
      <w:r w:rsidRPr="006E0B1B">
        <w:rPr>
          <w:rFonts w:ascii="Courier New" w:hAnsi="Courier New" w:cs="Courier New"/>
          <w:sz w:val="14"/>
          <w:szCs w:val="14"/>
        </w:rPr>
        <w:lastRenderedPageBreak/>
        <w:t>num_of_algebraic) + Knai], 3.00000)+pow(1.00000+STATES[(offset * num_of_states) + ki]/CONSTANTS[(offset * num_of_constants) + Kki],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 =  CONSTANTS[(offset * num_of_constants) + a4]*ALGEBRAIC[(offset * num_of_algebraic) + a1]*CONSTANTS[(offset * num_of_constants) + a2]+ ALGEBRAIC[(offset * num_of_algebraic) + b2]*ALGEBRAIC[(offset * num_of_algebraic) + b4]*ALGEBRAIC[(offset * num_of_algebraic) + b3]+ CONSTANTS[(offset * num_of_constants) + a2]*ALGEBRAIC[(offset * num_of_algebraic) + b4]*ALGEBRAIC[(offset * num_of_algebraic) + b3]+ ALGEBRAIC[(offset * num_of_algebraic) + b3]*ALGEBRAIC[(offset * num_of_algebraic) + a1]*CONSTANTS[(offset * num_of_constants)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 =  ALGEBRAIC[(offset * num_of_algebraic) + b2]*CONSTANTS[(offset * num_of_constants) + b1]*ALGEBRAIC[(offset * num_of_algebraic) + b4]+ ALGEBRAIC[(offset * num_of_algebraic) + a1]*CONSTANTS[(offset * num_of_constants) + a2]*ALGEBRAIC[(offset * num_of_algebraic) + a3]+ ALGEBRAIC[(offset * num_of_algebraic) + a3]*CONSTANTS[(offset * num_of_constants) + b1]*ALGEBRAIC[(offset * num_of_algebraic) + b4]+ CONSTANTS[(offset * num_of_constants) + a2]*ALGEBRAIC[(offset * num_of_algebraic) + a3]*ALGEBRAIC[(offset * num_of_algebraic)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 =  CONSTANTS[(offset * num_of_constants) + a2]*ALGEBRAIC[(offset * num_of_algebraic) + a3]*CONSTANTS[(offset * num_of_constants) + a4]+ ALGEBRAIC[(offset * num_of_algebraic) + b3]*ALGEBRAIC[(offset * num_of_algebraic) + b2]*CONSTANTS[(offset * num_of_constants) + b1]+ ALGEBRAIC[(offset * num_of_algebraic) + b2]*CONSTANTS[(offset * num_of_constants) + b1]*CONSTANTS[(offset * num_of_constants) + a4]+ ALGEBRAIC[(offset * num_of_algebraic) + a3]*CONSTANTS[(offset * num_of_constants) + a4]*CONSTANTS[(offset * num_of_constants)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4] =  ALGEBRAIC[(offset * num_of_algebraic) + b4]*ALGEBRAIC[(offset * num_of_algebraic) + b3]*ALGEBRAIC[(offset * num_of_algebraic) + b2]+ ALGEBRAIC[(offset * num_of_algebraic) + a3]*CONSTANTS[(offset * num_of_constants) + a4]*ALGEBRAIC[(offset * num_of_algebraic) + a1]+ ALGEBRAIC[(offset * num_of_algebraic) + b2]*CONSTANTS[(offset * num_of_constants) + a4]*ALGEBRAIC[(offset * num_of_algebraic) + a1]+ ALGEBRAIC[(offset * num_of_algebraic) + b3]*ALGEBRAIC[(offset * num_of_algebraic) + b2]*ALGEBRAIC[(offset * num_of_algebraic)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 = ALGEBRAIC[(offset * num_of_algebraic) + x1]/(ALGEBRAIC[(offset * num_of_algebraic) + x1]+ALGEBRAIC[(offset * num_of_algebraic) + x2]+ALGEBRAIC[(offset * num_of_algebraic) + x3]+ALGEBRAIC[(offset * num_of_algebraic)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 = ALGEBRAIC[(offset * num_of_algebraic) + x2]/(ALGEBRAIC[(offset * num_of_algebraic) + x1]+ALGEBRAIC[(offset * num_of_algebraic) + x2]+ALGEBRAIC[(offset * num_of_algebraic) + x3]+ALGEBRAIC[(offset * num_of_algebraic)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akNa] =  3.00000*( ALGEBRAIC[(offset * num_of_algebraic) + E1]*ALGEBRAIC[(offset * num_of_algebraic) + a3] -  ALGEBRAIC[(offset * num_of_algebraic) + E2]*ALGEBRAIC[(offset * num_of_algebraic)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 = ALGEBRAIC[(offset * num_of_algebraic) + x3]/(ALGEBRAIC[(offset * num_of_algebraic) + x1]+ALGEBRAIC[(offset * num_of_algebraic) + x2]+ALGEBRAIC[(offset * num_of_algebraic) + x3]+ALGEBRAIC[(offset * num_of_algebraic)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 = ALGEBRAIC[(offset * num_of_algebraic) + x4]/(ALGEBRAIC[(offset * num_of_algebraic) + x1]+ALGEBRAIC[(offset * num_of_algebraic) + x2]+ALGEBRAIC[(offset * num_of_algebraic) + x3]+ALGEBRAIC[(offset * num_of_algebraic)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akK] =  2.00000*( ALGEBRAIC[(offset * num_of_algebraic) + E4]*CONSTANTS[(offset * num_of_constants) + b1] -  ALGEBRAIC[(offset * num_of_algebraic) + E3]*ALGEBRAIC[(offset * num_of_algebraic)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INaK] =  CONSTANTS[(offset * num_of_constants) + Pnak]*( CONSTANTS[(offset * num_of_constants) + zna]*ALGEBRAIC[(offset * num_of_algebraic) + JnakNa]+ CONSTANTS[(offset * num_of_constants) + zk]*ALGEBRAIC[(offset * num_of_algebraic) + JnakK]);</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kb] = 1.00000/(1.00000+exp(- (STATES[(offset * num_of_states)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b] =  CONSTANTS[(offset * num_of_constants) + GKb]*ALGEBRAIC[(offset * num_of_algebraic) + xkb]*(STATES[(offset * num_of_states) + V] - ALGEBRAIC[(offset * num_of_algebraic)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K] = (STATES[(offset * num_of_states) + kss] - STATES[(offset * num_of_states) + ki])/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K] = ( 1.00000*ALGEBRAIC[(offset * num_of_algebraic) + vffrt]*( 0.750000*STATES[(offset * num_of_states) + kss]*exp( 1.00000*ALGEBRAIC[(offset * num_of_algebraic) + vfrt]) -  0.750000*CONSTANTS[(offset * num_of_constants) + ko]))/(exp( 1.00000*ALGEBRAIC[(offset * num_of_algebraic) + vfr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K] =  (1.00000 - ALGEBRAIC[(offset * num_of_algebraic) + fICaLp])*CONSTANTS[(offset * num_of_constants) + PCaK]*ALGEBRAIC[(offset * num_of_algebraic) + PhiCaK]*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Kp]*ALGEBRAIC[(offset * num_of_algebraic) + PhiCaK]*STATES[(offset * num_of_states) + d]*( ALGEBRAIC[(offset * num_of_algebraic) + fp]*(1.00000 - STATES[(offset * num_of_states) + nca])+ STATES[(offset * num_of_states) + jca]*ALGEBRAIC[(offset * num_of_algebraic) + fcap]*STATES[(offset * num_of_states) + nca]);</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Na] =  (( CONSTANTS[(offset * num_of_constants) + R]*CONSTANTS[(offset * num_of_constants) + T])/CONSTANTS[(offset * num_of_constants) + F])*log(CONSTANTS[(offset * num_of_constants) + nao]/STATES[(offset * num_of_states) + nai]);</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 =  CONSTANTS[(offset * num_of_constants) + Ahf]*STATES[(offset * num_of_states) + hf]+ CONSTANTS[(offset * num_of_constants) + Ahs]*STATES[(offset * num_of_states) + hs];</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p] =  CONSTANTS[(offset * num_of_constants) + Ahf]*STATES[(offset * num_of_states) + hf]+ CONSTANTS[(offset * num_of_constants) + Ahs]*STATES[(offset * num_of_states) + hsp];</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Nap] = 1.00000/(1.00000+CONSTANTS[(offset * num_of_constants) + KmCaMK]/ALGEBRAIC[(offset * num_of_algebraic) + CaMKa]);</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 =  CONSTANTS[(offset * num_of_constants) + GNa]*(STATES[(offset * num_of_states) + V] - ALGEBRAIC[(offset * num_of_algebraic) + ENa])*pow(STATES[(offset * num_of_states) + m], 3.00000)*( (1.00000 - ALGEBRAIC[(offset * num_of_algebraic) + fINap])*ALGEBRAIC[(offset * num_of_algebraic) + h]*STATES[(offset * num_of_states) + j]+ ALGEBRAIC[(offset * num_of_algebraic) + fINap]*ALGEBRAIC[(offset * num_of_algebraic) + hp]*STATES[(offset * num_of_states) + jp]);</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NaLp] = 1.00000/(1.00000+CONSTANTS[(offset * num_of_constants) + KmCaMK]/ALGEBRAIC[(offset * num_of_algebraic) + CaMKa]);</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NaL] =  CONSTANTS[(offset * num_of_constants) + GNaL]*(STATES[(offset * num_of_states) + V] - ALGEBRAIC[(offset * num_of_algebraic) + ENa])*STATES[(offset * num_of_states) + mL]*( (1.00000 - ALGEBRAIC[(offset * num_of_algebraic) </w:t>
      </w:r>
      <w:r w:rsidRPr="006E0B1B">
        <w:rPr>
          <w:rFonts w:ascii="Courier New" w:hAnsi="Courier New" w:cs="Courier New"/>
          <w:sz w:val="14"/>
          <w:szCs w:val="14"/>
        </w:rPr>
        <w:lastRenderedPageBreak/>
        <w:t>+ fINaLp])*STATES[(offset * num_of_states) + hL]+ ALGEBRAIC[(offset * num_of_algebraic) + fINaLp]*STATES[(offset * num_of_states) + hLp]);</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llo_i] = 1.00000/(1.00000+pow(CONSTANTS[(offset * num_of_constants) + KmCaAct]/STATES[(offset * num_of_states) + cai],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na] = exp(( CONSTANTS[(offset * num_of_constants) + qna]*STATES[(offset * num_of_states) + V]*CONSTANTS[(offset * num_of_constants) + F])/( CONSTANTS[(offset * num_of_constants) + R]*CONSTANTS[(offset * num_of_constants)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7_i] = 1.00000+ (CONSTANTS[(offset * num_of_constants) + nao]/CONSTANTS[(offset * num_of_constants) + kna3])*(1.00000+1.00000/ALGEBRAIC[(offset * num_of_algebraic) + hna]);</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8_i] = CONSTANTS[(offset * num_of_constants) + nao]/( CONSTANTS[(offset * num_of_constants) + kna3]*ALGEBRAIC[(offset * num_of_algebraic) + hna]*ALGEBRAIC[(offset * num_of_algebraic)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p_i] =  ALGEBRAIC[(offset * num_of_algebraic) + h8_i]*CONSTANTS[(offset * num_of_constants) + wnaca];</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1_i] = 1.00000+ (STATES[(offset * num_of_states) + nai]/CONSTANTS[(offset * num_of_constants) + kna3])*(1.00000+ALGEBRAIC[(offset * num_of_algebraic) + hna]);</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2_i] = ( STATES[(offset * num_of_states) + nai]*ALGEBRAIC[(offset * num_of_algebraic) + hna])/( CONSTANTS[(offset * num_of_constants) + kna3]*ALGEBRAIC[(offset * num_of_algebraic)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p_i] =  ALGEBRAIC[(offset * num_of_algebraic) + h2_i]*CONSTANTS[(offset * num_of_constants) + wnaca];</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4_i] = 1.00000+ (STATES[(offset * num_of_states) + nai]/CONSTANTS[(offset * num_of_constants) + kna1])*(1.00000+STATES[(offset * num_of_states) + nai]/CONSTANTS[(offset * num_of_constants)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5_i] = ( STATES[(offset * num_of_states) + nai]*STATES[(offset * num_of_states) + nai])/( ALGEBRAIC[(offset * num_of_algebraic) + h4_i]*CONSTANTS[(offset * num_of_constants) + kna1]*CONSTANTS[(offset * num_of_constants)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7_i] =  ALGEBRAIC[(offset * num_of_algebraic) + h5_i]*ALGEBRAIC[(offset * num_of_algebraic) + h2_i]*CONSTANTS[(offset * num_of_constants) + wna];</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8_i] =  ALGEBRAIC[(offset * num_of_algebraic) + h8_i]*CONSTANTS[(offset * num_of_constants) + h11_i]*CONSTANTS[(offset * num_of_constants) + wna];</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9_i] = 1.00000/ALGEBRAIC[(offset * num_of_algebraic)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_i] =  ALGEBRAIC[(offset * num_of_algebraic) + h9_i]*CONSTANTS[(offset * num_of_constants) + wca];</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_i] = ALGEBRAIC[(offset * num_of_algebraic) + k3p_i]+ALGEBRAIC[(offset * num_of_algebraic)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ca] = exp(( CONSTANTS[(offset * num_of_constants) + qca]*STATES[(offset * num_of_states) + V]*CONSTANTS[(offset * num_of_constants) + F])/( CONSTANTS[(offset * num_of_constants) + R]*CONSTANTS[(offset * num_of_constants)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h3_i] = 1.00000/ALGEBRAIC[(offset * num_of_algebraic)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_i] = ( ALGEBRAIC[(offset * num_of_algebraic) +  h3_i]*CONSTANTS[(offset * num_of_constants) + wca])/ALGEBRAIC[(offset * num_of_algebraic) +  hca];</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_i] = ALGEBRAIC[(offset * num_of_algebraic) +  k4p_i]+ALGEBRAIC[(offset * num_of_algebraic)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6_i] = 1.00000/ALGEBRAIC[(offset * num_of_algebraic)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6_i] =  ALGEBRAIC[(offset * num_of_algebraic) + h6_i]*STATES[(offset * num_of_states) + cai]*CONSTANTS[(offset * num_of_constants) + kcaon];</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_i] =  CONSTANTS[(offset * num_of_constants) + k2_i]*ALGEBRAIC[(offset * num_of_algebraic) +  k4_i]*(ALGEBRAIC[(offset * num_of_algebraic) +  k7_i]+ALGEBRAIC[(offset * num_of_algebraic) +  k6_i])+ CONSTANTS[(offset * num_of_constants) + k5_i]*ALGEBRAIC[(offset * num_of_algebraic) +  k7_i]*(CONSTANTS[(offset * num_of_constants) + k2_i]+ALGEBRAIC[(offset * num_of_algebraic)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_i] =  CONSTANTS[(offset * num_of_constants) + k1_i]*ALGEBRAIC[(offset * num_of_algebraic) +  k7_i]*(ALGEBRAIC[(offset * num_of_algebraic) +  k4_i]+CONSTANTS[(offset * num_of_constants) + k5_i])+ ALGEBRAIC[(offset * num_of_algebraic) +  k4_i]*ALGEBRAIC[(offset * num_of_algebraic) +  k6_i]*(CONSTANTS[(offset * num_of_constants) + k1_i]+ALGEBRAIC[(offset * num_of_algebraic)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_i] =  CONSTANTS[(offset * num_of_constants) + k1_i]*ALGEBRAIC[(offset * num_of_algebraic) +  k3_i]*(ALGEBRAIC[(offset * num_of_algebraic) +  k7_i]+ALGEBRAIC[(offset * num_of_algebraic) +  k6_i])+ ALGEBRAIC[(offset * num_of_algebraic) +  k8_i]*ALGEBRAIC[(offset * num_of_algebraic) +  k6_i]*(CONSTANTS[(offset * num_of_constants) + k2_i]+ALGEBRAIC[(offset * num_of_algebraic)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4_i] =  CONSTANTS[(offset * num_of_constants) + k2_i]*ALGEBRAIC[(offset * num_of_algebraic) +  k8_i]*(ALGEBRAIC[(offset * num_of_algebraic) +  k4_i]+CONSTANTS[(offset * num_of_constants) + k5_i])+ ALGEBRAIC[(offset * num_of_algebraic) +  k3_i]*CONSTANTS[(offset * num_of_constants) + k5_i]*(CONSTANTS[(offset * num_of_constants) + k1_i]+ALGEBRAIC[(offset * num_of_algebraic)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_i] = ALGEBRAIC[(offset * num_of_algebraic) +  x1_i]/(ALGEBRAIC[(offset * num_of_algebraic) +  x1_i]+ALGEBRAIC[(offset * num_of_algebraic) +  x2_i]+ALGEBRAIC[(offset * num_of_algebraic) +  x3_i]+ALGEBRAIC[(offset * num_of_algebraic)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_i] = ALGEBRAIC[(offset * num_of_algebraic) + x2_i]/(ALGEBRAIC[(offset * num_of_algebraic) + x1_i]+ALGEBRAIC[(offset * num_of_algebraic) + x2_i]+ALGEBRAIC[(offset * num_of_algebraic) + x3_i]+ALGEBRAIC[(offset * num_of_algebraic)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_i] = ALGEBRAIC[(offset * num_of_algebraic) + x3_i]/(ALGEBRAIC[(offset * num_of_algebraic) + x1_i]+ALGEBRAIC[(offset * num_of_algebraic) + x2_i]+ALGEBRAIC[(offset * num_of_algebraic) + x3_i]+ALGEBRAIC[(offset * num_of_algebraic)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_i] = ALGEBRAIC[(offset * num_of_algebraic) + x4_i]/(ALGEBRAIC[(offset * num_of_algebraic) + x1_i]+ALGEBRAIC[(offset * num_of_algebraic) + x2_i]+ALGEBRAIC[(offset * num_of_algebraic) + x3_i]+ALGEBRAIC[(offset * num_of_algebraic)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JncxNa_i] = ( 3.00000*( ALGEBRAIC[(offset * num_of_algebraic) + E4_i]*ALGEBRAIC[(offset * num_of_algebraic) + k7_i] -  ALGEBRAIC[(offset * </w:t>
      </w:r>
      <w:r w:rsidRPr="006E0B1B">
        <w:rPr>
          <w:rFonts w:ascii="Courier New" w:hAnsi="Courier New" w:cs="Courier New"/>
          <w:sz w:val="14"/>
          <w:szCs w:val="14"/>
        </w:rPr>
        <w:lastRenderedPageBreak/>
        <w:t>num_of_algebraic) + E1_i]*ALGEBRAIC[(offset * num_of_algebraic) + k8_i])+ ALGEBRAIC[(offset * num_of_algebraic) + E3_i]*ALGEBRAIC[(offset * num_of_algebraic) + k4pp_i]) -  ALGEBRAIC[(offset * num_of_algebraic) + E2_i]*ALGEBRAIC[(offset * num_of_algebraic)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Ca_i] =  ALGEBRAIC[(offset * num_of_algebraic) + E2_i]*CONSTANTS[(offset * num_of_constants) + k2_i] -  ALGEBRAIC[(offset * num_of_algebraic) + E1_i]*CONSTANTS[(offset * num_of_constants)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Ca_i] =  0.800000*CONSTANTS[(offset * num_of_constants) + Gncx]*ALGEBRAIC[(offset * num_of_algebraic) + allo_i]*( CONSTANTS[(offset * num_of_constants) + zna]*ALGEBRAIC[(offset * num_of_algebraic) + JncxNa_i]+ CONSTANTS[(offset * num_of_constants) + zca]*ALGEBRAIC[(offset * num_of_algebraic) + JncxCa_i]);</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b] = ( CONSTANTS[(offset * num_of_constants) + PNab]*ALGEBRAIC[(offset * num_of_algebraic) + vffrt]*( STATES[(offset * num_of_states) + nai]*exp(ALGEBRAIC[(offset * num_of_algebraic) + vfrt]) - CONSTANTS[(offset * num_of_constants) + nao]))/(exp(ALGEBRAIC[(offset * num_of_algebraic) + vfr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Na] = (STATES[(offset * num_of_states) + nass] - STATES[(offset * num_of_states) + nai])/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Na] = ( 1.00000*ALGEBRAIC[(offset * num_of_algebraic) + vffrt]*( 0.750000*STATES[(offset * num_of_states) + nass]*exp( 1.00000*ALGEBRAIC[(offset * num_of_algebraic) + vfrt]) -  0.750000*CONSTANTS[(offset * num_of_constants) + nao]))/(exp( 1.00000*ALGEBRAIC[(offset * num_of_algebraic) + vfr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Na] =  (1.00000 - ALGEBRAIC[(offset * num_of_algebraic) + fICaLp])*CONSTANTS[(offset * num_of_constants) + PCaNa]*ALGEBRAIC[(offset * num_of_algebraic) + PhiCaNa]*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Nap]*ALGEBRAIC[(offset * num_of_algebraic) + PhiCaNa]*STATES[(offset * num_of_states) + d]*( ALGEBRAIC[(offset * num_of_algebraic) + fp]*(1.00000 - STATES[(offset * num_of_states) + nca])+ STATES[(offset * num_of_states) + jca]*ALGEBRAIC[(offset * num_of_algebraic) + fcap]*STATES[(offset * num_of_states) + nca]);</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llo_ss] = 1.00000/(1.00000+pow(CONSTANTS[(offset * num_of_constants) + KmCaAct]/STATES[(offset * num_of_states) + cass],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7_ss] = 1.00000+ (CONSTANTS[(offset * num_of_constants) + nao]/CONSTANTS[(offset * num_of_constants) + kna3])*(1.00000+1.00000/ALGEBRAIC[(offset * num_of_algebraic) + hna]);</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8_ss] = CONSTANTS[(offset * num_of_constants) + nao]/( CONSTANTS[(offset * num_of_constants) + kna3]*ALGEBRAIC[(offset * num_of_algebraic) + hna]*ALGEBRAIC[(offset * num_of_algebraic)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p_ss] =  ALGEBRAIC[(offset * num_of_algebraic) + h8_ss]*CONSTANTS[(offset * num_of_constants) + wnaca];</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1_ss] = 1.00000+ (STATES[(offset * num_of_states) + nass]/CONSTANTS[(offset * num_of_constants) + kna3])*(1.00000+ALGEBRAIC[(offset * num_of_algebraic) + hna]);</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2_ss] = ( STATES[(offset * num_of_states) + nass]*ALGEBRAIC[(offset * num_of_algebraic) + hna])/( CONSTANTS[(offset * num_of_constants) + kna3]*ALGEBRAIC[(offset * num_of_algebraic)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k4pp_ss] =  ALGEBRAIC[(offset * num_of_algebraic) + h2_ss]*CONSTANTS[(offset * num_of_constants) + wnaca];</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4_ss] = 1.00000+ (STATES[(offset * num_of_states) + nass]/CONSTANTS[(offset * num_of_constants) + kna1])*(1.00000+STATES[(offset * num_of_states) + nass]/CONSTANTS[(offset * num_of_constants)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5_ss] = ( STATES[(offset * num_of_states) + nass]*STATES[(offset * num_of_states) + nass])/( ALGEBRAIC[(offset * num_of_algebraic) + h4_ss]*CONSTANTS[(offset * num_of_constants) + kna1]*CONSTANTS[(offset * num_of_constants)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7_ss] =  ALGEBRAIC[(offset * num_of_algebraic) + h5_ss]*ALGEBRAIC[(offset * num_of_algebraic) + h2_ss]*CONSTANTS[(offset * num_of_constants) + wna];</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8_ss] =  ALGEBRAIC[(offset * num_of_algebraic) + h8_ss]*CONSTANTS[(offset * num_of_constants) + h11_ss]*CONSTANTS[(offset * num_of_constants) + wna];</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9_ss] = 1.00000/ALGEBRAIC[(offset * num_of_algebraic)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_ss] =  ALGEBRAIC[(offset * num_of_algebraic) + h9_ss]*CONSTANTS[(offset * num_of_constants) + wca];</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_ss] = ALGEBRAIC[(offset * num_of_algebraic) + k3p_ss]+ALGEBRAIC[(offset * num_of_algebraic)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3_ss] = 1.00000/ALGEBRAIC[(offset * num_of_algebraic)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_ss] = ( ALGEBRAIC[(offset * num_of_algebraic) + h3_ss]*CONSTANTS[(offset * num_of_constants) + wca])/ALGEBRAIC[(offset * num_of_algebraic) + hca];</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_ss] = ALGEBRAIC[(offset * num_of_algebraic) + k4p_ss]+ALGEBRAIC[(offset * num_of_algebraic)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6_ss] = 1.00000/ALGEBRAIC[(offset * num_of_algebraic)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6_ss] =  ALGEBRAIC[(offset * num_of_algebraic) + h6_ss]*STATES[(offset * num_of_states) + cass]*CONSTANTS[(offset * num_of_constants) + kcaon];</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_ss] =  CONSTANTS[(offset * num_of_constants) + k2_ss]*ALGEBRAIC[(offset * num_of_algebraic) + k4_ss]*(ALGEBRAIC[(offset * num_of_algebraic) + k7_ss]+ALGEBRAIC[(offset * num_of_algebraic) + k6_ss])+ CONSTANTS[(offset * num_of_constants) + k5_ss]*ALGEBRAIC[(offset * num_of_algebraic) + k7_ss]*(CONSTANTS[(offset * num_of_constants) + k2_ss]+ALGEBRAIC[(offset * num_of_algebraic)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_ss] =  CONSTANTS[(offset * num_of_constants) + k1_ss]*ALGEBRAIC[(offset * num_of_algebraic) + k7_ss]*(ALGEBRAIC[(offset * num_of_algebraic) + k4_ss]+CONSTANTS[(offset * num_of_constants) + k5_ss])+ ALGEBRAIC[(offset * num_of_algebraic) + k4_ss]*ALGEBRAIC[(offset * num_of_algebraic) + k6_ss]*(CONSTANTS[(offset * num_of_constants) + k1_ss]+ALGEBRAIC[(offset * num_of_algebraic)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_ss] =  CONSTANTS[(offset * num_of_constants) + k1_ss]*ALGEBRAIC[(offset * num_of_algebraic) + k3_ss]*(ALGEBRAIC[(offset * num_of_algebraic) + k7_ss]+ALGEBRAIC[(offset * num_of_algebraic) + k6_ss])+ ALGEBRAIC[(offset * num_of_algebraic) + k8_ss]*ALGEBRAIC[(offset * num_of_algebraic) + k6_ss]*(CONSTANTS[(offset * num_of_constants) + k2_ss]+ALGEBRAIC[(offset * num_of_algebraic)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x4_ss] =  CONSTANTS[(offset * num_of_constants) + k2_ss]*ALGEBRAIC[(offset * num_of_algebraic) + k8_ss]*(ALGEBRAIC[(offset * num_of_algebraic) </w:t>
      </w:r>
      <w:r w:rsidRPr="006E0B1B">
        <w:rPr>
          <w:rFonts w:ascii="Courier New" w:hAnsi="Courier New" w:cs="Courier New"/>
          <w:sz w:val="14"/>
          <w:szCs w:val="14"/>
        </w:rPr>
        <w:lastRenderedPageBreak/>
        <w:t>+ k4_ss]+CONSTANTS[(offset * num_of_constants) + k5_ss])+ ALGEBRAIC[(offset * num_of_algebraic) + k3_ss]*CONSTANTS[(offset * num_of_constants) + k5_ss]*(CONSTANTS[(offset * num_of_constants) + k1_ss]+ALGEBRAIC[(offset * num_of_algebraic)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_ss] = ALGEBRAIC[(offset * num_of_algebraic) + x1_ss]/(ALGEBRAIC[(offset * num_of_algebraic) + x1_ss]+ALGEBRAIC[(offset * num_of_algebraic) + x2_ss]+ALGEBRAIC[(offset * num_of_algebraic) + x3_ss]+ALGEBRAIC[(offset * num_of_algebraic)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_ss] = ALGEBRAIC[(offset * num_of_algebraic) + x2_ss]/(ALGEBRAIC[(offset * num_of_algebraic) + x1_ss]+ALGEBRAIC[(offset * num_of_algebraic) + x2_ss]+ALGEBRAIC[(offset * num_of_algebraic) + x3_ss]+ALGEBRAIC[(offset * num_of_algebraic)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_ss] = ALGEBRAIC[(offset * num_of_algebraic) + x3_ss]/(ALGEBRAIC[(offset * num_of_algebraic) + x1_ss]+ALGEBRAIC[(offset * num_of_algebraic) + x2_ss]+ALGEBRAIC[(offset * num_of_algebraic) + x3_ss]+ALGEBRAIC[(offset * num_of_algebraic)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_ss] = ALGEBRAIC[(offset * num_of_algebraic) + x4_ss]/(ALGEBRAIC[(offset * num_of_algebraic) + x1_ss]+ALGEBRAIC[(offset * num_of_algebraic) + x2_ss]+ALGEBRAIC[(offset * num_of_algebraic) + x3_ss]+ALGEBRAIC[(offset * num_of_algebraic)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Na_ss] = ( 3.00000*( ALGEBRAIC[(offset * num_of_algebraic) + E4_ss]*ALGEBRAIC[(offset * num_of_algebraic) + k7_ss] -  ALGEBRAIC[(offset * num_of_algebraic) + E1_ss]*ALGEBRAIC[(offset * num_of_algebraic) + k8_ss])+ ALGEBRAIC[(offset * num_of_algebraic) + E3_ss]*ALGEBRAIC[(offset * num_of_algebraic) + k4pp_ss]) -  ALGEBRAIC[(offset * num_of_algebraic) + E2_ss]*ALGEBRAIC[(offset * num_of_algebraic)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Ca_ss] =  ALGEBRAIC[(offset * num_of_algebraic) + E2_ss]*CONSTANTS[(offset * num_of_constants) + k2_ss] -  ALGEBRAIC[(offset * num_of_algebraic) + E1_ss]*CONSTANTS[(offset * num_of_constants)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Ca_ss] =  0.200000*CONSTANTS[(offset * num_of_constants) + Gncx]*ALGEBRAIC[(offset * num_of_algebraic) + allo_ss]*( CONSTANTS[(offset * num_of_constants) + zna]*ALGEBRAIC[(offset * num_of_algebraic) + JncxNa_ss]+ CONSTANTS[(offset * num_of_constants) + zca]*ALGEBRAIC[(offset * num_of_algebraic) + JncxCa_ss]);</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pCa] = ( CONSTANTS[(offset * num_of_constants) + GpCa]*STATES[(offset * num_of_states) + cai])/(CONSTANTS[(offset * num_of_constants) + KmCap]+STATES[(offset * num_of_states) + cai]);</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b] = ( CONSTANTS[(offset * num_of_constants) + PCab]*4.00000*ALGEBRAIC[(offset * num_of_algebraic) + vffrt]*( STATES[(offset * num_of_states) + cai]*exp( 2.00000*ALGEBRAIC[(offset * num_of_algebraic) + vfrt]) -  0.341000*CONSTANTS[(offset * num_of_constants) + cao]))/(exp( 2.00000*ALGEBRAIC[(offset * num_of_algebraic) + vfr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 = (STATES[(offset * num_of_states) + cass] - STATES[(offset * num_of_states) + cai])/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Jrelp] = 1.00000/(1.00000+CONSTANTS[(offset * num_of_constants) + KmCaMK]/ALGEBRAIC[(offset * num_of_algebraic) + CaMKa]);</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var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 = CONSTANTS[(offset * num_of_constants) + Jrel_scale] * ( (1.00000 - ALGEBRAIC[(offset * num_of_algebraic) + fJrelp])*STATES[(offset * num_of_states) + Jrelnp]+ ALGEBRAIC[(offset * num_of_algebraic) + fJrelp]*STATES[(offset * num_of_states) + Jrelp]);</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ss] = 1.00000/(1.00000+( CONSTANTS[(offset * num_of_constants) + BSRmax]*CONSTANTS[(offset * num_of_constants) + KmBSR])/pow(CONSTANTS[(offset * num_of_constants) + KmBSR]+STATES[(offset * num_of_states) + cass], 2.00000)+( CONSTANTS[(offset * num_of_constants) + BSLmax]*CONSTANTS[(offset * num_of_constants) + KmBSL])/pow(CONSTANTS[(offset * num_of_constants) + KmBSL]+STATES[(offset * num_of_states) + cass],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np] = ( CONSTANTS[(offset * num_of_constants) + upScale]*0.00437500*STATES[(offset * num_of_states) + cai])/(STATES[(offset * num_of_states) + cai]+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p] = ( CONSTANTS[(offset * num_of_constants) + upScale]*2.75000*0.00437500*STATES[(offset * num_of_states) + cai])/((STATES[(offset * num_of_states) + cai]+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Jupp] = 1.00000/(1.00000+CONSTANTS[(offset * num_of_constants) + KmCaMK]/ALGEBRAIC[(offset * num_of_algebraic) + CaMKa]);</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leak] = CONSTANTS[(offset * num_of_constants) + Jleak_scale] * ( 0.00393750*STATES[(offset * num_of_states) + cansr])/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 = CONSTANTS[(offset * num_of_constants) + Jup_scale] * ( ( (1.00000 - ALGEBRAIC[(offset * num_of_algebraic) + fJupp])*ALGEBRAIC[(offset * num_of_algebraic) + Jupnp]+ ALGEBRAIC[(offset * num_of_algebraic) + fJupp]*ALGEBRAIC[(offset * num_of_algebraic) + Jupp]) - ALGEBRAIC[(offset * num_of_algebraic) + Jleak]);</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i] = 1.00000/(1.00000+( CONSTANTS[(offset * num_of_constants) + cmdnmax]*CONSTANTS[(offset * num_of_constants) + kmcmdn])/pow(CONSTANTS[(offset * num_of_constants) + kmcmdn]+STATES[(offset * num_of_states) + cai], 2.00000)+( CONSTANTS[(offset * num_of_constants) + trpnmax]*CONSTANTS[(offset * num_of_constants) + kmtrpn])/pow(CONSTANTS[(offset * num_of_constants) + kmtrpn]+STATES[(offset * num_of_states) + cai],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tr] = CONSTANTS[(offset * num_of_constants) + Jtr_scale] * (STATES[(offset * num_of_states) + cansr] - STATES[(offset * num_of_states) + cajsr])/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var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jsr] = 1.00000/(1.00000+( CONSTANTS[(offset * num_of_constants) + csqnmax]*CONSTANTS[(offset * num_of_constants) + kmcsqn])/pow(CONSTANTS[(offset * num_of_constants) + kmcsqn]+STATES[(offset * num_of_states) + cajsr],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L] = (ALGEBRAIC[(offset * num_of_algebraic) + hLss] - STATES[(offset * num_of_states) + hL])/CONSTANTS[(offset * num_of_constants) + thL];</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Lp] = (ALGEBRAIC[(offset * num_of_algebraic) + hLssp] - STATES[(offset * num_of_states) + hLp])/CONSTANTS[(offset * num_of_constants) + thLp];</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m] = (ALGEBRAIC[(offset * num_of_algebraic) + mss] - STATES[(offset * num_of_states) + m])/ALGEBRAIC[(offset * num_of_algebraic)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f] = (ALGEBRAIC[(offset * num_of_algebraic) + hss] - STATES[(offset * num_of_states) + hf])/ALGEBRAIC[(offset * num_of_algebraic) + thf];</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RATES[(offset * num_of_rates) + hs] = (ALGEBRAIC[(offset * num_of_algebraic) + hss] - STATES[(offset * num_of_states) + hs])/ALGEBRAIC[(offset * num_of_algebraic) + ths];</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a] = (ALGEBRAIC[(offset * num_of_algebraic) + ass] - STATES[(offset * num_of_states) + a])/ALGEBRAIC[(offset * num_of_algebraic)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d] = (ALGEBRAIC[(offset * num_of_algebraic) + dss] - STATES[(offset * num_of_states) + d])/ALGEBRAIC[(offset * num_of_algebraic)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f] = (ALGEBRAIC[(offset * num_of_algebraic) + fss] - STATES[(offset * num_of_states) + ff])/ALGEBRAIC[(offset * num_of_algebraic) + tff];</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s] = (ALGEBRAIC[(offset * num_of_algebraic) + fss] - STATES[(offset * num_of_states) + fs])/ALGEBRAIC[(offset * num_of_algebraic) + tfs];</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ca] = (ALGEBRAIC[(offset * num_of_algebraic) + fcass] - STATES[(offset * num_of_states) + jca])/CONSTANTS[(offset * num_of_constants) + tjca];</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ca] =  ALGEBRAIC[(offset * num_of_algebraic) + anca]*CONSTANTS[(offset * num_of_constants) + k2n] - STATES[(offset * num_of_states) + nca]*ALGEBRAIC[(offset * num_of_algebraic)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rf] = (ALGEBRAIC[(offset * num_of_algebraic) + xrss] - STATES[(offset * num_of_states) + xrf])/ALGEBRAIC[(offset * num_of_algebraic) + txrf];</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rs] = (ALGEBRAIC[(offset * num_of_algebraic) + xrss] - STATES[(offset * num_of_states) + xrs])/ALGEBRAIC[(offset * num_of_algebraic) + txrs];</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s1] = (ALGEBRAIC[(offset * num_of_algebraic) + xs1ss] - STATES[(offset * num_of_states) + xs1])/ALGEBRAIC[(offset * num_of_algebraic)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k1] = (ALGEBRAIC[(offset * num_of_algebraic) + xk1ss] - STATES[(offset * num_of_states) + xk1])/ALGEBRAIC[(offset * num_of_algebraic)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 = (ALGEBRAIC[(offset * num_of_algebraic) + jss] - STATES[(offset * num_of_states) + j])/ALGEBRAIC[(offset * num_of_algebraic) + tj];</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ap] = (ALGEBRAIC[(offset * num_of_algebraic) + assp] - STATES[(offset * num_of_states) + ap])/ALGEBRAIC[(offset * num_of_algebraic)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f] = (ALGEBRAIC[(offset * num_of_algebraic) + fcass] - STATES[(offset * num_of_states) + fcaf])/ALGEBRAIC[(offset * num_of_algebraic) + tfcaf];</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s] = (ALGEBRAIC[(offset * num_of_algebraic) + fcass] - STATES[(offset * num_of_states) + fcas])/ALGEBRAIC[(offset * num_of_algebraic) + tfcas];</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fp] = (ALGEBRAIC[(offset * num_of_algebraic) + fss] - STATES[(offset * num_of_states) + ffp])/ALGEBRAIC[(offset * num_of_algebraic) + tffp];</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s2] = (ALGEBRAIC[(offset * num_of_algebraic) + xs2ss] - STATES[(offset * num_of_states) + xs2])/ALGEBRAIC[(offset * num_of_algebraic)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MKt] =  CONSTANTS[(offset * num_of_constants) + aCaMK]*ALGEBRAIC[(offset * num_of_algebraic) + CaMKb]*(ALGEBRAIC[(offset * num_of_algebraic) + CaMKb]+STATES[(offset * num_of_states) + CaMKt]) -  CONSTANTS[(offset * num_of_constants) + bCaMK]*STATES[(offset * num_of_states) + CaMK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sp] = (ALGEBRAIC[(offset * num_of_algebraic) + hssp] - STATES[(offset * num_of_states) + hsp])/ALGEBRAIC[(offset * num_of_algebraic) + thsp];</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p] = (ALGEBRAIC[(offset * num_of_algebraic) + jss] - STATES[(offset * num_of_states) + jp])/ALGEBRAIC[(offset * num_of_algebraic) + tjp];</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mL] = (ALGEBRAIC[(offset * num_of_algebraic) + mLss] - STATES[(offset * num_of_states) + mL])/ALGEBRAIC[(offset * num_of_algebraic) + tmL];</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fp] = (ALGEBRAIC[(offset * num_of_algebraic) + fcass] - STATES[(offset * num_of_states) + fcafp])/ALGEBRAIC[(offset * num_of_algebraic) + tfcafp];</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F] = (ALGEBRAIC[(offset * num_of_algebraic) + iss] - STATES[(offset * num_of_states) + iF])/ALGEBRAIC[(offset * num_of_algebraic) + tiF];</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RATES[(offset * num_of_rates) + iS] = (ALGEBRAIC[(offset * num_of_algebraic) + iss] - STATES[(offset * num_of_states) + iS])/ALGEBRAIC[(offset * num_of_algebraic) + tiS];</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Fp] = (ALGEBRAIC[(offset * num_of_algebraic) + iss] - STATES[(offset * num_of_states) + iFp])/ALGEBRAIC[(offset * num_of_algebraic) + tiFp];</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Sp] = (ALGEBRAIC[(offset * num_of_algebraic) + iss] - STATES[(offset * num_of_states) + iSp])/ALGEBRAIC[(offset * num_of_algebraic) + tiSp];</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relnp] = (ALGEBRAIC[(offset * num_of_algebraic) + Jrel_inf] - STATES[(offset * num_of_states) + Jrelnp])/ALGEBRAIC[(offset * num_of_algebraic) + tau_rel];</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relp] = (ALGEBRAIC[(offset * num_of_algebraic) + Jrel_infp] - STATES[(offset * num_of_states) + Jrelp])/ALGEBRAIC[(offset * num_of_algebraic) + tau_relp];</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ki] = ( - ((ALGEBRAIC[(offset * num_of_algebraic) + Ito]+ALGEBRAIC[(offset * num_of_algebraic) + IKr]+ALGEBRAIC[(offset * num_of_algebraic) + IKs]+ALGEBRAIC[(offset * num_of_algebraic) + IK1]+ALGEBRAIC[(offset * num_of_algebraic) + IKb]+ALGEBRAIC[(offset * num_of_algebraic) + Istim]) -  2.00000*ALGEBRAIC[(offset * num_of_algebraic) + INaK])*CONSTANTS[(offset * num_of_constants) + cm]*CONSTANTS[(offset * num_of_constants) + Acap])/( CONSTANTS[(offset * num_of_constants) + F]*CONSTANTS[(offset * num_of_constants) + vmyo])+( ALGEBRAIC[(offset * num_of_algebraic) + JdiffK]*CONSTANTS[(offset * num_of_constants) + vss])/CONSTANTS[(offset * num_of_constants) + vmyo];</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kss] = ( - ALGEBRAIC[(offset * num_of_algebraic) + ICaK]*CONSTANTS[(offset * num_of_constants) + cm]*CONSTANTS[(offset * num_of_constants) + Acap])/( CONSTANTS[(offset * num_of_constants) + F]*CONSTANTS[(offset * num_of_constants) + vss]) - ALGEBRAIC[(offset * num_of_algebraic) + JdiffK];</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ai] = ( - (ALGEBRAIC[(offset * num_of_algebraic) + INa]+ALGEBRAIC[(offset * num_of_algebraic) + INaL]+ 3.00000*ALGEBRAIC[(offset * num_of_algebraic) + INaCa_i]+ 3.00000*ALGEBRAIC[(offset * num_of_algebraic) + INaK]+ALGEBRAIC[(offset * num_of_algebraic) + INab])*CONSTANTS[(offset * num_of_constants) + Acap]*CONSTANTS[(offset * num_of_constants) + cm])/( CONSTANTS[(offset * num_of_constants) + F]*CONSTANTS[(offset * num_of_constants) + vmyo])+( ALGEBRAIC[(offset * num_of_algebraic) + JdiffNa]*CONSTANTS[(offset * num_of_constants) + vss])/CONSTANTS[(offset * num_of_constants) + vmyo];</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ass] = ( - (ALGEBRAIC[(offset * num_of_algebraic) + ICaNa]+ 3.00000*ALGEBRAIC[(offset * num_of_algebraic) + INaCa_ss])*CONSTANTS[(offset * num_of_constants) + cm]*CONSTANTS[(offset * num_of_constants) + Acap])/( CONSTANTS[(offset * num_of_constants) + F]*CONSTANTS[(offset * num_of_constants) + vss]) - ALGEBRAIC[(offset * num_of_algebraic) + JdiffNa];</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V] = - (ALGEBRAIC[(offset * num_of_algebraic) + INa]+ALGEBRAIC[(offset * num_of_algebraic) + INaL]+ALGEBRAIC[(offset * num_of_algebraic) +  Ito]+ALGEBRAIC[(offset * num_of_algebraic) +  ICaL]+ALGEBRAIC[(offset * num_of_algebraic) +  ICaNa]+ALGEBRAIC[(offset * num_of_algebraic) + ICaK]+ALGEBRAIC[(offset * num_of_algebraic) + IKr]+ALGEBRAIC[(offset * num_of_algebraic) + IKs]+ALGEBRAIC[(offset * num_of_algebraic) + IK1]+ALGEBRAIC[(offset * num_of_algebraic) + INaCa_i]+ALGEBRAIC[(offset * num_of_algebraic) + INaCa_ss]+ALGEBRAIC[(offset * num_of_algebraic) + INaK]+ALGEBRAIC[(offset * num_of_algebraic) + INab]+ALGEBRAIC[(offset * num_of_algebraic) + IKb]+ALGEBRAIC[(offset * num_of_algebraic) + IpCa]+ALGEBRAIC[(offset * num_of_algebraic) + ICab]+ALGEBRAIC[(offset * num_of_algebraic) + Istim]);</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num_of_rates) + cass] =  ALGEBRAIC[(offset * num_of_algebraic) + Bcass]*((( - (ALGEBRAIC[(offset * num_of_algebraic) + ICaL] -  2.00000*ALGEBRAIC[(offset * num_of_algebraic) + INaCa_ss])*CONSTANTS[(offset * num_of_constants) + cm]*CONSTANTS[(offset * </w:t>
      </w:r>
      <w:r w:rsidRPr="006E0B1B">
        <w:rPr>
          <w:rFonts w:ascii="Courier New" w:hAnsi="Courier New" w:cs="Courier New"/>
          <w:sz w:val="14"/>
          <w:szCs w:val="14"/>
        </w:rPr>
        <w:lastRenderedPageBreak/>
        <w:t>num_of_constants) + Acap])/( 2.00000*CONSTANTS[(offset * num_of_constants) + F]*CONSTANTS[(offset * num_of_constants) + vss])+( ALGEBRAIC[(offset * num_of_algebraic) + Jrel]*CONSTANTS[(offset * num_of_constants) + vjsr])/CONSTANTS[(offset * num_of_constants) + vss]) - ALGEBRAIC[(offset * num_of_algebraic) + Jdiff]);</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i] =  ALGEBRAIC[(offset * num_of_algebraic) + Bcai]*((( - ((ALGEBRAIC[(offset * num_of_algebraic) + IpCa]+ALGEBRAIC[(offset * num_of_algebraic) + ICab]) -  2.00000*ALGEBRAIC[(offset * num_of_algebraic) + INaCa_i])*CONSTANTS[(offset * num_of_constants) + cm]*CONSTANTS[(offset * num_of_constants) + Acap])/( 2.00000*CONSTANTS[(offset * num_of_constants) + F]*CONSTANTS[(offset * num_of_constants) + vmyo]) - ( ALGEBRAIC[(offset * num_of_algebraic) + Jup]*CONSTANTS[(offset * num_of_constants) + vnsr])/CONSTANTS[(offset * num_of_constants) + vmyo])+( ALGEBRAIC[(offset * num_of_algebraic) + Jdiff]*CONSTANTS[(offset * num_of_constants) + vss])/CONSTANTS[(offset * num_of_constants) + vmyo]);</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nsr] = ALGEBRAIC[(offset * num_of_algebraic) + Jup] - ( ALGEBRAIC[(offset * num_of_algebraic) + Jtr]*CONSTANTS[(offset * num_of_constants) + vjsr])/CONSTANTS[(offset * num_of_constants) + vnsr];</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jsr] =  ALGEBRAIC[(offset * num_of_algebraic) + Bcajsr]*(ALGEBRAIC[(offset * num_of_algebraic) + Jtr] - ALGEBRAIC[(offset * num_of_algebraic) + Jrel]);</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solveEuler(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V] = STATES[(offset * num_of_states) + V] + RATES[(offset * num_of_rates)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MKt] = STATES[(offset * num_of_states) + CaMKt] + RATES[(offset * num_of_rates) + CaMK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ss] = STATES[(offset * num_of_states) + cass] + RATES[(offset * num_of_rates) + cass]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i] = STATES[(offset * num_of_states) + nai] + RATES[(offset * num_of_rates) + nai]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ss] = STATES[(offset * num_of_states) + nass] + RATES[(offset * num_of_rates) + nass]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i] = STATES[(offset * num_of_states) + ki] + RATES[(offset * num_of_rates) + ki]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ss] = STATES[(offset * num_of_states) + kss] + RATES[(offset * num_of_rates) + kss]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nsr] = STATES[(offset * num_of_states) + cansr] + RATES[(offset * num_of_rates) + cansr]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jsr] = STATES[(offset * num_of_states) + cajsr] + RATES[(offset * num_of_rates) + cajsr]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i] = STATES[(offset * num_of_states) + cai] + RATES[(offset * num_of_rates) + cai]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STATES[(offset * num_of_states) + m] + RATES[(offset * num_of_rates)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hf] = STATES[(offset * num_of_states) + hf] + RATES[(offset * num_of_rates)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 = STATES[(offset * num_of_states) + hs] + RATES[(offset * num_of_rates) + hs]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STATES[(offset * num_of_states) + j] + RATES[(offset * num_of_rates)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p] = STATES[(offset * num_of_states) + hsp] + RATES[(offset * num_of_rates) + hsp]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p] = STATES[(offset * num_of_states) + jp] + RATES[(offset * num_of_rates) + jp]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L] = STATES[(offset * num_of_states) + mL] + RATES[(offset * num_of_rates)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 = STATES[(offset * num_of_states) + hL] + RATES[(offset * num_of_rates) + hL]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p] = STATES[(offset * num_of_states) + hLp] + RATES[(offset * num_of_rates) + hLp]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 = STATES[(offset * num_of_states) + a] + RATES[(offset * num_of_rates)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 = STATES[(offset * num_of_states) + iF] + RATES[(offset * num_of_rates) + iF]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 = STATES[(offset * num_of_states) + iS] + RATES[(offset * num_of_rates) + iS]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STATES[(offset * num_of_states) + ap] + RATES[(offset * num_of_rates)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p] = STATES[(offset * num_of_states) + iFp] + RATES[(offset * num_of_rates) + iFp]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p] = STATES[(offset * num_of_states) + iSp] + RATES[(offset * num_of_rates) + iSp]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STATES[(offset * num_of_states) + d] + RATES[(offset * num_of_rates)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STATES[(offset * num_of_states) + ff] + RATES[(offset * num_of_rates)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STATES[(offset * num_of_states) + fs] + RATES[(offset * num_of_rates)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 = STATES[(offset * num_of_states) + fcaf] + RATES[(offset * num_of_rates) + fcaf]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s] = STATES[(offset * num_of_states) + fcas] + RATES[(offset * num_of_rates) + fcas]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ca] = STATES[(offset * num_of_states) + jca] + RATES[(offset * num_of_rates) + jca]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p] = STATES[(offset * num_of_states) + ffp] + RATES[(offset * num_of_rates) + ffp]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p] = STATES[(offset * num_of_states) + fcafp] + RATES[(offset * num_of_rates) + fcafp]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ca] = STATES[(offset * num_of_states) + nca] + RATES[(offset * num_of_rates) + nca]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f] = STATES[(offset * num_of_states) + xrf] + RATES[(offset * num_of_rates) + xrf]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xrs] = STATES[(offset * num_of_states) + xrs] + RATES[(offset * num_of_rates) + xrs]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STATES[(offset * num_of_states) + xs1] + RATES[(offset * num_of_rates)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STATES[(offset * num_of_states) + xs2] + RATES[(offset * num_of_rates)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STATES[(offset * num_of_states) + xk1] + RATES[(offset * num_of_rates)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np] = STATES[(offset * num_of_states) + Jrelnp] + RATES[(offset * num_of_rates) + Jrelnp]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p] = STATES[(offset * num_of_states) + Jrelp] + RATES[(offset * num_of_rates) + Jrelp]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solveAnalytical(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algebraic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ALGEBRAIC[(offset * num_of_algebraic) + mss] - (ALGEBRAIC[(offset * num_of_algebraic) + mss] - STATES[(offset * num_of_states) + m]) * exp(-dt / ALGEBRAIC[(offset * num_of_algebraic)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f] = ALGEBRAIC[(offset * num_of_algebraic) + hss] - (ALGEBRAIC[(offset * num_of_algebraic) + hss] - STATES[(offset * num_of_states) + hf]) * exp(-dt / ALGEBRAIC[(offset * num_of_algebraic) + thf]);</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 = ALGEBRAIC[(offset * num_of_algebraic) + hss] - (ALGEBRAIC[(offset * num_of_algebraic) + hss] - STATES[(offset * num_of_states) + hs]) * exp(-dt / ALGEBRAIC[(offset * num_of_algebraic) + ths]);</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ALGEBRAIC[(offset * num_of_algebraic) + jss] - (ALGEBRAIC[(offset * num_of_algebraic) + jss] - STATES[(offset * num_of_states) + j]) * exp(-dt / ALGEBRAIC[(offset * num_of_algebraic) + tj]);</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p] = ALGEBRAIC[(offset * num_of_algebraic) + hssp] - (ALGEBRAIC[(offset * num_of_algebraic) + hssp] - STATES[(offset * num_of_states) + hsp]) * exp(-dt / ALGEBRAIC[(offset * num_of_algebraic) + thsp]);</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p] = ALGEBRAIC[(offset * num_of_algebraic) + jss] - (ALGEBRAIC[(offset * num_of_algebraic) + jss] - STATES[(offset * num_of_states) + jp]) * exp(-dt / ALGEBRAIC[(offset * num_of_algebraic) + tjp]);</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mL] = ALGEBRAIC[(offset * num_of_algebraic) + mLss] - (ALGEBRAIC[(offset * num_of_algebraic) + mLss] - STATES[(offset * num_of_states) + mL]) * exp(-dt / ALGEBRAIC[(offset * num_of_algebraic) + tmL]);</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 = ALGEBRAIC[(offset * num_of_algebraic) + hLss] - (ALGEBRAIC[(offset * num_of_algebraic) + hLss] - STATES[(offset * num_of_states) + hL]) * exp(-dt / CONSTANTS[(offset * num_of_constants) + thL]);</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p] = ALGEBRAIC[(offset * num_of_algebraic) + hLssp] - (ALGEBRAIC[(offset * num_of_algebraic) + hLssp] - STATES[(offset * num_of_states) + hLp]) * exp(-dt / CONSTANTS[(offset * num_of_constants) + thLp]);</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 = ALGEBRAIC[(offset * num_of_algebraic) + ass] - (ALGEBRAIC[(offset * num_of_algebraic) + ass] - STATES[(offset * num_of_states) + a]) * exp(-dt / ALGEBRAIC[(offset * num_of_algebraic)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 = ALGEBRAIC[(offset * num_of_algebraic) + iss] - (ALGEBRAIC[(offset * num_of_algebraic) + iss] - STATES[(offset * num_of_states) + iF]) * exp(-dt / ALGEBRAIC[(offset * num_of_algebraic) + tiF]);</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 = ALGEBRAIC[(offset * num_of_algebraic) + iss] - (ALGEBRAIC[(offset * num_of_algebraic) + iss] - STATES[(offset * num_of_states) + iS]) * exp(-dt / ALGEBRAIC[(offset * num_of_algebraic) + tiS]);</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ALGEBRAIC[(offset * num_of_algebraic) + assp] - (ALGEBRAIC[(offset * num_of_algebraic) + assp] - STATES[(offset * num_of_states) + ap]) * exp(-dt / ALGEBRAIC[(offset * num_of_algebraic)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p] = ALGEBRAIC[(offset * num_of_algebraic) + iss] - (ALGEBRAIC[(offset * num_of_algebraic) + iss] - STATES[(offset * num_of_states) + iFp]) * exp(-dt / ALGEBRAIC[(offset * num_of_algebraic) + tiFp]);</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p] = ALGEBRAIC[(offset * num_of_algebraic) + iss] - (ALGEBRAIC[(offset * num_of_algebraic) + iss] - STATES[(offset * num_of_states) + iSp]) * exp(-dt / ALGEBRAIC[(offset * num_of_algebraic) + tiSp]);</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ALGEBRAIC[(offset * num_of_algebraic) + dss] - (ALGEBRAIC[(offset * num_of_algebraic) + dss] - STATES[(offset * num_of_states) + d]) * exp(-dt / ALGEBRAIC[(offset * num_of_algebraic)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ALGEBRAIC[(offset * num_of_algebraic) + fss] - (ALGEBRAIC[(offset * num_of_algebraic) + fss] - STATES[(offset * num_of_states) + ff]) * exp(-dt / ALGEBRAIC[(offset * num_of_algebraic) + tff]);</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ALGEBRAIC[(offset * num_of_algebraic) + fss] - (ALGEBRAIC[(offset * num_of_algebraic) + fss] - STATES[(offset * num_of_states) + fs]) * exp(-dt / ALGEBRAIC[(offset * num_of_algebraic) + tfs]);</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 = ALGEBRAIC[(offset * num_of_algebraic) + fcass] - (ALGEBRAIC[(offset * num_of_algebraic) + fcass] - STATES[(offset * num_of_states) + fcaf]) * exp(-dt / ALGEBRAIC[(offset * num_of_algebraic) + tfcaf]);</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s] = ALGEBRAIC[(offset * num_of_algebraic) + fcass] - (ALGEBRAIC[(offset * num_of_algebraic) + fcass] - STATES[(offset * num_of_states) + fcas]) * exp(-dt / ALGEBRAIC[(offset * num_of_algebraic) + tfcas]);</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ca] = ALGEBRAIC[(offset * num_of_algebraic) + fcass] - (ALGEBRAIC[(offset * num_of_algebraic) + fcass] - STATES[(offset * num_of_states) + jca]) * exp(- dt / CONSTANTS[(offset * num_of_constants) + tjca]);</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ffp] = ALGEBRAIC[(offset * num_of_algebraic) + fss] - (ALGEBRAIC[(offset * num_of_algebraic) + fss] - STATES[(offset * num_of_states) + ffp]) * exp(-dt / ALGEBRAIC[(offset * num_of_algebraic) + tffp]);</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p] = ALGEBRAIC[(offset * num_of_algebraic) + fcass] - (ALGEBRAIC[(offset * num_of_algebraic) + fcass] - STATES[(offset * num_of_states) + fcafp]) * exp(-d / ALGEBRAIC[(offset * num_of_algebraic) + tfcafp]);</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ca] = ALGEBRAIC[(offset * num_of_algebraic) + anca] * CONSTANTS[(offset * num_of_constants) + k2n] / ALGEBRAIC[(offset * num_of_algebraic) + km2n] - (ALGEBRAIC[(offset * num_of_algebraic) + anca] * CONSTANTS[(offset * num_of_constants) + k2n] / ALGEBRAIC[(offset * num_of_algebraic) + km2n] - STATES[(offset * num_of_states) + nca]) * exp(-ALGEBRAIC[(offset * num_of_algebraic)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r</w:t>
      </w:r>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f] = ALGEBRAIC[(offset * num_of_algebraic) + xrss] - (ALGEBRAIC[(offset * num_of_algebraic) + xrss] - STATES[(offset * num_of_states) + xrf]) * exp(-dt / ALGEBRAIC[(offset * num_of_algebraic) + txrf]);</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s] = ALGEBRAIC[(offset * num_of_algebraic) + xrss] - (ALGEBRAIC[(offset * num_of_algebraic) + xrss] - STATES[(offset * num_of_states) + xrs]) * exp(-dt / ALGEBRAIC[(offset * num_of_algebraic) + txrs]);</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ALGEBRAIC[(offset * num_of_algebraic) + xs1ss] - (ALGEBRAIC[(offset * num_of_algebraic) + xs1ss] - STATES[(offset * num_of_states) + xs1]) * exp(-dt / ALGEBRAIC[(offset * num_of_algebraic)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ALGEBRAIC[(offset * num_of_algebraic) + xs2ss] - (ALGEBRAIC[(offset * num_of_algebraic) + xs2ss] - STATES[(offset * num_of_states) + xs2]) * exp(-dt / ALGEBRAIC[(offset * num_of_algebraic)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ALGEBRAIC[(offset * num_of_algebraic) + xk1ss] - (ALGEBRAIC[(offset * num_of_algebraic) + xk1ss] - STATES[(offset * num_of_states) + xk1]) * exp(-dt / ALGEBRAIC[(offset * num_of_algebraic)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Ca</w:t>
      </w:r>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K</w:t>
      </w:r>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b</w:t>
      </w:r>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b</w:t>
      </w:r>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b</w:t>
      </w:r>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pCa</w:t>
      </w:r>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yR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np] = ALGEBRAIC[(offset * num_of_algebraic) + Jrel_inf] - (ALGEBRAIC[(offset * num_of_algebraic) + Jrel_inf] - STATES[(offset * num_of_states) + Jrelnp]) * exp(-dt / ALGEBRAIC[(offset * num_of_algebraic) + tau_rel]);</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p] = ALGEBRAIC[(offset * num_of_algebraic) + Jrel_infp] - (ALGEBRAIC[(offset * num_of_algebraic) + Jrel_infp] - STATES[(offset * num_of_states) + Jrelp]) * exp(-dt / ALGEBRAIC[(offset * num_of_algebraic) + tau_relp]);</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jca] = STATES[jca] + RATES[jca]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MK</w:t>
      </w:r>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MKt] = STATES[(offset * num_of_states) + CaMKt] + RATES[(offset * num_of_rates) + CaMK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V] = STATES[(offset * num_of_states) + V] + RATES[(offset * num_of_rates)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i] = STATES[(offset * num_of_states) + nai] + RATES[(offset * num_of_rates) + nai]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ss] = STATES[(offset * num_of_states) + nass] + RATES[(offset * num_of_rates) + nass]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i] = STATES[(offset * num_of_states) + ki] + RATES[(offset * num_of_rates) + ki]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ss] = STATES[(offset * num_of_states) + kss] + RATES[(offset * num_of_rates) + kss]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i] = STATES[(offset * num_of_states) + cai] + RATES[(offset * num_of_rates) + cai]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ss] = STATES[(offset * num_of_states) + cass] + RATES[(offset * num_of_rates) + cass]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nsr] = STATES[(offset * num_of_states) + cansr] + RATES[(offset * num_of_rates) + cansr]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jsr] = STATES[(offset * num_of_states) + cajsr] + RATES[(offset * num_of_rates) + cajsr]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double set_time_step(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time_poin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max_time_step,</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time_step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time_point || (TIME - floor(TIME / CONSTANTS[BCL + (offset * num_of_constants)]) * CONSTANTS[BCL + (offset * num_of_constants)]) &lt;= time_poin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TIME &lt;= time_point ms\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time_step;</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dV = %lf, time_step = %lf\n",RATES[V] * time_step, time_step);</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TIME &gt; time_point ms\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offset * num_of_rates)] * time_step)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0.8 / RATES[V + (offset * num_of_rates)]);</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time_step is between 0.005 and max_time_step</w:t>
      </w:r>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_step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time_step &gt; max_time_step)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max_time_step;</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dV = %lf, time_step = %lf\n",</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time_step), time_step);</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offset * num_of_rates)] * time_step)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0.2 / RATES[V + (offset * num_of_rates)]);</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offset * num_of_rates)]  * time_step)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time_step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lt; max_time_step)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time_step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 = %lf, time_step = %lf\n",</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time_step), time_step);</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syncthreads();</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time_step;</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785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cellmodel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ass Cellmodel</w:t>
      </w:r>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ellmodel(){}</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algebraic_size;</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stants_size;</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states_size;</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gates_size;</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current_size;</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cs_size;</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gates_header[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gates_indices[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current_header[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urrent_indices[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concs_header[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cs_indices[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Cellmodel()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 bool is_dutta){}</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solveAnalytical(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785802"/>
      <w:r w:rsidRPr="006D680B">
        <w:t>enums/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CellML’s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enum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ffrt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frt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Na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K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r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Ca_i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Ca_ss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K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INab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b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pCa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b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stim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b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a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Na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K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tr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i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jsr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ss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Na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f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s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ss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j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p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sp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llo_ss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cxNa_ss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cxCa_ss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akNa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akK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kb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inf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Jrel_infp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temp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p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inf_temp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Jrelp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_temp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p_temp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np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p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Jupp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leak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ep_low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ep_high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enum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elltyp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nao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o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na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ca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k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cell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geo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cap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i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s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sp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p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L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Lp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tjp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Nap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mLss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mL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Lss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Lssp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NaLp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ss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elta_epi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_b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_b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iF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iS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p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ti_develop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dti_recover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p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p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p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top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ss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ss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ss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fcaf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fcas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p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p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nca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L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Na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K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CaLp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f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s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f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s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fp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fp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xrss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rf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txrs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myo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nsr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jsr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ss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MK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CaMK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MK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o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M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dnmax_b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dnmax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mdn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rpnmax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trpn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SRmax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BSR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SLmax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BSL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sqnmax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sqn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KNa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hs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hf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L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Lp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L_b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L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Gto_b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to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Kmn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_b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Aff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Afs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p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Na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K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Nap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Kp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tjca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r_b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r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_b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asymm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r w:rsidR="000233A6" w:rsidRPr="00357847">
              <w:rPr>
                <w:rFonts w:ascii="Courier New" w:hAnsi="Courier New" w:cs="Courier New"/>
                <w:sz w:val="14"/>
                <w:szCs w:val="14"/>
              </w:rPr>
              <w:t>wna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ca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naca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caon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kcaoff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qna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qca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KmCaAct = 63,</w:t>
            </w:r>
          </w:p>
          <w:p w14:paraId="1BF292BA"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iF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S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Fp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Sp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f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s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ca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r w:rsidRPr="00357847">
              <w:rPr>
                <w:rFonts w:ascii="Courier New" w:hAnsi="Courier New" w:cs="Courier New"/>
                <w:sz w:val="14"/>
                <w:szCs w:val="14"/>
              </w:rPr>
              <w:t>Axrf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xrs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r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r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sCa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na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ca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llo_i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JncxNa_i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JncxCa_i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r w:rsidR="00357847" w:rsidRPr="00357847">
              <w:rPr>
                <w:rFonts w:ascii="Courier New" w:hAnsi="Courier New" w:cs="Courier New"/>
                <w:sz w:val="14"/>
                <w:szCs w:val="14"/>
              </w:rPr>
              <w:t>Gncx_b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cx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ki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ko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gADP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gATP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gatp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P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hp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xkur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k_b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k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Kb_b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Kb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b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PCab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pCa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p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t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_rel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tp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_relp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upScal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im_start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im_end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cvar</w:t>
            </w:r>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scal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_scal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tr_scal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leak_scal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KCaMK_scal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um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MKt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ss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ai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ass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ki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kss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nsr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jsr = 8,</w:t>
            </w:r>
          </w:p>
          <w:p w14:paraId="6DADA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ffp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fp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ca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rf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rs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relnp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relp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785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cpp or .cu) and header (.hpp or .cuh)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785804"/>
      <w:r w:rsidRPr="006D680B">
        <w:lastRenderedPageBreak/>
        <w:t>cipa_t.cu and cipa_t.cuh</w:t>
      </w:r>
      <w:bookmarkEnd w:id="78"/>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Proarrhythmia Assay) metrics, which are critical</w:t>
      </w:r>
      <w:r>
        <w:t xml:space="preserve"> and become standard</w:t>
      </w:r>
      <w:r w:rsidRPr="0043048A">
        <w:t xml:space="preserve"> for assessing drug-induced proarrhythmia risks.</w:t>
      </w:r>
      <w:r>
        <w:t xml:space="preserve"> </w:t>
      </w:r>
      <w:r w:rsidR="007D0CFD">
        <w:t>All implementation in c</w:t>
      </w:r>
      <w:r>
        <w:t xml:space="preserve">ipa_t.cu </w:t>
      </w:r>
      <w:r w:rsidR="007D0CFD">
        <w:t>has been migrated to its header file (cipa_t.cuh) and will be removed in the next updates. Header file of cipa_t.cuh</w:t>
      </w:r>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uda_runtime.h&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__global__ struct cipa_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ap;</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ap;</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ap;</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cl;</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cl;</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cl;</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repol;</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peak;</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valley;</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vm_data;</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dvmdt_data;</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cai_data;</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res_data;</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_data;</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_data;</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time_series_data;</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data[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time[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data[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time[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cai_data[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cai_time[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res_data[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res_time[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_data[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_time[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data[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time[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time_series_data[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time_series_time[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cipa_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cipa_t( const cipa_t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cipa_t&amp; operator=(const cipa_t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const cipa_t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const double vm_val);</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lear_time_resul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785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getValue(const </w:t>
      </w:r>
      <w:proofErr w:type="gramStart"/>
      <w:r w:rsidRPr="00547B34">
        <w:rPr>
          <w:rFonts w:ascii="Courier New" w:hAnsi="Courier New" w:cs="Courier New"/>
          <w:sz w:val="15"/>
          <w:szCs w:val="16"/>
        </w:rPr>
        <w:t>std::</w:t>
      </w:r>
      <w:proofErr w:type="gramEnd"/>
      <w:r w:rsidRPr="00547B34">
        <w:rPr>
          <w:rFonts w:ascii="Courier New" w:hAnsi="Courier New" w:cs="Courier New"/>
          <w:sz w:val="15"/>
          <w:szCs w:val="16"/>
        </w:rPr>
        <w:t>unordered_map&lt;std::string, float&gt;&amp; drugConc, const std::string&amp; key, float defaultValue)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drugConc.find(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drugConc.end())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defaultValue;</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gramEnd"/>
      <w:r w:rsidRPr="00547B34">
        <w:rPr>
          <w:rFonts w:ascii="Courier New" w:hAnsi="Courier New" w:cs="Courier New"/>
          <w:sz w:val="15"/>
          <w:szCs w:val="16"/>
        </w:rPr>
        <w:t>unordered_map&lt;std::string, float&gt; drugConcentration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zimilide",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fetilide",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butilide",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vandetanib",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stemizole",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isapride",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roperidol",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unordered_map&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getValue(const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unordered_map&lt;std::string, float&gt;&amp; drugConc, const std::string&amp; key, float defaultValu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unordered_map&lt;std::string, float&gt; drugConcentration;</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785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Global function or glob_funct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zip.h"</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arg&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io&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lib&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ring&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direct.h&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nprintf _snprintf</w:t>
      </w:r>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vsnprintf _vsnprintf</w:t>
      </w:r>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trcasecmp _stricmp</w:t>
      </w:r>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trncasecmp _strnicmp</w:t>
      </w:r>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dirent.h&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types.h&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stat.h&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unistd.h&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mpi_printf(unsigned short node_id, const char *fm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printf(fmt, args);</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mpi_fprintf(unsigned short node_id, FILE *stream, const char *fm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gramStart"/>
      <w:r w:rsidRPr="00547B34">
        <w:rPr>
          <w:rFonts w:ascii="Courier New" w:hAnsi="Courier New" w:cs="Courier New"/>
          <w:sz w:val="14"/>
          <w:szCs w:val="14"/>
        </w:rPr>
        <w:t>mympi::</w:t>
      </w:r>
      <w:proofErr w:type="gramEnd"/>
      <w:r w:rsidRPr="00547B34">
        <w:rPr>
          <w:rFonts w:ascii="Courier New" w:hAnsi="Courier New" w:cs="Courier New"/>
          <w:sz w:val="14"/>
          <w:szCs w:val="14"/>
        </w:rPr>
        <w:t>rank == node_id){</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fprintf(stream, fmt, args);</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fprintf(stream, fmt, args);</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edison_assign_params(int argc, char *argv[], param_t *p_param)</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is_defaul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file_name[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fp_inputdeck;</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idx = 1; idx &lt; argc; idx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strcasecmp(argv[idx], "-input_deck"))</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file_name, argv[idx + 1], sizeof(file_name));</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argv[idx], "-hill_file"))</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p_param-&gt;hill_file, argv[idx + 1], sizeof(p_param-&gt;hill_file));</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strcasecmp(argv[idx], "-cvar_file"))</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p_param-&gt;cvar_file, argv[idx + 1], sizeof(p_param-&gt;cvar_file));</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s_default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_inputdeck = fopen( file_name,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fp_inputdeck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nUse default value as the failsafe.\n", file_name);</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s_default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input_deck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is_default == false &amp;&amp; fgets( buffer, 100, fp_inputdeck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scanf(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strcasecmp(key, "Simulation_Mode")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simulation_mode = strtod(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Celltype")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celltype = strtod(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Is_Dutta")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is_dutta = strtol(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Use_Conductance_Variability")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is_cvar = strtol(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Pace_Find_Steepes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find_steepest_start = strtod(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GPU_Index")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gpu_index = strtod(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Basic_Cycle_Length")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bcl = strtod(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Number_of_Pacing")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pace_max = strtod(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Time_Step")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dt = strtod(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drug_name and concentration on drug_name</w:t>
      </w:r>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strcasecmp(key, "Drug_Name")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strncpy( p_param-&gt;drug_name, value, sizeof(p_param-&gt;concs)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strcasecmp(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_param-&gt;conc = strtod(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is_default == false ) fclose( fp_inputdeck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t make_directory(const char* dirnam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mkdir(dirname);</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mkdir(dirname,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t is_file_existed(const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buf;</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buf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st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s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785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The glob_typ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struct mympi</w:t>
      </w:r>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host_name[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host_name_len;</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 row_data { double data[14]; } row_data;</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vector&lt; row_data &gt; drug_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for calculating qinward</w:t>
      </w:r>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control;</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control;</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drug;</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drug;</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qinward_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785808"/>
      <w:r w:rsidRPr="006D680B">
        <w:t>gpu.cu and gpu.cuh</w:t>
      </w:r>
      <w:bookmarkEnd w:id="82"/>
    </w:p>
    <w:p w14:paraId="1F49F52F" w14:textId="183D5E3D" w:rsidR="00CE1A68" w:rsidRDefault="00CE1A68" w:rsidP="00B8611B">
      <w:pPr>
        <w:spacing w:line="360" w:lineRule="auto"/>
        <w:ind w:firstLine="720"/>
      </w:pPr>
      <w:r>
        <w:t>The gpu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g</w:t>
      </w:r>
      <w:r w:rsidR="007C6E3B" w:rsidRPr="007C6E3B">
        <w:t xml:space="preserve">pu.cuh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cellmodels/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stdio.h&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cuda_runtime.h&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cuda.h&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pu_glob_type.cuh"</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pu.cuh"</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seperat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kernel_DoDrugSim(double *d_ic50, double *d_cvar, double d_conc, double *d_CONSTANTS, double *d_STATES, double *d_RATES, double *d_ALGEBRAIC,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_STATES_RESULT,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out_dt,  double *cai_result,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na, double *inal,</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cal, double *ito,</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r, double *iks,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curr, double *dt, unsigned short sample_id, unsigned int sample_size,</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ram_t *p_param</w:t>
      </w:r>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input_counter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constants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states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algebraic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rates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repol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valley = d_STATES[(sample_id * num_of_states)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ap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ap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ap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cl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cl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cl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dvmdt_repol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peak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valley = d_STATES[(sample_id * num_of_states)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s_peak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dvmdt repol</w:t>
      </w:r>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curr[sample_id]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p_param-&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max;</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max_time_step = 1.0, time_point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t_se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cipa_datapoint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double bcl = p_param-&gt;bcl;</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double inet_vm_threshold = p_param-&gt;inet_vm_threshold;</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unsigned short pace_max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unsigned short pace_max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unsigned short pace_max = p_param-&gt;pace_max;</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unsigned short last_drug_check_pace = p_param-&gt;find_steepest_star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d_conc;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p_param-&gt;celltype;</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Vm_peak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s_eligible_AP;</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Vm value at 30% repol, 50% repol, and 90% repol,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_peak_captur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pace_steepest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nit_states_captured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qnet_ap/inet_ap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inet_ap, qnet_ap, inet4_ap, qnet4_ap, inet_cl, qnet_cl,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inal_auc_ap, ical_auc_ap,inal_auc_cl, ical_auc_cl;</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qinward_cl;</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const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const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ore %d:\n",sample_id);</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Consts(d_CONSTANTS, d_STATES, type, conc, d_ic50, d_cvar, p_param-&gt;is_dutta, p_param-&gt;is_cvar, sample_id);</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d_CONSTANTS, conc, d_ic50, epsilon, sample_id);</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CONSTANTS[BCL + (sample_id * num_of_constants)] = bcl;</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max = pace_max * bcl;</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pace_count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d,%lf,%lf,%lf,%lf\n", sample_id, dt[sample_id], tcurr[sample_id], d_STATES[V + (sample_id * num_of_states)],d_RATES[V + (sample_id * num_of_rates)]);</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lf,%lf,%lf,%lf,%lf\n", d_ic50[0 + (14*sample_id)], d_ic50[1+ (14*sample_id)], d_ic50[2+ (14*sample_id)], d_ic50[3+ (14*sample_id)], d_ic50[4+ (14*sample_id)]);</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tcurr[sample_id]&lt;tmax)</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tcurr[sample_id], d_CONSTANTS, d_RATES, d_STATES, d_ALGEBRAIC, sample_id);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_set = set_time_step( tcurr[sample_id], time_point, max_time_step,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CONSTANTS,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RATES,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_ALGEBRAIC,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sample_id);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uler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t_set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tcurr at core %d: %lf\n",sample_id,tcurr[sample_id]);</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tcurr[sample_id] + dt_set) / bcl) == floor(tcurr[sample_id] / bcl))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dt_se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dt : %lf\n",dt_se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floor(tcurr[sample_id] / bcl) + 1) * bcl - tcurr[sample_id];</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is_eligible_AP &amp;&amp; pace_count &gt;= pace_max-last_drug_check_pace)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qnet_ap;</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inal_auc_ap;</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ical_auc_ap;</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qnet_cl;</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inal_auc_cl;</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ical_auc_cl;</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fp_vmdebug,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first pac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temp_result-&gt;dvmdt_repol &gt; cipa_result.dvmdt_repol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ace_steepest = pace_coun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result = temp_resul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temp_result[sample_id].dvmdt_repol &gt; cipa_result[sample_id].dvmdt_repol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ce_steepest = pace_coun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Steepest pace updated: %d dvmdt_repol: %lf\n",pace_steepest,temp_result[sample_id].dvmdt_repol);</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result = temp_resul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ap = temp_result[sample_id].qnet_ap;</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ap = temp_result[sample_id].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ap = temp_result[sample_id].inal_auc_ap;</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ap = temp_result[sample_id].ical_auc_ap;</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cl = temp_result[sample_id].qnet_cl;</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cl = temp_result[sample_id].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cl = temp_result[sample_id].inal_auc_cl;</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cl = temp_result[sample_id].ical_auc_cl;</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cipa_result[sample_id].dvmdt_repol = temp_result[sample_id].dvmdt_repol;</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peak = temp_result[sample_id].vm_peak;</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valley = d_STATES[(sample_id * num_of_states)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peak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_states_captured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peak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ap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ap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ap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ap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cl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cl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cl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cl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_peak_captur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emp_result-&gt;init( p_cell-&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repol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valley = d_STATES[(sample_id * num_of_states)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ce_coun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put_counter = 0; // at first, we reset the input counter since we re gonna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datapoint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eligible_AP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sample_id == 0 || (sample_id % 1000 == 0 &amp;&amp; sample_id&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printf("core: %d pace count: %d, steepest: %d, dvmdt_repol: %lf, conc: %lf, celltype: %lf\n",sample_id,pace_count, pace_steepest, cipa_result[sample_id].dvmdt_repol, conc, d_CONSTANTS[(sample_id * num_of_constants) + celltype]);</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ore: %d pace count: %d t: %lf, steepest: %d, dvmdt_repol: %lf, t_peak: %lf\n",sample_id,pace_count, tcurr[sample_id], pace_steepest, cipa_result[sample_id].dvmdt_repol,t_peak_capture);</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riten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solveAnalytical(d_CONSTANTS, d_STATES, d_ALGEBRAIC, d_RATES,  dt[sample_id], sample_id);</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olveEuler(d_STATES, d_RATES, dt[sample_id], sample_id);</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pace_count &gt;= pace_max-last_drug_check_pace)</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tcurr[sample_id] &gt; ((d_CONSTANTS[(sample_id * num_of_constants) +BCL]*pace_count)+(d_CONSTANTS[(sample_id * num_of_constants) +stim_start]+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curr[sample_id] &lt; ((d_CONSTANTS[(sample_id * num_of_constants) +BCL]*pace_count)+(d_CONSTANTS[(sample_id * num_of_constants) +stim_start]+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d_ALGEBRAIC[(sample_id * num_of_algebraic)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d_STATES[(sample_id * num_of_states) +V] &gt; temp_result[sample_id].vm_peak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d_STATES[(sample_id * num_of_states)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temp_result[sample_id].vm_peak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temp_result[sample_id].vm_peak - (0.3 * (temp_result[sample_id].vm_peak - temp_result[sample_id].vm_valley));</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temp_result[sample_id].vm_peak - (0.5 * (temp_result[sample_id].vm_peak - temp_result[sample_id].vm_valley));</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temp_result[sample_id].vm_peak - (0.9 * (temp_result[sample_id].vm_peak - temp_result[sample_id].vm_valley));</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eligible_AP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_peak_capture = tcurr[sample_id];</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is_eligible_AP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tcurr[sample_id] &gt; ((d_CONSTANTS[(sample_id * num_of_constants) +BCL]*pace_count)+(d_CONSTANTS[(sample_id * num_of_constants) +stim_start]+10)) &amp;&amp; is_eligible_AP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d_RATES[(sample_id * num_of_rates) +V] &gt; temp_result[sample_id].dvmdt_repol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emp_result[sample_id].dvmdt_repol = d_RATES[(sample_id * num_of_rates)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is_eligible_AP &amp;&amp; d_STATES[(sample_id * num_of_states)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ap = (d_ALGEBRAIC[(sample_id * num_of_algebraic) +INaL]+d_ALGEBRAIC[(sample_id * num_of_algebraic) +ICaL]+d_ALGEBRAIC[(sample_id * num_of_algebraic) +Ito]+d_ALGEBRAIC[(sample_id * num_of_algebraic) +IKr]+d_ALGEBRAIC[(sample_id * num_of_algebraic) +IKs]+d_ALGEBRAIC[(sample_id * num_of_algebraic)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d_ALGEBRAIC[(sample_id * num_of_algebraic) +INaL]+d_ALGEBRAIC[(sample_id * num_of_algebraic) +ICaL]+d_ALGEBRAIC[(sample_id * num_of_algebraic) +IKr]+d_ALGEBRAIC[(sample_id * num_of_algebraic)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ap += (inet_ap * dt[sample_id])/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sample_id])/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ap += (d_ALGEBRAIC[(sample_id * num_of_algebraic) +INaL]*dt[sample_id]);</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ap += (d_ALGEBRAIC[(sample_id * num_of_algebraic) +ICaL]*dt[sample_id]);</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cl = (d_ALGEBRAIC[(sample_id * num_of_algebraic) +INaL]+d_ALGEBRAIC[(sample_id * num_of_algebraic) +ICaL]+d_ALGEBRAIC[(sample_id * num_of_algebraic) +Ito]+d_ALGEBRAIC[(sample_id * num_of_algebraic) +IKr]+d_ALGEBRAIC[(sample_id * num_of_algebraic) +IKs]+d_ALGEBRAIC[(sample_id * num_of_algebraic)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d_ALGEBRAIC[(sample_id * num_of_algebraic) +INaL]+d_ALGEBRAIC[(sample_id * num_of_algebraic) +ICaL]+d_ALGEBRAIC[(sample_id * num_of_algebraic) +IKr]+d_ALGEBRAIC[(sample_id * num_of_algebraic)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cl += (inet_cl * dt[sample_id])/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sample_id])/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cl += (d_ALGEBRAIC[(sample_id * num_of_algebraic) +INaL]*dt[sample_id]);</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cl += (d_ALGEBRAIC[(sample_id * num_of_algebraic) +ICaL]*dt[sample_id]);</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pace_count &gt;= pace_max-last_drug_check_pace) &amp;&amp; (is_peak == true) &amp;&amp; (pace_count&lt;pace_max)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input_counter: %d\n",input_counter);</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atapoint_at_this_moment = tcurr[sample_id] - (pace_count * bcl);</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cai_data[cipa_datapoint] =  d_STATES[(sample_id * num_of_states) +cai]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cai_time[cipa_datapoint] =  tcurr[sample_id];</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temp_result[sample_id].vm_data[cipa_datapoint] = d_STATES[(sample_id * num_of_states)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time[cipa_datapoint] = tcurr[sample_id];</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data[cipa_datapoint] = d_RATES[(sample_id * num_of_rates)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time[cipa_datapoint] = tcurr[sample_id];</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init_states_captured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num_of_states;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_RESULT[(sample_id * num_of_states) + counter] = d_STATES[(sample_id * num_of_states)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_states_captured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input_counter + sample_id] = tcurr[sample_id];</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input_counter + sample_id] = d_STATES[V + (sample_id * num_of_states)];</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out_dt[input_counter + sample_id] = d_RATES[V + (sample_id * num_of_states)];</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ai_result[input_counter + sample_id] = d_ALGEBRAIC[cai + (sample_id * num_of_algebraic)];</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input_counter + sample_id] = d_ALGEBRAIC[INa + (sample_id * num_of_algebraic)]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l[input_counter + sample_id] = d_ALGEBRAIC[INaL + (sample_id * num_of_algebraic)]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cal[input_counter + sample_id] = d_ALGEBRAIC[ICaL + (sample_id * num_of_algebraic)]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o[input_counter + sample_id] = d_ALGEBRAIC[Ito + (sample_id * num_of_algebraic)]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r[input_counter + sample_id] = d_ALGEBRAIC[IKr + (sample_id * num_of_algebraic)]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s[input_counter + sample_id] = d_ALGEBRAIC[IKs + (sample_id * num_of_algebraic)]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input_counter + sample_id] = d_ALGEBRAIC[IK1 + (sample_id * num_of_algebraic)]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put_counter = input_counter + sample_size;</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datapoint = cipa_datapoint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curr[sample_id] = tcurr[sample_id] + dt[sample_id];</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rintf("t after addition: %lf\n", tcurr[sample_id]);</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syncthreads();</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kernel_DrugSimulation(double *d_ic50, double *d_cvar, double *d_conc, double *d_CONSTANTS, double *d_STATES, double *d_RATES, double *d_ALGEBRAIC,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_STATES_RESULT,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out_dt,  double *cai_result,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na, double *inal,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cal, double *ito,</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r, double *iks,</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sample_size,</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ram_t *p_param</w:t>
      </w:r>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thread_id;</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hread_id = blockIdx.x * blockDim.x + threadIdx.x;</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thread_id &gt;= sample_size)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ime_for_each_sample[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t_for_each_sample[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t temp_per_sample[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t cipa_per_sample[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alculating %d\n",thread_id);</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kernel_DoDrugSim(d_ic50, d_cvar, d_conc[thread_id], d_CONSTANTS, d_STATES, d_RATES, d_ALGEBRAIC,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_RESULT,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out_dt, cai_resul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 inal,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cal, ito,</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r, iks,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ime_for_each_sample, dt_for_each_sample, thread_id, sample_size,</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_param</w:t>
      </w:r>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syncthreads();</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printf("Calculation for core %d done\n",sample_id);</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cuda_runtime.h&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cuda.h&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kernel_DrugSimulation(double *d_ic50, double *d_cvar, double *d_conc, double *d_CONSTANTS, double *d_STATES, double *d_RATES, double *d_ALGEBRAIC,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d_STATES_RESULT,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out_dt,  double *cai_result,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na, double *inal,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cal, double *ito,</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r, double *iks,</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sample_size,</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param_t *p_param</w:t>
      </w:r>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kernel_DoDrugSim(double *d_ic50, double *d_cvar, double d_conc, double *d_CONSTANTS, double *d_STATES, double *d_RATES, double *d_ALGEBRAIC,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d_STATES_RESULT,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out_dt,  double *cai_result,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na, double *inal,</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cal, double *ito,</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r, double *iks,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tcurr, double *dt, unsigned short sample_id, unsigned int sample_size,</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param_t *p_param</w:t>
      </w:r>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785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struct param_t</w:t>
      </w:r>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simulation_mode;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dutta;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gpu_index;</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print_graph;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using_outpu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cvar;</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bcl;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max_samples;</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pace_max;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find_steepest_star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celltype;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_write;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inet_vm_threshold; // Vm threshold for calculating inet</w:t>
      </w:r>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hill_file[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cvar_file[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drug_name[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concs[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show_val();</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cstdio&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void param_</w:t>
      </w:r>
      <w:proofErr w:type="gramStart"/>
      <w:r w:rsidRPr="00130914">
        <w:rPr>
          <w:rFonts w:ascii="Courier New" w:hAnsi="Courier New" w:cs="Courier New"/>
          <w:sz w:val="15"/>
          <w:szCs w:val="16"/>
        </w:rPr>
        <w:t>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imulation_mod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max_samples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is_dutta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gpu_index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is_cvar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bcl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pace_max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find_steepest_start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elltyp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_writ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inet_vm_threshold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hill_file, sizeof(hill_file),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cvar_file, sizeof(cvar_file),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drug_name, sizeof(drug_name),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snprintf(concs, sizeof(concs),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void param_</w:t>
      </w:r>
      <w:proofErr w:type="gramStart"/>
      <w:r w:rsidRPr="00130914">
        <w:rPr>
          <w:rFonts w:ascii="Courier New" w:hAnsi="Courier New" w:cs="Courier New"/>
          <w:sz w:val="15"/>
          <w:szCs w:val="16"/>
        </w:rPr>
        <w:t>t::</w:t>
      </w:r>
      <w:proofErr w:type="gramEnd"/>
      <w:r w:rsidRPr="00130914">
        <w:rPr>
          <w:rFonts w:ascii="Courier New" w:hAnsi="Courier New" w:cs="Courier New"/>
          <w:sz w:val="15"/>
          <w:szCs w:val="16"/>
        </w:rPr>
        <w:t>show_val()</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printf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Simulation mode", simulation_mod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Hill File", hill_fil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Celltype", celltype);</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Is_Dutta", is_dutta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mpi_printf( 0, "%s -- %s\n", "Is_Cvar", is_cvar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 "Basic_Cycle_Length", bcl);</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d\n", "GPU_Index", gpu_index);</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Number_of_Pacing", pace_max);</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Pace_Find_Steepest", find_steepest_star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 "Time_Step",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Drug_Name", drug_name);</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785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adjustement,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785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785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r w:rsidRPr="00923FAF">
        <w:rPr>
          <w:rFonts w:ascii="Courier New" w:hAnsi="Courier New" w:cs="Courier New"/>
          <w:sz w:val="20"/>
          <w:szCs w:val="20"/>
        </w:rPr>
        <w:t>gpu.cuh</w:t>
      </w:r>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785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785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 xml:space="preserve">./drug_sim -input_deck </w:t>
      </w:r>
      <w:r w:rsidR="008A6C31" w:rsidRPr="008A6C31">
        <w:rPr>
          <w:rFonts w:ascii="Courier New" w:hAnsi="Courier New" w:cs="Courier New"/>
          <w:sz w:val="18"/>
          <w:szCs w:val="20"/>
        </w:rPr>
        <w:t>input_deck</w:t>
      </w:r>
      <w:r w:rsidRPr="008A6C31">
        <w:rPr>
          <w:rFonts w:ascii="Courier New" w:hAnsi="Courier New" w:cs="Courier New"/>
          <w:sz w:val="18"/>
          <w:szCs w:val="20"/>
        </w:rPr>
        <w:t>.txt -hill_fil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 xml:space="preserve">./drug_sim -input_deck input_deck.txt -hill_file drug/IC50_file.csv </w:t>
      </w:r>
      <w:r>
        <w:rPr>
          <w:rFonts w:ascii="Courier New" w:hAnsi="Courier New" w:cs="Courier New"/>
          <w:sz w:val="15"/>
          <w:szCs w:val="16"/>
        </w:rPr>
        <w:t>-init_fil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input_deck flag specifies the configuration file (input_deck.txt), which contains simulation parameters such as pacing details, cell models to be used, and output settings. The -hill_fil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 xml:space="preserve">In the second phase, the simulation proceeds with additional parameters specified by the -init_file flag. This flag allows the user to include an initial state file (initfile.csv), which represents the system's state at the end of the first phase. By leveraging this initial state, the second phase can bypass reinitialisation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 xml:space="preserve">ed in the simulation. ORd 2017 requires additional -herg_file as input, since this newer cell model </w:t>
      </w:r>
      <w:r w:rsidR="00E1304C">
        <w:t xml:space="preserve">needs </w:t>
      </w:r>
      <w:r w:rsidR="00E8267F">
        <w:t>herg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herg_fil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cvar_fil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herg_file drug/herg.csv</w:t>
      </w:r>
      <w:r w:rsidRPr="008A6C31">
        <w:rPr>
          <w:rFonts w:ascii="Courier New" w:hAnsi="Courier New" w:cs="Courier New"/>
          <w:sz w:val="18"/>
          <w:szCs w:val="20"/>
        </w:rPr>
        <w:t xml:space="preserve"> </w:t>
      </w:r>
      <w:r w:rsidR="00663BFF">
        <w:rPr>
          <w:rFonts w:ascii="Courier New" w:hAnsi="Courier New" w:cs="Courier New"/>
          <w:sz w:val="18"/>
          <w:szCs w:val="20"/>
        </w:rPr>
        <w:t>-cvar_fil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785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Incorrect flags in the Makefile.</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Verify that the system has the correct version of CUDA (e.g., version 11.x or later).Check that nvcc and gcc are installed and added to the system's PATH. Review and update the Makefil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Ensure the input deck (input_deck.txt) is correctly formatted and contains all required parameters.Verify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Incompatible GPU architecture flags in the Makefile.</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Verify the GPU's compute capability and ensure the Makefil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input_deck, -hill_file, -init_file,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orde of the numbers. Old implementation method usually uses thousands or hundred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GNaL_b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Profile the simulation using tools like nvprof or Nsight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MHz. </w:t>
      </w:r>
      <w:r w:rsidR="001B7E5F">
        <w:rPr>
          <w:rFonts w:eastAsia="Batang" w:cs="Batang" w:hint="eastAsia"/>
        </w:rPr>
        <w:t>S</w:t>
      </w:r>
      <w:r w:rsidR="001B7E5F">
        <w:rPr>
          <w:rFonts w:eastAsia="Batang" w:cs="Batang"/>
        </w:rPr>
        <w:t xml:space="preserve">ome of server-grade GPU has a lot of GPU memory but lacking of clockspeed.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Use tools like cuda-memcheck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Makefile includes the correct -arch flag (e.g., -arch=sm_86 for NVIDIA RTX 4090). The code is not tested on other than GTX or RTX family. The oldest GPU </w:t>
      </w:r>
      <w:r w:rsidR="00B53DFF">
        <w:t>I have</w:t>
      </w:r>
      <w:r w:rsidR="00EA3B32">
        <w:t xml:space="preserve"> ever tested the code was GTX 1660 Ti.</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D933A" w14:textId="77777777" w:rsidR="001271B2" w:rsidRDefault="001271B2" w:rsidP="007F7788">
      <w:r>
        <w:separator/>
      </w:r>
    </w:p>
    <w:p w14:paraId="707616C5" w14:textId="77777777" w:rsidR="001271B2" w:rsidRDefault="001271B2"/>
    <w:p w14:paraId="7D5489C2" w14:textId="77777777" w:rsidR="001271B2" w:rsidRDefault="001271B2" w:rsidP="002E3978"/>
  </w:endnote>
  <w:endnote w:type="continuationSeparator" w:id="0">
    <w:p w14:paraId="41776AC0" w14:textId="77777777" w:rsidR="001271B2" w:rsidRDefault="001271B2" w:rsidP="007F7788">
      <w:r>
        <w:continuationSeparator/>
      </w:r>
    </w:p>
    <w:p w14:paraId="1D47106F" w14:textId="77777777" w:rsidR="001271B2" w:rsidRDefault="001271B2"/>
    <w:p w14:paraId="4A4E2D25" w14:textId="77777777" w:rsidR="001271B2" w:rsidRDefault="001271B2"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1271B2">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1271B2">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7BCFE" w14:textId="77777777" w:rsidR="001271B2" w:rsidRDefault="001271B2" w:rsidP="007F7788">
      <w:r>
        <w:separator/>
      </w:r>
    </w:p>
    <w:p w14:paraId="407A08DB" w14:textId="77777777" w:rsidR="001271B2" w:rsidRDefault="001271B2"/>
    <w:p w14:paraId="24B29652" w14:textId="77777777" w:rsidR="001271B2" w:rsidRDefault="001271B2" w:rsidP="002E3978"/>
  </w:footnote>
  <w:footnote w:type="continuationSeparator" w:id="0">
    <w:p w14:paraId="40B0B7B2" w14:textId="77777777" w:rsidR="001271B2" w:rsidRDefault="001271B2" w:rsidP="007F7788">
      <w:r>
        <w:continuationSeparator/>
      </w:r>
    </w:p>
    <w:p w14:paraId="56840480" w14:textId="77777777" w:rsidR="001271B2" w:rsidRDefault="001271B2"/>
    <w:p w14:paraId="21AD7E5D" w14:textId="77777777" w:rsidR="001271B2" w:rsidRDefault="001271B2"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1BC1"/>
    <w:rsid w:val="00AB24EF"/>
    <w:rsid w:val="00AB43B2"/>
    <w:rsid w:val="00AC1267"/>
    <w:rsid w:val="00AC1F76"/>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611B"/>
    <w:rsid w:val="00B8783E"/>
    <w:rsid w:val="00B8789D"/>
    <w:rsid w:val="00B91CF9"/>
    <w:rsid w:val="00B963F0"/>
    <w:rsid w:val="00B96B03"/>
    <w:rsid w:val="00BA08A4"/>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72F87"/>
    <w:rsid w:val="00163815"/>
    <w:rsid w:val="00262E44"/>
    <w:rsid w:val="0027174A"/>
    <w:rsid w:val="00311A85"/>
    <w:rsid w:val="00374BAA"/>
    <w:rsid w:val="00405248"/>
    <w:rsid w:val="004947F9"/>
    <w:rsid w:val="004A1FA7"/>
    <w:rsid w:val="006C297F"/>
    <w:rsid w:val="006F3EC7"/>
    <w:rsid w:val="00824643"/>
    <w:rsid w:val="008519A4"/>
    <w:rsid w:val="00853FF0"/>
    <w:rsid w:val="0092672C"/>
    <w:rsid w:val="00980BBA"/>
    <w:rsid w:val="009B490B"/>
    <w:rsid w:val="00A33B7C"/>
    <w:rsid w:val="00A53640"/>
    <w:rsid w:val="00A649C4"/>
    <w:rsid w:val="00AF707A"/>
    <w:rsid w:val="00CA6ED1"/>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1</TotalTime>
  <Pages>157</Pages>
  <Words>42043</Words>
  <Characters>239648</Characters>
  <Application>Microsoft Office Word</Application>
  <DocSecurity>0</DocSecurity>
  <Lines>1997</Lines>
  <Paragraphs>5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97</cp:revision>
  <cp:lastPrinted>2024-11-27T10:51:00Z</cp:lastPrinted>
  <dcterms:created xsi:type="dcterms:W3CDTF">2020-11-29T03:19:00Z</dcterms:created>
  <dcterms:modified xsi:type="dcterms:W3CDTF">2024-11-29T06:17:00Z</dcterms:modified>
</cp:coreProperties>
</file>